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B46DC" w14:textId="6B14E52E" w:rsidR="00575F41" w:rsidRPr="001010EE" w:rsidRDefault="0096648F" w:rsidP="0096648F">
      <w:pPr>
        <w:pStyle w:val="Title"/>
        <w:jc w:val="center"/>
        <w:rPr>
          <w:rFonts w:asciiTheme="majorBidi" w:hAnsiTheme="majorBidi"/>
        </w:rPr>
      </w:pPr>
      <w:r w:rsidRPr="001010EE">
        <w:rPr>
          <w:rFonts w:asciiTheme="majorBidi" w:hAnsiTheme="majorBidi"/>
        </w:rPr>
        <w:t xml:space="preserve">Lab Session </w:t>
      </w:r>
      <w:r w:rsidR="00BF417E" w:rsidRPr="001010EE">
        <w:rPr>
          <w:rFonts w:asciiTheme="majorBidi" w:hAnsiTheme="majorBidi"/>
        </w:rPr>
        <w:t>4</w:t>
      </w:r>
    </w:p>
    <w:p w14:paraId="5F9C567F" w14:textId="0BAF321D" w:rsidR="0096648F" w:rsidRPr="001010EE" w:rsidRDefault="0096648F" w:rsidP="0096648F">
      <w:pPr>
        <w:rPr>
          <w:rFonts w:cstheme="majorBidi"/>
        </w:rPr>
      </w:pPr>
    </w:p>
    <w:p w14:paraId="5B222C32" w14:textId="490653B4" w:rsidR="0096648F" w:rsidRPr="001010EE" w:rsidRDefault="0096648F" w:rsidP="0096648F">
      <w:pPr>
        <w:rPr>
          <w:rFonts w:cstheme="majorBidi"/>
        </w:rPr>
      </w:pPr>
    </w:p>
    <w:p w14:paraId="03E23DD4" w14:textId="190EF2CA" w:rsidR="009D3DC7" w:rsidRPr="001010EE" w:rsidRDefault="009D3DC7" w:rsidP="009D3DC7">
      <w:pPr>
        <w:pStyle w:val="Heading1"/>
        <w:rPr>
          <w:rFonts w:asciiTheme="majorBidi" w:hAnsiTheme="majorBidi"/>
        </w:rPr>
      </w:pPr>
      <w:r w:rsidRPr="001010EE">
        <w:rPr>
          <w:rFonts w:asciiTheme="majorBidi" w:hAnsiTheme="majorBidi"/>
        </w:rPr>
        <w:t>Theme of this Lab Session</w:t>
      </w:r>
    </w:p>
    <w:p w14:paraId="5143E156" w14:textId="74B2B60D" w:rsidR="00F47A67" w:rsidRPr="001010EE" w:rsidRDefault="00F47A67" w:rsidP="00F47A67">
      <w:pPr>
        <w:rPr>
          <w:rFonts w:cstheme="majorBidi"/>
        </w:rPr>
      </w:pPr>
      <w:r w:rsidRPr="001010EE">
        <w:rPr>
          <w:rFonts w:cstheme="majorBidi"/>
        </w:rPr>
        <w:t xml:space="preserve">Today Lab is split into two parts. This first part involves introducing you to basic and essential web development. This includes writing HTML </w:t>
      </w:r>
      <w:r w:rsidR="00B54461">
        <w:rPr>
          <w:rFonts w:cstheme="majorBidi"/>
        </w:rPr>
        <w:t>file</w:t>
      </w:r>
      <w:r w:rsidRPr="001010EE">
        <w:rPr>
          <w:rFonts w:cstheme="majorBidi"/>
        </w:rPr>
        <w:t xml:space="preserve"> and using basic CSS to style or using available templates code available using the open-source CSS framework Bootstrap. The second part involves more advanced questions that are related to the lectures.</w:t>
      </w:r>
    </w:p>
    <w:p w14:paraId="1DC60AE4" w14:textId="183D40BF" w:rsidR="009D3DC7" w:rsidRPr="001010EE" w:rsidRDefault="00F47A67" w:rsidP="00F47A67">
      <w:pPr>
        <w:rPr>
          <w:rFonts w:cstheme="majorBidi"/>
        </w:rPr>
      </w:pPr>
      <w:r w:rsidRPr="001010EE">
        <w:rPr>
          <w:rFonts w:cstheme="majorBidi"/>
        </w:rPr>
        <w:t xml:space="preserve">This </w:t>
      </w:r>
      <w:proofErr w:type="gramStart"/>
      <w:r w:rsidRPr="001010EE">
        <w:rPr>
          <w:rFonts w:cstheme="majorBidi"/>
        </w:rPr>
        <w:t>particular Lab's</w:t>
      </w:r>
      <w:proofErr w:type="gramEnd"/>
      <w:r w:rsidRPr="001010EE">
        <w:rPr>
          <w:rFonts w:cstheme="majorBidi"/>
        </w:rPr>
        <w:t xml:space="preserve"> setup is as follows: If you are </w:t>
      </w:r>
      <w:r w:rsidR="00E53E8D">
        <w:rPr>
          <w:rFonts w:cstheme="majorBidi"/>
        </w:rPr>
        <w:t>highly</w:t>
      </w:r>
      <w:r w:rsidRPr="001010EE">
        <w:rPr>
          <w:rFonts w:cstheme="majorBidi"/>
        </w:rPr>
        <w:t xml:space="preserve"> experienced with HTML, CSS, and Bootstrap. Please sit in the back of the class with other colleagues and start working on part two of this Lab. Otherwise, please sit in front and team with another colleague and start working on part one of this Lab.</w:t>
      </w:r>
    </w:p>
    <w:p w14:paraId="669D4225" w14:textId="39FF65A6" w:rsidR="00E2114D" w:rsidRPr="001010EE" w:rsidRDefault="00E2114D" w:rsidP="00F47A67">
      <w:pPr>
        <w:rPr>
          <w:rFonts w:cstheme="majorBidi"/>
        </w:rPr>
      </w:pPr>
    </w:p>
    <w:p w14:paraId="15EB73D7" w14:textId="09A15196" w:rsidR="00E2114D" w:rsidRPr="001010EE" w:rsidRDefault="00E2114D" w:rsidP="00E2114D">
      <w:pPr>
        <w:pStyle w:val="Heading1"/>
        <w:rPr>
          <w:rFonts w:asciiTheme="majorBidi" w:hAnsiTheme="majorBidi"/>
        </w:rPr>
      </w:pPr>
      <w:r w:rsidRPr="001010EE">
        <w:rPr>
          <w:rFonts w:asciiTheme="majorBidi" w:hAnsiTheme="majorBidi"/>
        </w:rPr>
        <w:t xml:space="preserve">Pre-requests </w:t>
      </w:r>
      <w:r w:rsidR="009A2885" w:rsidRPr="001010EE">
        <w:rPr>
          <w:rFonts w:asciiTheme="majorBidi" w:hAnsiTheme="majorBidi"/>
        </w:rPr>
        <w:t>skills for this Lab</w:t>
      </w:r>
    </w:p>
    <w:p w14:paraId="0CC38FF5" w14:textId="7333F5F4" w:rsidR="009A2885" w:rsidRPr="001010EE" w:rsidRDefault="009A2885" w:rsidP="009A2885">
      <w:pPr>
        <w:pStyle w:val="ListParagraph"/>
        <w:numPr>
          <w:ilvl w:val="0"/>
          <w:numId w:val="9"/>
        </w:numPr>
        <w:rPr>
          <w:rFonts w:cstheme="majorBidi"/>
        </w:rPr>
      </w:pPr>
      <w:r w:rsidRPr="001010EE">
        <w:rPr>
          <w:rFonts w:cstheme="majorBidi"/>
        </w:rPr>
        <w:t xml:space="preserve">Having and running VS code editor with </w:t>
      </w:r>
      <w:r w:rsidR="00CF6357" w:rsidRPr="001010EE">
        <w:rPr>
          <w:rFonts w:cstheme="majorBidi"/>
        </w:rPr>
        <w:t>the</w:t>
      </w:r>
      <w:r w:rsidRPr="001010EE">
        <w:rPr>
          <w:rFonts w:cstheme="majorBidi"/>
        </w:rPr>
        <w:t xml:space="preserve"> configuration </w:t>
      </w:r>
      <w:r w:rsidR="004A1072" w:rsidRPr="001010EE">
        <w:rPr>
          <w:rFonts w:cstheme="majorBidi"/>
        </w:rPr>
        <w:t xml:space="preserve">done in Lab session 1. </w:t>
      </w:r>
    </w:p>
    <w:p w14:paraId="7A8F09D4" w14:textId="69C373B6" w:rsidR="007D0A07" w:rsidRPr="001010EE" w:rsidRDefault="007D0A07" w:rsidP="0096648F">
      <w:pPr>
        <w:rPr>
          <w:rFonts w:cstheme="majorBidi"/>
        </w:rPr>
      </w:pPr>
    </w:p>
    <w:p w14:paraId="0A3B0B87" w14:textId="3CD78299" w:rsidR="00F47A67" w:rsidRPr="001010EE" w:rsidRDefault="00F47A67" w:rsidP="0096648F">
      <w:pPr>
        <w:rPr>
          <w:rFonts w:cstheme="majorBidi"/>
        </w:rPr>
      </w:pPr>
    </w:p>
    <w:p w14:paraId="32B9ED91" w14:textId="21DBA02E" w:rsidR="009B1595" w:rsidRPr="001010EE" w:rsidRDefault="009B1595" w:rsidP="0096648F">
      <w:pPr>
        <w:rPr>
          <w:rFonts w:cstheme="majorBidi"/>
        </w:rPr>
      </w:pPr>
    </w:p>
    <w:p w14:paraId="019CC9A6" w14:textId="76F09CF9" w:rsidR="009B1595" w:rsidRPr="001010EE" w:rsidRDefault="009B1595" w:rsidP="0096648F">
      <w:pPr>
        <w:rPr>
          <w:rFonts w:cstheme="majorBidi"/>
        </w:rPr>
      </w:pPr>
    </w:p>
    <w:p w14:paraId="07C2FB17" w14:textId="5E275F52" w:rsidR="009B1595" w:rsidRPr="001010EE" w:rsidRDefault="009B1595" w:rsidP="0096648F">
      <w:pPr>
        <w:rPr>
          <w:rFonts w:cstheme="majorBidi"/>
        </w:rPr>
      </w:pPr>
    </w:p>
    <w:p w14:paraId="2780AEF2" w14:textId="0EC451CF" w:rsidR="009B1595" w:rsidRPr="001010EE" w:rsidRDefault="009B1595" w:rsidP="0096648F">
      <w:pPr>
        <w:rPr>
          <w:rFonts w:cstheme="majorBidi"/>
        </w:rPr>
      </w:pPr>
    </w:p>
    <w:p w14:paraId="1C832826" w14:textId="162B88BF" w:rsidR="00574B89" w:rsidRPr="001010EE" w:rsidRDefault="00574B89" w:rsidP="0096648F">
      <w:pPr>
        <w:rPr>
          <w:rFonts w:cstheme="majorBidi"/>
        </w:rPr>
      </w:pPr>
    </w:p>
    <w:p w14:paraId="1F29C1D5" w14:textId="77777777" w:rsidR="00574B89" w:rsidRPr="001010EE" w:rsidRDefault="00574B89">
      <w:pPr>
        <w:rPr>
          <w:rFonts w:cstheme="majorBidi"/>
        </w:rPr>
      </w:pPr>
      <w:r w:rsidRPr="001010EE">
        <w:rPr>
          <w:rFonts w:cstheme="majorBidi"/>
        </w:rPr>
        <w:br w:type="page"/>
      </w:r>
    </w:p>
    <w:p w14:paraId="566A6B62" w14:textId="28F19859" w:rsidR="009B1595" w:rsidRPr="001010EE" w:rsidRDefault="003B6F9E" w:rsidP="003B6F9E">
      <w:pPr>
        <w:pStyle w:val="Title"/>
        <w:jc w:val="center"/>
        <w:rPr>
          <w:rFonts w:asciiTheme="majorBidi" w:hAnsiTheme="majorBidi"/>
        </w:rPr>
      </w:pPr>
      <w:r w:rsidRPr="001010EE">
        <w:rPr>
          <w:rFonts w:asciiTheme="majorBidi" w:hAnsiTheme="majorBidi"/>
        </w:rPr>
        <w:lastRenderedPageBreak/>
        <w:t>Main Lab Questions</w:t>
      </w:r>
    </w:p>
    <w:p w14:paraId="598C454F" w14:textId="2513749D" w:rsidR="007D0A07" w:rsidRPr="001010EE" w:rsidRDefault="007D0A07" w:rsidP="0096648F">
      <w:pPr>
        <w:rPr>
          <w:rFonts w:cstheme="majorBidi"/>
        </w:rPr>
      </w:pPr>
    </w:p>
    <w:p w14:paraId="766D7F7A" w14:textId="77777777" w:rsidR="007277D9" w:rsidRPr="001010EE" w:rsidRDefault="007277D9" w:rsidP="0096648F">
      <w:pPr>
        <w:rPr>
          <w:rFonts w:cstheme="majorBidi"/>
        </w:rPr>
      </w:pPr>
    </w:p>
    <w:p w14:paraId="3A1E480B" w14:textId="73F3704A" w:rsidR="00DB5CCE" w:rsidRPr="001010EE" w:rsidRDefault="003B6F9E" w:rsidP="008111FC">
      <w:pPr>
        <w:pStyle w:val="Heading1"/>
        <w:rPr>
          <w:rFonts w:asciiTheme="majorBidi" w:hAnsiTheme="majorBidi"/>
        </w:rPr>
      </w:pPr>
      <w:r w:rsidRPr="001010EE">
        <w:rPr>
          <w:rFonts w:asciiTheme="majorBidi" w:hAnsiTheme="majorBidi"/>
        </w:rPr>
        <w:t xml:space="preserve">Part 1: </w:t>
      </w:r>
      <w:r w:rsidR="00B84FB4">
        <w:rPr>
          <w:rFonts w:asciiTheme="majorBidi" w:hAnsiTheme="majorBidi"/>
        </w:rPr>
        <w:t>Smart Contract Deployment</w:t>
      </w:r>
      <w:r w:rsidR="00073062">
        <w:rPr>
          <w:rFonts w:asciiTheme="majorBidi" w:hAnsiTheme="majorBidi"/>
        </w:rPr>
        <w:t xml:space="preserve"> using Remix</w:t>
      </w:r>
    </w:p>
    <w:p w14:paraId="353C9049" w14:textId="77777777" w:rsidR="00F56934" w:rsidRPr="001010EE" w:rsidRDefault="00F56934" w:rsidP="00E57D2C">
      <w:pPr>
        <w:rPr>
          <w:rFonts w:cstheme="majorBidi"/>
        </w:rPr>
      </w:pPr>
    </w:p>
    <w:p w14:paraId="1EFA585D" w14:textId="28A0E519" w:rsidR="00DE3AA3" w:rsidRPr="001010EE" w:rsidRDefault="00DE3AA3" w:rsidP="00C86884">
      <w:pPr>
        <w:pStyle w:val="Heading2"/>
        <w:rPr>
          <w:rFonts w:asciiTheme="majorBidi" w:eastAsiaTheme="minorHAnsi" w:hAnsiTheme="majorBidi"/>
          <w:color w:val="auto"/>
          <w:sz w:val="22"/>
          <w:szCs w:val="22"/>
        </w:rPr>
      </w:pPr>
      <w:r w:rsidRPr="001010EE">
        <w:rPr>
          <w:rFonts w:asciiTheme="majorBidi" w:eastAsiaTheme="minorHAnsi" w:hAnsiTheme="majorBidi"/>
          <w:color w:val="auto"/>
          <w:sz w:val="22"/>
          <w:szCs w:val="22"/>
        </w:rPr>
        <w:t>Remix Integrated Development Environments (IDE) is an open-source web and desktop application that fosters fast development and has a rich set of plugins with intuitive GUIs. Furthermore, there is already a solidity compiler that is bundled to this IDE.</w:t>
      </w:r>
      <w:r w:rsidR="0006612C">
        <w:rPr>
          <w:rStyle w:val="FootnoteReference"/>
          <w:rFonts w:asciiTheme="majorBidi" w:eastAsiaTheme="minorHAnsi" w:hAnsiTheme="majorBidi"/>
          <w:color w:val="auto"/>
          <w:sz w:val="22"/>
          <w:szCs w:val="22"/>
        </w:rPr>
        <w:footnoteReference w:id="2"/>
      </w:r>
      <w:r w:rsidRPr="001010EE">
        <w:rPr>
          <w:rFonts w:asciiTheme="majorBidi" w:eastAsiaTheme="minorHAnsi" w:hAnsiTheme="majorBidi"/>
          <w:color w:val="auto"/>
          <w:sz w:val="22"/>
          <w:szCs w:val="22"/>
        </w:rPr>
        <w:t xml:space="preserve"> </w:t>
      </w:r>
      <w:r w:rsidR="0095266D" w:rsidRPr="001010EE">
        <w:rPr>
          <w:rFonts w:asciiTheme="majorBidi" w:eastAsiaTheme="minorHAnsi" w:hAnsiTheme="majorBidi"/>
          <w:color w:val="auto"/>
          <w:sz w:val="22"/>
          <w:szCs w:val="22"/>
        </w:rPr>
        <w:br/>
      </w:r>
      <w:r w:rsidR="0095266D" w:rsidRPr="001010EE">
        <w:rPr>
          <w:rFonts w:asciiTheme="majorBidi" w:eastAsiaTheme="minorHAnsi" w:hAnsiTheme="majorBidi"/>
          <w:color w:val="auto"/>
          <w:sz w:val="22"/>
          <w:szCs w:val="22"/>
        </w:rPr>
        <w:br/>
        <w:t xml:space="preserve">This Part is tailored towards setting up Remix, learning how to use it by practice, creating your first solidity contract, deploying it, and interacting with it. You will learn how to interact with it using different blockchain: the web-version, local blockchain, </w:t>
      </w:r>
      <w:r w:rsidR="007058A6">
        <w:rPr>
          <w:rFonts w:asciiTheme="majorBidi" w:eastAsiaTheme="minorHAnsi" w:hAnsiTheme="majorBidi"/>
          <w:color w:val="auto"/>
          <w:sz w:val="22"/>
          <w:szCs w:val="22"/>
        </w:rPr>
        <w:t xml:space="preserve">and </w:t>
      </w:r>
      <w:r w:rsidR="0095266D" w:rsidRPr="001010EE">
        <w:rPr>
          <w:rFonts w:asciiTheme="majorBidi" w:eastAsiaTheme="minorHAnsi" w:hAnsiTheme="majorBidi"/>
          <w:color w:val="auto"/>
          <w:sz w:val="22"/>
          <w:szCs w:val="22"/>
        </w:rPr>
        <w:t xml:space="preserve">HTTP port (Metamask).  Therefore, please answer the following set of </w:t>
      </w:r>
      <w:r w:rsidR="00E53E8D">
        <w:rPr>
          <w:rFonts w:asciiTheme="majorBidi" w:eastAsiaTheme="minorHAnsi" w:hAnsiTheme="majorBidi"/>
          <w:color w:val="auto"/>
          <w:sz w:val="22"/>
          <w:szCs w:val="22"/>
        </w:rPr>
        <w:t>questions</w:t>
      </w:r>
      <w:r w:rsidR="0095266D" w:rsidRPr="001010EE">
        <w:rPr>
          <w:rFonts w:asciiTheme="majorBidi" w:eastAsiaTheme="minorHAnsi" w:hAnsiTheme="majorBidi"/>
          <w:color w:val="auto"/>
          <w:sz w:val="22"/>
          <w:szCs w:val="22"/>
        </w:rPr>
        <w:t>.</w:t>
      </w:r>
    </w:p>
    <w:p w14:paraId="36911E99" w14:textId="77777777" w:rsidR="00DE3AA3" w:rsidRPr="001010EE" w:rsidRDefault="00DE3AA3" w:rsidP="00DE3AA3">
      <w:pPr>
        <w:rPr>
          <w:rFonts w:cstheme="majorBidi"/>
        </w:rPr>
      </w:pPr>
    </w:p>
    <w:p w14:paraId="57158891" w14:textId="7CA9F3C9" w:rsidR="00C86884" w:rsidRPr="001010EE" w:rsidRDefault="00C86884" w:rsidP="00C86884">
      <w:pPr>
        <w:pStyle w:val="Heading2"/>
        <w:rPr>
          <w:rFonts w:asciiTheme="majorBidi" w:hAnsiTheme="majorBidi"/>
        </w:rPr>
      </w:pPr>
      <w:r w:rsidRPr="001010EE">
        <w:rPr>
          <w:rFonts w:asciiTheme="majorBidi" w:hAnsiTheme="majorBidi"/>
        </w:rPr>
        <w:t xml:space="preserve">Questions: </w:t>
      </w:r>
    </w:p>
    <w:p w14:paraId="1B5CDF81" w14:textId="24C61004" w:rsidR="00C86884" w:rsidRPr="001010EE" w:rsidRDefault="00C32F6A" w:rsidP="00C32F6A">
      <w:pPr>
        <w:pStyle w:val="ListParagraph"/>
        <w:numPr>
          <w:ilvl w:val="0"/>
          <w:numId w:val="8"/>
        </w:numPr>
        <w:rPr>
          <w:rFonts w:cstheme="majorBidi"/>
        </w:rPr>
      </w:pPr>
      <w:r w:rsidRPr="001010EE">
        <w:rPr>
          <w:rFonts w:cstheme="majorBidi"/>
        </w:rPr>
        <w:t>Getting Started</w:t>
      </w:r>
    </w:p>
    <w:p w14:paraId="47595356" w14:textId="149766B6" w:rsidR="00B85D86" w:rsidRPr="001010EE" w:rsidRDefault="00B85D86" w:rsidP="00B85D86">
      <w:pPr>
        <w:pStyle w:val="ListParagraph"/>
        <w:numPr>
          <w:ilvl w:val="1"/>
          <w:numId w:val="8"/>
        </w:numPr>
        <w:rPr>
          <w:rFonts w:cstheme="majorBidi"/>
        </w:rPr>
      </w:pPr>
      <w:r w:rsidRPr="001010EE">
        <w:rPr>
          <w:rFonts w:cstheme="majorBidi"/>
          <w:sz w:val="23"/>
          <w:szCs w:val="23"/>
          <w:shd w:val="clear" w:color="auto" w:fill="FFFFFF"/>
        </w:rPr>
        <w:t>Go to </w:t>
      </w:r>
      <w:hyperlink r:id="rId8" w:history="1">
        <w:r w:rsidRPr="001010EE">
          <w:rPr>
            <w:rStyle w:val="Hyperlink"/>
            <w:rFonts w:cstheme="majorBidi"/>
            <w:sz w:val="23"/>
            <w:szCs w:val="23"/>
            <w:shd w:val="clear" w:color="auto" w:fill="FFFFFF"/>
          </w:rPr>
          <w:t>http://remix.ethereum.org</w:t>
        </w:r>
      </w:hyperlink>
      <w:r w:rsidRPr="001010EE">
        <w:rPr>
          <w:rFonts w:cstheme="majorBidi"/>
          <w:sz w:val="23"/>
          <w:szCs w:val="23"/>
          <w:shd w:val="clear" w:color="auto" w:fill="FFFFFF"/>
        </w:rPr>
        <w:t>.</w:t>
      </w:r>
    </w:p>
    <w:p w14:paraId="60F0062C" w14:textId="77777777" w:rsidR="00AF06F6" w:rsidRPr="001010EE" w:rsidRDefault="00ED0373" w:rsidP="00AF06F6">
      <w:pPr>
        <w:pStyle w:val="ListParagraph"/>
        <w:numPr>
          <w:ilvl w:val="1"/>
          <w:numId w:val="8"/>
        </w:numPr>
        <w:rPr>
          <w:rFonts w:cstheme="majorBidi"/>
        </w:rPr>
      </w:pPr>
      <w:r w:rsidRPr="001010EE">
        <w:rPr>
          <w:rFonts w:cstheme="majorBidi"/>
        </w:rPr>
        <w:t>Accept the popup that showed up.</w:t>
      </w:r>
    </w:p>
    <w:p w14:paraId="2851EE0D" w14:textId="57375631" w:rsidR="00C86884" w:rsidRPr="001010EE" w:rsidRDefault="00AF06F6" w:rsidP="00AF06F6">
      <w:pPr>
        <w:pStyle w:val="ListParagraph"/>
        <w:numPr>
          <w:ilvl w:val="1"/>
          <w:numId w:val="8"/>
        </w:numPr>
        <w:rPr>
          <w:rFonts w:cstheme="majorBidi"/>
        </w:rPr>
      </w:pPr>
      <w:r w:rsidRPr="001010EE">
        <w:rPr>
          <w:rFonts w:cstheme="majorBidi"/>
        </w:rPr>
        <w:t>Observe the built-in plugins</w:t>
      </w:r>
      <w:r w:rsidR="00F00EB1">
        <w:rPr>
          <w:rFonts w:cstheme="majorBidi"/>
        </w:rPr>
        <w:t xml:space="preserve"> (icon panel showing icons)</w:t>
      </w:r>
      <w:r w:rsidRPr="001010EE">
        <w:rPr>
          <w:rFonts w:cstheme="majorBidi"/>
        </w:rPr>
        <w:t xml:space="preserve"> on the lefthand side. With one of your colleagues, comment on each plugin icon</w:t>
      </w:r>
      <w:r w:rsidR="00DC4733" w:rsidRPr="001010EE">
        <w:rPr>
          <w:rStyle w:val="FootnoteReference"/>
          <w:rFonts w:cstheme="majorBidi"/>
        </w:rPr>
        <w:footnoteReference w:id="3"/>
      </w:r>
      <w:r w:rsidRPr="001010EE">
        <w:rPr>
          <w:rFonts w:cstheme="majorBidi"/>
        </w:rPr>
        <w:t>.</w:t>
      </w:r>
      <w:r w:rsidR="009948D3" w:rsidRPr="001010EE">
        <w:rPr>
          <w:rFonts w:cstheme="majorBidi"/>
        </w:rPr>
        <w:t xml:space="preserve"> </w:t>
      </w:r>
    </w:p>
    <w:p w14:paraId="795C033F" w14:textId="39D12334" w:rsidR="00AC4B2E" w:rsidRPr="001010EE" w:rsidRDefault="00AC4B2E" w:rsidP="00C32F6A">
      <w:pPr>
        <w:pStyle w:val="ListParagraph"/>
        <w:numPr>
          <w:ilvl w:val="0"/>
          <w:numId w:val="8"/>
        </w:numPr>
        <w:rPr>
          <w:rFonts w:cstheme="majorBidi"/>
        </w:rPr>
      </w:pPr>
      <w:r w:rsidRPr="001010EE">
        <w:rPr>
          <w:rFonts w:cstheme="majorBidi"/>
        </w:rPr>
        <w:t>Write your first smart contract</w:t>
      </w:r>
      <w:r w:rsidR="0063313A" w:rsidRPr="001010EE">
        <w:rPr>
          <w:rStyle w:val="FootnoteReference"/>
          <w:rFonts w:cstheme="majorBidi"/>
        </w:rPr>
        <w:footnoteReference w:id="4"/>
      </w:r>
      <w:r w:rsidR="00775C51" w:rsidRPr="001010EE">
        <w:rPr>
          <w:rFonts w:cstheme="majorBidi"/>
        </w:rPr>
        <w:t>.</w:t>
      </w:r>
    </w:p>
    <w:p w14:paraId="79517571" w14:textId="63F7C14F" w:rsidR="00775C51" w:rsidRPr="001010EE" w:rsidRDefault="00BF717E" w:rsidP="00775C51">
      <w:pPr>
        <w:pStyle w:val="ListParagraph"/>
        <w:numPr>
          <w:ilvl w:val="1"/>
          <w:numId w:val="8"/>
        </w:numPr>
        <w:rPr>
          <w:rFonts w:cstheme="majorBidi"/>
        </w:rPr>
      </w:pPr>
      <w:r w:rsidRPr="001010EE">
        <w:rPr>
          <w:rFonts w:cstheme="majorBidi"/>
        </w:rPr>
        <w:t>Create A New File</w:t>
      </w:r>
      <w:r w:rsidR="004F4A2D" w:rsidRPr="001010EE">
        <w:rPr>
          <w:rFonts w:cstheme="majorBidi"/>
        </w:rPr>
        <w:t xml:space="preserve"> (Please follow the lecture videos)</w:t>
      </w:r>
    </w:p>
    <w:p w14:paraId="7B8346C9" w14:textId="728724C3" w:rsidR="00BF717E" w:rsidRPr="001010EE" w:rsidRDefault="00376C77" w:rsidP="00BF717E">
      <w:pPr>
        <w:pStyle w:val="ListParagraph"/>
        <w:numPr>
          <w:ilvl w:val="2"/>
          <w:numId w:val="8"/>
        </w:numPr>
        <w:rPr>
          <w:rFonts w:cstheme="majorBidi"/>
        </w:rPr>
      </w:pPr>
      <w:r>
        <w:rPr>
          <w:rFonts w:cstheme="majorBidi"/>
        </w:rPr>
        <w:t>Click</w:t>
      </w:r>
      <w:r w:rsidR="00BF717E" w:rsidRPr="001010EE">
        <w:rPr>
          <w:rFonts w:cstheme="majorBidi"/>
        </w:rPr>
        <w:t xml:space="preserve"> on the </w:t>
      </w:r>
      <w:r>
        <w:rPr>
          <w:rFonts w:cstheme="majorBidi"/>
        </w:rPr>
        <w:t xml:space="preserve">new file icon </w:t>
      </w:r>
      <w:proofErr w:type="spellStart"/>
      <w:r w:rsidR="00BF717E" w:rsidRPr="001010EE">
        <w:rPr>
          <w:rFonts w:cstheme="majorBidi"/>
        </w:rPr>
        <w:t>icon</w:t>
      </w:r>
      <w:proofErr w:type="spellEnd"/>
      <w:r w:rsidR="00DD36D7" w:rsidRPr="001010EE">
        <w:rPr>
          <w:rFonts w:cstheme="majorBidi"/>
        </w:rPr>
        <w:t xml:space="preserve"> in the</w:t>
      </w:r>
      <w:r w:rsidR="004F4A2D" w:rsidRPr="001010EE">
        <w:rPr>
          <w:rFonts w:cstheme="majorBidi"/>
        </w:rPr>
        <w:t xml:space="preserve"> File Explorers </w:t>
      </w:r>
      <w:r w:rsidR="00232822">
        <w:rPr>
          <w:rFonts w:cstheme="majorBidi"/>
        </w:rPr>
        <w:t xml:space="preserve">icon panel on the left of the browser. </w:t>
      </w:r>
    </w:p>
    <w:p w14:paraId="1A8706CF" w14:textId="0E0376CB" w:rsidR="00050BEE" w:rsidRPr="001010EE" w:rsidRDefault="00DD36D7" w:rsidP="00483444">
      <w:pPr>
        <w:pStyle w:val="ListParagraph"/>
        <w:numPr>
          <w:ilvl w:val="2"/>
          <w:numId w:val="8"/>
        </w:numPr>
        <w:rPr>
          <w:rFonts w:cstheme="majorBidi"/>
        </w:rPr>
      </w:pPr>
      <w:r w:rsidRPr="001010EE">
        <w:rPr>
          <w:rFonts w:cstheme="majorBidi"/>
        </w:rPr>
        <w:t>Create a new file, name it "</w:t>
      </w:r>
      <w:proofErr w:type="spellStart"/>
      <w:r w:rsidRPr="001010EE">
        <w:rPr>
          <w:rFonts w:cstheme="majorBidi"/>
        </w:rPr>
        <w:t>MyFirstContract.sol</w:t>
      </w:r>
      <w:proofErr w:type="spellEnd"/>
      <w:r w:rsidR="008F6B47">
        <w:rPr>
          <w:rFonts w:cstheme="majorBidi"/>
        </w:rPr>
        <w:t>”</w:t>
      </w:r>
      <w:r w:rsidRPr="001010EE">
        <w:rPr>
          <w:rFonts w:cstheme="majorBidi"/>
        </w:rPr>
        <w:t>.</w:t>
      </w:r>
      <w:r w:rsidR="001A2A42" w:rsidRPr="001010EE">
        <w:rPr>
          <w:rFonts w:cstheme="majorBidi"/>
        </w:rPr>
        <w:t xml:space="preserve"> </w:t>
      </w:r>
      <w:r w:rsidR="00D60B74" w:rsidRPr="001010EE">
        <w:rPr>
          <w:rFonts w:cstheme="majorBidi"/>
        </w:rPr>
        <w:t xml:space="preserve">An empty </w:t>
      </w:r>
      <w:r w:rsidR="001A2A42" w:rsidRPr="001010EE">
        <w:rPr>
          <w:rFonts w:cstheme="majorBidi"/>
        </w:rPr>
        <w:t>file should have been formed</w:t>
      </w:r>
    </w:p>
    <w:p w14:paraId="69C83746" w14:textId="2EA3C80A" w:rsidR="0058228C" w:rsidRPr="001010EE" w:rsidRDefault="00CD6F9E" w:rsidP="0058228C">
      <w:pPr>
        <w:pStyle w:val="ListParagraph"/>
        <w:numPr>
          <w:ilvl w:val="1"/>
          <w:numId w:val="8"/>
        </w:numPr>
        <w:rPr>
          <w:rFonts w:cstheme="majorBidi"/>
        </w:rPr>
      </w:pPr>
      <w:r w:rsidRPr="001010EE">
        <w:rPr>
          <w:rFonts w:cstheme="majorBidi"/>
        </w:rPr>
        <w:t xml:space="preserve">Write the following code into the </w:t>
      </w:r>
      <w:r w:rsidR="00E53E8D">
        <w:rPr>
          <w:rFonts w:cstheme="majorBidi"/>
        </w:rPr>
        <w:t>newly</w:t>
      </w:r>
      <w:r w:rsidRPr="001010EE">
        <w:rPr>
          <w:rFonts w:cstheme="majorBidi"/>
        </w:rPr>
        <w:t xml:space="preserve"> created file</w:t>
      </w:r>
      <w:r w:rsidRPr="001010EE">
        <w:rPr>
          <w:rFonts w:cstheme="majorBidi"/>
        </w:rPr>
        <w:br/>
      </w:r>
      <w:bookmarkStart w:id="0" w:name="_MON_1699020639"/>
      <w:bookmarkEnd w:id="0"/>
      <w:r w:rsidR="006B5A3F" w:rsidRPr="001010EE">
        <w:rPr>
          <w:rFonts w:cstheme="majorBidi"/>
          <w:noProof/>
        </w:rPr>
        <w:object w:dxaOrig="9360" w:dyaOrig="2106" w14:anchorId="362F30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pt;height:105.8pt;mso-width-percent:0;mso-height-percent:0;mso-width-percent:0;mso-height-percent:0" o:ole="">
            <v:imagedata r:id="rId9" o:title=""/>
          </v:shape>
          <o:OLEObject Type="Embed" ProgID="Word.OpenDocumentText.12" ShapeID="_x0000_i1025" DrawAspect="Content" ObjectID="_1706027889" r:id="rId10"/>
        </w:object>
      </w:r>
    </w:p>
    <w:p w14:paraId="27DF83B6" w14:textId="788B7EFB" w:rsidR="00E43887" w:rsidRPr="001010EE" w:rsidRDefault="00E43887" w:rsidP="00462193">
      <w:pPr>
        <w:pStyle w:val="ListParagraph"/>
        <w:numPr>
          <w:ilvl w:val="2"/>
          <w:numId w:val="8"/>
        </w:numPr>
        <w:rPr>
          <w:rFonts w:cstheme="majorBidi"/>
        </w:rPr>
      </w:pPr>
      <w:r w:rsidRPr="001010EE">
        <w:rPr>
          <w:rFonts w:cstheme="majorBidi"/>
        </w:rPr>
        <w:t xml:space="preserve">What does </w:t>
      </w:r>
      <w:r w:rsidR="00617298" w:rsidRPr="001010EE">
        <w:rPr>
          <w:rFonts w:cstheme="majorBidi"/>
        </w:rPr>
        <w:t>the first</w:t>
      </w:r>
      <w:r w:rsidRPr="001010EE">
        <w:rPr>
          <w:rFonts w:cstheme="majorBidi"/>
        </w:rPr>
        <w:t xml:space="preserve"> line of the above code mean?</w:t>
      </w:r>
    </w:p>
    <w:p w14:paraId="1A93663C" w14:textId="18320E47" w:rsidR="00617298" w:rsidRPr="001010EE" w:rsidRDefault="00617298" w:rsidP="00462193">
      <w:pPr>
        <w:pStyle w:val="ListParagraph"/>
        <w:numPr>
          <w:ilvl w:val="2"/>
          <w:numId w:val="8"/>
        </w:numPr>
        <w:rPr>
          <w:rFonts w:cstheme="majorBidi"/>
        </w:rPr>
      </w:pPr>
      <w:r w:rsidRPr="001010EE">
        <w:rPr>
          <w:rFonts w:cstheme="majorBidi"/>
        </w:rPr>
        <w:lastRenderedPageBreak/>
        <w:t xml:space="preserve">What about the second line? </w:t>
      </w:r>
    </w:p>
    <w:p w14:paraId="535A841F" w14:textId="0565A5E8" w:rsidR="001D65B5" w:rsidRPr="001010EE" w:rsidRDefault="001D65B5" w:rsidP="00462193">
      <w:pPr>
        <w:pStyle w:val="ListParagraph"/>
        <w:numPr>
          <w:ilvl w:val="2"/>
          <w:numId w:val="8"/>
        </w:numPr>
        <w:rPr>
          <w:rFonts w:cstheme="majorBidi"/>
        </w:rPr>
      </w:pPr>
      <w:r w:rsidRPr="001010EE">
        <w:rPr>
          <w:rFonts w:cstheme="majorBidi"/>
        </w:rPr>
        <w:t xml:space="preserve">What does the rest of the code </w:t>
      </w:r>
      <w:r w:rsidR="00E84D1F">
        <w:rPr>
          <w:rFonts w:cstheme="majorBidi"/>
        </w:rPr>
        <w:t>mean</w:t>
      </w:r>
      <w:r w:rsidRPr="001010EE">
        <w:rPr>
          <w:rFonts w:cstheme="majorBidi"/>
        </w:rPr>
        <w:t>?</w:t>
      </w:r>
    </w:p>
    <w:p w14:paraId="448A403B" w14:textId="5D50A1CC" w:rsidR="00A50D13" w:rsidRPr="001010EE" w:rsidRDefault="00C32F6A" w:rsidP="00C32F6A">
      <w:pPr>
        <w:pStyle w:val="ListParagraph"/>
        <w:numPr>
          <w:ilvl w:val="0"/>
          <w:numId w:val="8"/>
        </w:numPr>
        <w:rPr>
          <w:rFonts w:cstheme="majorBidi"/>
        </w:rPr>
      </w:pPr>
      <w:r w:rsidRPr="001010EE">
        <w:rPr>
          <w:rFonts w:cstheme="majorBidi"/>
        </w:rPr>
        <w:t>Configure the compiler</w:t>
      </w:r>
    </w:p>
    <w:p w14:paraId="2EAC0DF9" w14:textId="77777777" w:rsidR="006E5EF2" w:rsidRPr="001010EE" w:rsidRDefault="00CE72E2" w:rsidP="00C32F6A">
      <w:pPr>
        <w:pStyle w:val="ListParagraph"/>
        <w:numPr>
          <w:ilvl w:val="1"/>
          <w:numId w:val="8"/>
        </w:numPr>
        <w:rPr>
          <w:rFonts w:cstheme="majorBidi"/>
        </w:rPr>
      </w:pPr>
      <w:r w:rsidRPr="001010EE">
        <w:rPr>
          <w:rFonts w:cstheme="majorBidi"/>
        </w:rPr>
        <w:t xml:space="preserve">Press on the </w:t>
      </w:r>
      <w:r w:rsidR="00672A44" w:rsidRPr="001010EE">
        <w:rPr>
          <w:rFonts w:cstheme="majorBidi"/>
        </w:rPr>
        <w:t>Solidity Compiler icon.</w:t>
      </w:r>
    </w:p>
    <w:p w14:paraId="362120D6" w14:textId="7C7AC3CD" w:rsidR="008750DA" w:rsidRPr="001010EE" w:rsidRDefault="004A2B51" w:rsidP="00C32F6A">
      <w:pPr>
        <w:pStyle w:val="ListParagraph"/>
        <w:numPr>
          <w:ilvl w:val="1"/>
          <w:numId w:val="8"/>
        </w:numPr>
        <w:rPr>
          <w:rFonts w:cstheme="majorBidi"/>
        </w:rPr>
      </w:pPr>
      <w:r w:rsidRPr="001010EE">
        <w:rPr>
          <w:rFonts w:cstheme="majorBidi"/>
        </w:rPr>
        <w:t>Which version of the Solidity Compiler (</w:t>
      </w:r>
      <w:proofErr w:type="spellStart"/>
      <w:r w:rsidRPr="001010EE">
        <w:rPr>
          <w:rFonts w:cstheme="majorBidi"/>
        </w:rPr>
        <w:t>Solc</w:t>
      </w:r>
      <w:proofErr w:type="spellEnd"/>
      <w:r w:rsidRPr="001010EE">
        <w:rPr>
          <w:rFonts w:cstheme="majorBidi"/>
        </w:rPr>
        <w:t>) should we select? Why?</w:t>
      </w:r>
    </w:p>
    <w:p w14:paraId="2FF5721B" w14:textId="77777777" w:rsidR="008750DA" w:rsidRPr="001010EE" w:rsidRDefault="008750DA" w:rsidP="008750DA">
      <w:pPr>
        <w:pStyle w:val="ListParagraph"/>
        <w:numPr>
          <w:ilvl w:val="1"/>
          <w:numId w:val="8"/>
        </w:numPr>
        <w:rPr>
          <w:rFonts w:cstheme="majorBidi"/>
        </w:rPr>
      </w:pPr>
      <w:r w:rsidRPr="001010EE">
        <w:rPr>
          <w:rFonts w:cstheme="majorBidi"/>
        </w:rPr>
        <w:t>Press on the “Deploy &amp; Run Transactions” icon</w:t>
      </w:r>
    </w:p>
    <w:p w14:paraId="74FE0155" w14:textId="0CB68231" w:rsidR="00C32F6A" w:rsidRPr="001010EE" w:rsidRDefault="00C32F6A" w:rsidP="008750DA">
      <w:pPr>
        <w:pStyle w:val="ListParagraph"/>
        <w:ind w:left="1440"/>
        <w:rPr>
          <w:rFonts w:cstheme="majorBidi"/>
        </w:rPr>
      </w:pPr>
    </w:p>
    <w:p w14:paraId="0C3E0673" w14:textId="1EA14801" w:rsidR="00796B5D" w:rsidRPr="001010EE" w:rsidRDefault="00796B5D" w:rsidP="00796B5D">
      <w:pPr>
        <w:pStyle w:val="ListParagraph"/>
        <w:numPr>
          <w:ilvl w:val="0"/>
          <w:numId w:val="8"/>
        </w:numPr>
        <w:rPr>
          <w:rFonts w:cstheme="majorBidi"/>
        </w:rPr>
      </w:pPr>
      <w:r w:rsidRPr="001010EE">
        <w:rPr>
          <w:rFonts w:cstheme="majorBidi"/>
        </w:rPr>
        <w:t>Deploying Smart Contract into the browser blockchain using JavaScript VM environment</w:t>
      </w:r>
    </w:p>
    <w:p w14:paraId="2C54147F" w14:textId="067152B4" w:rsidR="00796B5D" w:rsidRPr="001010EE" w:rsidRDefault="0081613D" w:rsidP="00796B5D">
      <w:pPr>
        <w:pStyle w:val="ListParagraph"/>
        <w:numPr>
          <w:ilvl w:val="1"/>
          <w:numId w:val="8"/>
        </w:numPr>
        <w:rPr>
          <w:rFonts w:cstheme="majorBidi"/>
        </w:rPr>
      </w:pPr>
      <w:r w:rsidRPr="001010EE">
        <w:rPr>
          <w:rFonts w:cstheme="majorBidi"/>
        </w:rPr>
        <w:t>Select “JavaScript VM” on Remix</w:t>
      </w:r>
    </w:p>
    <w:p w14:paraId="447E7FC8" w14:textId="4EC73E8A" w:rsidR="0081613D" w:rsidRPr="001010EE" w:rsidRDefault="00EA4169" w:rsidP="00796B5D">
      <w:pPr>
        <w:pStyle w:val="ListParagraph"/>
        <w:numPr>
          <w:ilvl w:val="1"/>
          <w:numId w:val="8"/>
        </w:numPr>
        <w:rPr>
          <w:rFonts w:cstheme="majorBidi"/>
        </w:rPr>
      </w:pPr>
      <w:r w:rsidRPr="001010EE">
        <w:rPr>
          <w:rFonts w:cstheme="majorBidi"/>
        </w:rPr>
        <w:t xml:space="preserve">Select </w:t>
      </w:r>
      <w:r w:rsidR="00932469">
        <w:rPr>
          <w:rFonts w:cstheme="majorBidi"/>
        </w:rPr>
        <w:t>an</w:t>
      </w:r>
      <w:r w:rsidRPr="001010EE">
        <w:rPr>
          <w:rFonts w:cstheme="majorBidi"/>
        </w:rPr>
        <w:t xml:space="preserve"> account</w:t>
      </w:r>
    </w:p>
    <w:p w14:paraId="7ACEB180" w14:textId="77777777" w:rsidR="00EA4169" w:rsidRPr="001010EE" w:rsidRDefault="00EA4169" w:rsidP="00EA4169">
      <w:pPr>
        <w:pStyle w:val="ListParagraph"/>
        <w:numPr>
          <w:ilvl w:val="1"/>
          <w:numId w:val="8"/>
        </w:numPr>
        <w:rPr>
          <w:rFonts w:cstheme="majorBidi"/>
        </w:rPr>
      </w:pPr>
      <w:r w:rsidRPr="001010EE">
        <w:rPr>
          <w:rFonts w:cstheme="majorBidi"/>
        </w:rPr>
        <w:t>In the “Contract”, make sure the correct Smart Contract (</w:t>
      </w:r>
      <w:proofErr w:type="spellStart"/>
      <w:r w:rsidRPr="001010EE">
        <w:rPr>
          <w:rFonts w:cstheme="majorBidi"/>
        </w:rPr>
        <w:t>MyfirstContract.sol</w:t>
      </w:r>
      <w:proofErr w:type="spellEnd"/>
      <w:r w:rsidRPr="001010EE">
        <w:rPr>
          <w:rFonts w:cstheme="majorBidi"/>
        </w:rPr>
        <w:t>) is selected in the Dropdown</w:t>
      </w:r>
    </w:p>
    <w:p w14:paraId="109A339C" w14:textId="27358B89" w:rsidR="000C4429" w:rsidRPr="001010EE" w:rsidRDefault="000C4429" w:rsidP="00796B5D">
      <w:pPr>
        <w:pStyle w:val="ListParagraph"/>
        <w:numPr>
          <w:ilvl w:val="1"/>
          <w:numId w:val="8"/>
        </w:numPr>
        <w:rPr>
          <w:rFonts w:cstheme="majorBidi"/>
        </w:rPr>
      </w:pPr>
      <w:r w:rsidRPr="001010EE">
        <w:rPr>
          <w:rFonts w:cstheme="majorBidi"/>
        </w:rPr>
        <w:t>hit "Deploy</w:t>
      </w:r>
      <w:r w:rsidR="008D783E">
        <w:rPr>
          <w:rFonts w:cstheme="majorBidi"/>
        </w:rPr>
        <w:t>.</w:t>
      </w:r>
      <w:r w:rsidRPr="001010EE">
        <w:rPr>
          <w:rFonts w:cstheme="majorBidi"/>
        </w:rPr>
        <w:t>"</w:t>
      </w:r>
    </w:p>
    <w:p w14:paraId="47A729E1" w14:textId="5C368092" w:rsidR="005F709B" w:rsidRPr="001010EE" w:rsidRDefault="00AF0C03" w:rsidP="00796B5D">
      <w:pPr>
        <w:pStyle w:val="ListParagraph"/>
        <w:numPr>
          <w:ilvl w:val="1"/>
          <w:numId w:val="8"/>
        </w:numPr>
        <w:rPr>
          <w:rFonts w:cstheme="majorBidi"/>
        </w:rPr>
      </w:pPr>
      <w:r w:rsidRPr="001010EE">
        <w:rPr>
          <w:rFonts w:cstheme="majorBidi"/>
        </w:rPr>
        <w:t>Under “Deployed Contracts</w:t>
      </w:r>
      <w:r w:rsidR="001E546F">
        <w:rPr>
          <w:rFonts w:cstheme="majorBidi"/>
        </w:rPr>
        <w:t>,</w:t>
      </w:r>
      <w:r w:rsidRPr="001010EE">
        <w:rPr>
          <w:rFonts w:cstheme="majorBidi"/>
        </w:rPr>
        <w:t xml:space="preserve">” you should see that your first contract is deployed at an address. </w:t>
      </w:r>
    </w:p>
    <w:p w14:paraId="195CCF57" w14:textId="77777777" w:rsidR="006C042B" w:rsidRPr="001010EE" w:rsidRDefault="005F709B" w:rsidP="00796B5D">
      <w:pPr>
        <w:pStyle w:val="ListParagraph"/>
        <w:numPr>
          <w:ilvl w:val="1"/>
          <w:numId w:val="8"/>
        </w:numPr>
        <w:rPr>
          <w:rFonts w:cstheme="majorBidi"/>
        </w:rPr>
      </w:pPr>
      <w:r w:rsidRPr="001010EE">
        <w:rPr>
          <w:rFonts w:cstheme="majorBidi"/>
        </w:rPr>
        <w:t>Press on this contract and you should see a button called “</w:t>
      </w:r>
      <w:proofErr w:type="spellStart"/>
      <w:r w:rsidRPr="001010EE">
        <w:rPr>
          <w:rFonts w:cstheme="majorBidi"/>
        </w:rPr>
        <w:t>myreturn</w:t>
      </w:r>
      <w:proofErr w:type="spellEnd"/>
      <w:r w:rsidRPr="001010EE">
        <w:rPr>
          <w:rFonts w:cstheme="majorBidi"/>
        </w:rPr>
        <w:t xml:space="preserve">”. </w:t>
      </w:r>
    </w:p>
    <w:p w14:paraId="24239312" w14:textId="77777777" w:rsidR="006C042B" w:rsidRPr="001010EE" w:rsidRDefault="005F709B" w:rsidP="00796B5D">
      <w:pPr>
        <w:pStyle w:val="ListParagraph"/>
        <w:numPr>
          <w:ilvl w:val="1"/>
          <w:numId w:val="8"/>
        </w:numPr>
        <w:rPr>
          <w:rFonts w:cstheme="majorBidi"/>
        </w:rPr>
      </w:pPr>
      <w:r w:rsidRPr="001010EE">
        <w:rPr>
          <w:rFonts w:cstheme="majorBidi"/>
        </w:rPr>
        <w:t>Hit this button</w:t>
      </w:r>
    </w:p>
    <w:p w14:paraId="509882CB" w14:textId="6361E945" w:rsidR="00EA4169" w:rsidRPr="001010EE" w:rsidRDefault="006C042B" w:rsidP="00796B5D">
      <w:pPr>
        <w:pStyle w:val="ListParagraph"/>
        <w:numPr>
          <w:ilvl w:val="1"/>
          <w:numId w:val="8"/>
        </w:numPr>
        <w:rPr>
          <w:rFonts w:cstheme="majorBidi"/>
        </w:rPr>
      </w:pPr>
      <w:r w:rsidRPr="001010EE">
        <w:rPr>
          <w:rFonts w:cstheme="majorBidi"/>
        </w:rPr>
        <w:t>What does it print to you?</w:t>
      </w:r>
      <w:r w:rsidR="000C4429" w:rsidRPr="001010EE">
        <w:rPr>
          <w:rFonts w:cstheme="majorBidi"/>
        </w:rPr>
        <w:br/>
      </w:r>
    </w:p>
    <w:p w14:paraId="2147081E" w14:textId="4D4B3B7C" w:rsidR="007B40BF" w:rsidRPr="001010EE" w:rsidRDefault="00DD4D0B" w:rsidP="007B40BF">
      <w:pPr>
        <w:pStyle w:val="ListParagraph"/>
        <w:numPr>
          <w:ilvl w:val="0"/>
          <w:numId w:val="8"/>
        </w:numPr>
        <w:rPr>
          <w:rFonts w:cstheme="majorBidi"/>
        </w:rPr>
      </w:pPr>
      <w:r w:rsidRPr="001010EE">
        <w:rPr>
          <w:rFonts w:cstheme="majorBidi"/>
        </w:rPr>
        <w:t>Deploying Smart Contract</w:t>
      </w:r>
      <w:r w:rsidR="00634ED9" w:rsidRPr="001010EE">
        <w:rPr>
          <w:rFonts w:cstheme="majorBidi"/>
        </w:rPr>
        <w:t xml:space="preserve"> into the Rinkeby testnet</w:t>
      </w:r>
    </w:p>
    <w:p w14:paraId="36A49E01" w14:textId="32B9DE99" w:rsidR="00FC3FC7" w:rsidRPr="001010EE" w:rsidRDefault="00FC3FC7" w:rsidP="00FC3FC7">
      <w:pPr>
        <w:pStyle w:val="ListParagraph"/>
        <w:numPr>
          <w:ilvl w:val="1"/>
          <w:numId w:val="8"/>
        </w:numPr>
        <w:rPr>
          <w:rFonts w:cstheme="majorBidi"/>
        </w:rPr>
      </w:pPr>
      <w:r w:rsidRPr="001010EE">
        <w:rPr>
          <w:rFonts w:cstheme="majorBidi"/>
        </w:rPr>
        <w:t>Connect MetaMask to Remix</w:t>
      </w:r>
    </w:p>
    <w:p w14:paraId="247BBE8C" w14:textId="435882D5" w:rsidR="00FC3FC7" w:rsidRPr="001010EE" w:rsidRDefault="00FC3FC7" w:rsidP="00FC3FC7">
      <w:pPr>
        <w:pStyle w:val="ListParagraph"/>
        <w:numPr>
          <w:ilvl w:val="2"/>
          <w:numId w:val="8"/>
        </w:numPr>
        <w:rPr>
          <w:rFonts w:cstheme="majorBidi"/>
        </w:rPr>
      </w:pPr>
      <w:r w:rsidRPr="001010EE">
        <w:rPr>
          <w:rFonts w:cstheme="majorBidi"/>
        </w:rPr>
        <w:t xml:space="preserve">Sign in to your MetaMask </w:t>
      </w:r>
      <w:r w:rsidR="00A8613C" w:rsidRPr="001010EE">
        <w:rPr>
          <w:rFonts w:cstheme="majorBidi"/>
        </w:rPr>
        <w:t>(fox icon)</w:t>
      </w:r>
    </w:p>
    <w:p w14:paraId="360E455E" w14:textId="393D0A03" w:rsidR="00FC3FC7" w:rsidRPr="001010EE" w:rsidRDefault="00FC3FC7" w:rsidP="00FC3FC7">
      <w:pPr>
        <w:pStyle w:val="ListParagraph"/>
        <w:numPr>
          <w:ilvl w:val="2"/>
          <w:numId w:val="8"/>
        </w:numPr>
        <w:rPr>
          <w:rFonts w:cstheme="majorBidi"/>
        </w:rPr>
      </w:pPr>
      <w:r w:rsidRPr="001010EE">
        <w:rPr>
          <w:rFonts w:cstheme="majorBidi"/>
        </w:rPr>
        <w:t xml:space="preserve">Select “Injected Web3” </w:t>
      </w:r>
      <w:r w:rsidR="00A8613C" w:rsidRPr="001010EE">
        <w:rPr>
          <w:rFonts w:cstheme="majorBidi"/>
        </w:rPr>
        <w:t>on Remix</w:t>
      </w:r>
    </w:p>
    <w:p w14:paraId="75B5FA8A" w14:textId="205B8122" w:rsidR="00DA5B9F" w:rsidRPr="001010EE" w:rsidRDefault="00DA5B9F" w:rsidP="00DA5B9F">
      <w:pPr>
        <w:pStyle w:val="ListParagraph"/>
        <w:numPr>
          <w:ilvl w:val="1"/>
          <w:numId w:val="8"/>
        </w:numPr>
        <w:rPr>
          <w:rFonts w:cstheme="majorBidi"/>
        </w:rPr>
      </w:pPr>
      <w:r w:rsidRPr="001010EE">
        <w:rPr>
          <w:rFonts w:cstheme="majorBidi"/>
        </w:rPr>
        <w:t>Deploy the contract</w:t>
      </w:r>
    </w:p>
    <w:p w14:paraId="1F9D5658" w14:textId="457601FD" w:rsidR="00FC3FC7" w:rsidRPr="001010EE" w:rsidRDefault="00DD5D55" w:rsidP="00FC3FC7">
      <w:pPr>
        <w:pStyle w:val="ListParagraph"/>
        <w:numPr>
          <w:ilvl w:val="2"/>
          <w:numId w:val="8"/>
        </w:numPr>
        <w:rPr>
          <w:rFonts w:cstheme="majorBidi"/>
        </w:rPr>
      </w:pPr>
      <w:r w:rsidRPr="001010EE">
        <w:rPr>
          <w:rFonts w:cstheme="majorBidi"/>
        </w:rPr>
        <w:t>In the “Contract”</w:t>
      </w:r>
      <w:r w:rsidR="0045054D" w:rsidRPr="001010EE">
        <w:rPr>
          <w:rFonts w:cstheme="majorBidi"/>
        </w:rPr>
        <w:t xml:space="preserve">, make sure the </w:t>
      </w:r>
      <w:r w:rsidR="0045054D" w:rsidRPr="001010EE">
        <w:rPr>
          <w:rFonts w:cstheme="majorBidi"/>
          <w:b/>
          <w:bCs/>
        </w:rPr>
        <w:t>correct</w:t>
      </w:r>
      <w:r w:rsidR="0045054D" w:rsidRPr="001010EE">
        <w:rPr>
          <w:rFonts w:cstheme="majorBidi"/>
        </w:rPr>
        <w:t xml:space="preserve"> Smart Contract </w:t>
      </w:r>
      <w:r w:rsidR="00DA5B9F" w:rsidRPr="001010EE">
        <w:rPr>
          <w:rFonts w:cstheme="majorBidi"/>
        </w:rPr>
        <w:t>(</w:t>
      </w:r>
      <w:proofErr w:type="spellStart"/>
      <w:r w:rsidR="00DA5B9F" w:rsidRPr="001010EE">
        <w:rPr>
          <w:rFonts w:cstheme="majorBidi"/>
        </w:rPr>
        <w:t>MyfirstContract.sol</w:t>
      </w:r>
      <w:proofErr w:type="spellEnd"/>
      <w:r w:rsidR="00DA5B9F" w:rsidRPr="001010EE">
        <w:rPr>
          <w:rFonts w:cstheme="majorBidi"/>
        </w:rPr>
        <w:t xml:space="preserve">) </w:t>
      </w:r>
      <w:r w:rsidR="0045054D" w:rsidRPr="001010EE">
        <w:rPr>
          <w:rFonts w:cstheme="majorBidi"/>
        </w:rPr>
        <w:t>is selected in the Dropdown</w:t>
      </w:r>
    </w:p>
    <w:p w14:paraId="7B41D0EA" w14:textId="77777777" w:rsidR="006913F9" w:rsidRPr="001010EE" w:rsidRDefault="0045054D" w:rsidP="006913F9">
      <w:pPr>
        <w:pStyle w:val="ListParagraph"/>
        <w:numPr>
          <w:ilvl w:val="2"/>
          <w:numId w:val="8"/>
        </w:numPr>
        <w:rPr>
          <w:rFonts w:cstheme="majorBidi"/>
        </w:rPr>
      </w:pPr>
      <w:r w:rsidRPr="001010EE">
        <w:rPr>
          <w:rFonts w:cstheme="majorBidi"/>
        </w:rPr>
        <w:t>hit "Deploy"</w:t>
      </w:r>
      <w:r w:rsidR="006913F9" w:rsidRPr="001010EE">
        <w:rPr>
          <w:rFonts w:cstheme="majorBidi"/>
        </w:rPr>
        <w:t xml:space="preserve"> (t</w:t>
      </w:r>
      <w:r w:rsidR="003847DA" w:rsidRPr="001010EE">
        <w:rPr>
          <w:rFonts w:cstheme="majorBidi"/>
        </w:rPr>
        <w:t>his should trigger MetaMask to ask you if you really want to send this transaction.</w:t>
      </w:r>
      <w:r w:rsidR="006913F9" w:rsidRPr="001010EE">
        <w:rPr>
          <w:rFonts w:cstheme="majorBidi"/>
        </w:rPr>
        <w:t>)</w:t>
      </w:r>
    </w:p>
    <w:p w14:paraId="0E2780FD" w14:textId="77777777" w:rsidR="006913F9" w:rsidRPr="001010EE" w:rsidRDefault="006913F9" w:rsidP="006913F9">
      <w:pPr>
        <w:pStyle w:val="ListParagraph"/>
        <w:numPr>
          <w:ilvl w:val="2"/>
          <w:numId w:val="8"/>
        </w:numPr>
        <w:rPr>
          <w:rFonts w:cstheme="majorBidi"/>
        </w:rPr>
      </w:pPr>
      <w:r w:rsidRPr="001010EE">
        <w:rPr>
          <w:rFonts w:cstheme="majorBidi"/>
        </w:rPr>
        <w:t xml:space="preserve">Make sure the Rinkeby Test-Network is selected </w:t>
      </w:r>
    </w:p>
    <w:p w14:paraId="3A2095BC" w14:textId="29BFC14A" w:rsidR="0045054D" w:rsidRPr="001010EE" w:rsidRDefault="006913F9" w:rsidP="006913F9">
      <w:pPr>
        <w:pStyle w:val="ListParagraph"/>
        <w:numPr>
          <w:ilvl w:val="2"/>
          <w:numId w:val="8"/>
        </w:numPr>
        <w:rPr>
          <w:rFonts w:cstheme="majorBidi"/>
        </w:rPr>
      </w:pPr>
      <w:r w:rsidRPr="001010EE">
        <w:rPr>
          <w:rFonts w:cstheme="majorBidi"/>
        </w:rPr>
        <w:t>hit "Confirm"</w:t>
      </w:r>
    </w:p>
    <w:p w14:paraId="3C67094D" w14:textId="41DF1201" w:rsidR="00DA5AB3" w:rsidRPr="001010EE" w:rsidRDefault="00DA5AB3" w:rsidP="00DA5AB3">
      <w:pPr>
        <w:pStyle w:val="ListParagraph"/>
        <w:numPr>
          <w:ilvl w:val="1"/>
          <w:numId w:val="8"/>
        </w:numPr>
        <w:rPr>
          <w:rFonts w:cstheme="majorBidi"/>
        </w:rPr>
      </w:pPr>
      <w:r w:rsidRPr="001010EE">
        <w:rPr>
          <w:rFonts w:cstheme="majorBidi"/>
        </w:rPr>
        <w:t xml:space="preserve">Check the </w:t>
      </w:r>
      <w:r w:rsidR="0034793F" w:rsidRPr="001010EE">
        <w:rPr>
          <w:rFonts w:cstheme="majorBidi"/>
        </w:rPr>
        <w:t xml:space="preserve">contract account on </w:t>
      </w:r>
      <w:proofErr w:type="spellStart"/>
      <w:r w:rsidR="0034793F" w:rsidRPr="001010EE">
        <w:rPr>
          <w:rFonts w:cstheme="majorBidi"/>
        </w:rPr>
        <w:t>EtherScan</w:t>
      </w:r>
      <w:proofErr w:type="spellEnd"/>
    </w:p>
    <w:p w14:paraId="504C0FF4" w14:textId="2F453535" w:rsidR="0034793F" w:rsidRPr="001010EE" w:rsidRDefault="0034793F" w:rsidP="0034793F">
      <w:pPr>
        <w:pStyle w:val="ListParagraph"/>
        <w:numPr>
          <w:ilvl w:val="2"/>
          <w:numId w:val="8"/>
        </w:numPr>
        <w:rPr>
          <w:rFonts w:cstheme="majorBidi"/>
        </w:rPr>
      </w:pPr>
      <w:r w:rsidRPr="001010EE">
        <w:rPr>
          <w:rFonts w:cstheme="majorBidi"/>
        </w:rPr>
        <w:t xml:space="preserve">Go to </w:t>
      </w:r>
      <w:r w:rsidR="002977DA" w:rsidRPr="001010EE">
        <w:rPr>
          <w:rFonts w:cstheme="majorBidi"/>
        </w:rPr>
        <w:t>the</w:t>
      </w:r>
      <w:r w:rsidR="00386E0B" w:rsidRPr="001010EE">
        <w:rPr>
          <w:rFonts w:cstheme="majorBidi"/>
        </w:rPr>
        <w:t xml:space="preserve"> Rinkeby</w:t>
      </w:r>
      <w:r w:rsidR="002977DA" w:rsidRPr="001010EE">
        <w:rPr>
          <w:rFonts w:cstheme="majorBidi"/>
        </w:rPr>
        <w:t xml:space="preserve"> </w:t>
      </w:r>
      <w:proofErr w:type="spellStart"/>
      <w:r w:rsidRPr="001010EE">
        <w:rPr>
          <w:rFonts w:cstheme="majorBidi"/>
        </w:rPr>
        <w:t>EtherScan</w:t>
      </w:r>
      <w:proofErr w:type="spellEnd"/>
      <w:r w:rsidRPr="001010EE">
        <w:rPr>
          <w:rFonts w:cstheme="majorBidi"/>
        </w:rPr>
        <w:t xml:space="preserve"> </w:t>
      </w:r>
      <w:hyperlink r:id="rId11" w:history="1">
        <w:r w:rsidRPr="001010EE">
          <w:rPr>
            <w:rStyle w:val="Hyperlink"/>
            <w:rFonts w:cstheme="majorBidi"/>
          </w:rPr>
          <w:t>website</w:t>
        </w:r>
      </w:hyperlink>
      <w:r w:rsidR="00386E0B" w:rsidRPr="001010EE">
        <w:rPr>
          <w:rFonts w:cstheme="majorBidi"/>
        </w:rPr>
        <w:t>.</w:t>
      </w:r>
      <w:r w:rsidRPr="001010EE">
        <w:rPr>
          <w:rFonts w:cstheme="majorBidi"/>
        </w:rPr>
        <w:t xml:space="preserve"> </w:t>
      </w:r>
    </w:p>
    <w:p w14:paraId="6982C944" w14:textId="06515534" w:rsidR="00D52526" w:rsidRPr="001010EE" w:rsidRDefault="00D52526" w:rsidP="0034793F">
      <w:pPr>
        <w:pStyle w:val="ListParagraph"/>
        <w:numPr>
          <w:ilvl w:val="2"/>
          <w:numId w:val="8"/>
        </w:numPr>
        <w:rPr>
          <w:rFonts w:cstheme="majorBidi"/>
        </w:rPr>
      </w:pPr>
      <w:r w:rsidRPr="001010EE">
        <w:rPr>
          <w:rFonts w:cstheme="majorBidi"/>
        </w:rPr>
        <w:t xml:space="preserve">Navigate to the </w:t>
      </w:r>
      <w:r w:rsidR="00EE4246" w:rsidRPr="001010EE">
        <w:rPr>
          <w:rFonts w:cstheme="majorBidi"/>
        </w:rPr>
        <w:t>EOA address</w:t>
      </w:r>
      <w:r w:rsidR="00B35DD0" w:rsidRPr="001010EE">
        <w:rPr>
          <w:rFonts w:cstheme="majorBidi"/>
        </w:rPr>
        <w:t xml:space="preserve">. Comment on what you see. </w:t>
      </w:r>
    </w:p>
    <w:p w14:paraId="2253F800" w14:textId="14069AE3" w:rsidR="009F3990" w:rsidRDefault="009F3990" w:rsidP="0034793F">
      <w:pPr>
        <w:pStyle w:val="ListParagraph"/>
        <w:numPr>
          <w:ilvl w:val="2"/>
          <w:numId w:val="8"/>
        </w:numPr>
        <w:rPr>
          <w:rFonts w:cstheme="majorBidi"/>
        </w:rPr>
      </w:pPr>
      <w:r w:rsidRPr="001010EE">
        <w:rPr>
          <w:rFonts w:cstheme="majorBidi"/>
        </w:rPr>
        <w:t>What is the nonce of your Wallet?</w:t>
      </w:r>
      <w:r w:rsidR="00574114" w:rsidRPr="001010EE">
        <w:rPr>
          <w:rFonts w:cstheme="majorBidi"/>
        </w:rPr>
        <w:t xml:space="preserve"> Hint: navigate to the transaction hash of the contract created. </w:t>
      </w:r>
      <w:r w:rsidR="00213B74">
        <w:rPr>
          <w:rFonts w:cstheme="majorBidi"/>
        </w:rPr>
        <w:br/>
      </w:r>
    </w:p>
    <w:p w14:paraId="5CF6874E" w14:textId="3CDA4BCC" w:rsidR="00213B74" w:rsidRDefault="00213B74" w:rsidP="00213B74">
      <w:pPr>
        <w:pStyle w:val="ListParagraph"/>
        <w:numPr>
          <w:ilvl w:val="0"/>
          <w:numId w:val="8"/>
        </w:numPr>
        <w:rPr>
          <w:rFonts w:cstheme="majorBidi"/>
        </w:rPr>
      </w:pPr>
      <w:r>
        <w:rPr>
          <w:rFonts w:cstheme="majorBidi"/>
        </w:rPr>
        <w:t>Deploying Smart Contract into the local blockchain Ganache</w:t>
      </w:r>
    </w:p>
    <w:p w14:paraId="5C00DA85" w14:textId="2FFA1493" w:rsidR="00880EC5" w:rsidRDefault="00880EC5" w:rsidP="00892F45">
      <w:pPr>
        <w:pStyle w:val="ListParagraph"/>
        <w:numPr>
          <w:ilvl w:val="1"/>
          <w:numId w:val="8"/>
        </w:numPr>
        <w:rPr>
          <w:rFonts w:cstheme="majorBidi"/>
        </w:rPr>
      </w:pPr>
      <w:r>
        <w:rPr>
          <w:rFonts w:cstheme="majorBidi"/>
        </w:rPr>
        <w:t xml:space="preserve">Open your terminal </w:t>
      </w:r>
      <w:r w:rsidR="00E06C4A">
        <w:rPr>
          <w:rFonts w:cstheme="majorBidi"/>
        </w:rPr>
        <w:t xml:space="preserve">install ganache-cli “npm install ganache-cli” </w:t>
      </w:r>
      <w:r>
        <w:rPr>
          <w:rFonts w:cstheme="majorBidi"/>
        </w:rPr>
        <w:t xml:space="preserve">and write </w:t>
      </w:r>
      <w:r w:rsidR="00E06C4A">
        <w:rPr>
          <w:rFonts w:cstheme="majorBidi"/>
        </w:rPr>
        <w:t>“ganache-cli”</w:t>
      </w:r>
    </w:p>
    <w:p w14:paraId="0A168257" w14:textId="77777777" w:rsidR="00E06C4A" w:rsidRDefault="00E06C4A" w:rsidP="00892F45">
      <w:pPr>
        <w:pStyle w:val="ListParagraph"/>
        <w:numPr>
          <w:ilvl w:val="1"/>
          <w:numId w:val="8"/>
        </w:numPr>
        <w:rPr>
          <w:rFonts w:cstheme="majorBidi"/>
        </w:rPr>
      </w:pPr>
      <w:r>
        <w:rPr>
          <w:rFonts w:cstheme="majorBidi"/>
        </w:rPr>
        <w:t xml:space="preserve">Go to Remix </w:t>
      </w:r>
    </w:p>
    <w:p w14:paraId="5B5220BD" w14:textId="131A06E9" w:rsidR="00892F45" w:rsidRPr="001010EE" w:rsidRDefault="00892F45" w:rsidP="00892F45">
      <w:pPr>
        <w:pStyle w:val="ListParagraph"/>
        <w:numPr>
          <w:ilvl w:val="1"/>
          <w:numId w:val="8"/>
        </w:numPr>
        <w:rPr>
          <w:rFonts w:cstheme="majorBidi"/>
        </w:rPr>
      </w:pPr>
      <w:r w:rsidRPr="001010EE">
        <w:rPr>
          <w:rFonts w:cstheme="majorBidi"/>
        </w:rPr>
        <w:t>Select “</w:t>
      </w:r>
      <w:r w:rsidR="004A04CA">
        <w:rPr>
          <w:rFonts w:cstheme="majorBidi"/>
        </w:rPr>
        <w:t>Web3 Provider</w:t>
      </w:r>
      <w:r w:rsidRPr="001010EE">
        <w:rPr>
          <w:rFonts w:cstheme="majorBidi"/>
        </w:rPr>
        <w:t>” on Remix</w:t>
      </w:r>
    </w:p>
    <w:p w14:paraId="1D9AAD0C" w14:textId="6E619A25" w:rsidR="008D6B6F" w:rsidRPr="001010EE" w:rsidRDefault="0091431A" w:rsidP="008D6B6F">
      <w:pPr>
        <w:pStyle w:val="ListParagraph"/>
        <w:numPr>
          <w:ilvl w:val="1"/>
          <w:numId w:val="8"/>
        </w:numPr>
        <w:rPr>
          <w:rFonts w:cstheme="majorBidi"/>
        </w:rPr>
      </w:pPr>
      <w:r>
        <w:rPr>
          <w:rFonts w:cstheme="majorBidi"/>
        </w:rPr>
        <w:t xml:space="preserve">Continue doing steps (c to </w:t>
      </w:r>
      <w:r w:rsidR="000137E9">
        <w:rPr>
          <w:rFonts w:cstheme="majorBidi"/>
        </w:rPr>
        <w:t xml:space="preserve">h) of question 4. </w:t>
      </w:r>
    </w:p>
    <w:p w14:paraId="0DB8106F" w14:textId="0146D56E" w:rsidR="00FC1F2F" w:rsidRDefault="00C86884" w:rsidP="00FC1F2F">
      <w:pPr>
        <w:pStyle w:val="Heading1"/>
        <w:rPr>
          <w:rFonts w:asciiTheme="majorBidi" w:hAnsiTheme="majorBidi"/>
        </w:rPr>
      </w:pPr>
      <w:r w:rsidRPr="001010EE">
        <w:rPr>
          <w:rFonts w:asciiTheme="majorBidi" w:hAnsiTheme="majorBidi"/>
        </w:rPr>
        <w:t xml:space="preserve">Part 2: </w:t>
      </w:r>
      <w:r w:rsidR="00073062">
        <w:rPr>
          <w:rFonts w:asciiTheme="majorBidi" w:hAnsiTheme="majorBidi"/>
        </w:rPr>
        <w:t xml:space="preserve">Smart Contract </w:t>
      </w:r>
      <w:r w:rsidR="00170EF8">
        <w:rPr>
          <w:rFonts w:asciiTheme="majorBidi" w:hAnsiTheme="majorBidi"/>
        </w:rPr>
        <w:t xml:space="preserve">Development </w:t>
      </w:r>
      <w:r w:rsidR="00073062">
        <w:rPr>
          <w:rFonts w:asciiTheme="majorBidi" w:hAnsiTheme="majorBidi"/>
        </w:rPr>
        <w:t>using JavaScript</w:t>
      </w:r>
    </w:p>
    <w:p w14:paraId="1B55F69A" w14:textId="0AEC8D34" w:rsidR="00FC1F2F" w:rsidRPr="00FC1F2F" w:rsidRDefault="00FC1F2F" w:rsidP="00FC1F2F">
      <w:pPr>
        <w:rPr>
          <w:rFonts w:eastAsiaTheme="majorEastAsia"/>
          <w:color w:val="2F5496" w:themeColor="accent1" w:themeShade="BF"/>
          <w:sz w:val="32"/>
          <w:szCs w:val="32"/>
        </w:rPr>
      </w:pPr>
      <w:r>
        <w:br/>
      </w:r>
      <w:r w:rsidRPr="00FC1F2F">
        <w:t xml:space="preserve">In the previous part, we did not use any JavaScript to interact with the EVM. However, as we know, JS is among the most popular languages in the Ethereum ecosystem. This is because it has many API libraries that make it easy for developers to interact with Ethereum. We have already been introduced to this </w:t>
      </w:r>
      <w:r w:rsidRPr="00FC1F2F">
        <w:lastRenderedPageBreak/>
        <w:t>language in Lab session three. However, there was no contract interaction involved</w:t>
      </w:r>
      <w:r w:rsidR="009E616A" w:rsidRPr="009E616A">
        <w:t xml:space="preserve">. We only understood how to use JS libraries </w:t>
      </w:r>
      <w:r w:rsidR="00723063">
        <w:t>to understand further</w:t>
      </w:r>
      <w:r w:rsidRPr="00FC1F2F">
        <w:t xml:space="preserve"> some concepts discussed in the lecture regarding externally owned accounts and how </w:t>
      </w:r>
      <w:r w:rsidR="00046E73">
        <w:t>to use this language generally</w:t>
      </w:r>
      <w:r>
        <w:t xml:space="preserve">. </w:t>
      </w:r>
      <w:r>
        <w:br/>
      </w:r>
      <w:r>
        <w:br/>
      </w:r>
      <w:r w:rsidRPr="00FC1F2F">
        <w:t xml:space="preserve">This part is dedicated to interacting with </w:t>
      </w:r>
      <w:r w:rsidR="00B573AB">
        <w:t>Ethereum</w:t>
      </w:r>
      <w:r w:rsidRPr="00FC1F2F">
        <w:t xml:space="preserve">, mainly how a developer, with the help of JS API libraries, will be capable of deploying smart contracts to various EVM blockchains and interacting with these created smart contracts. </w:t>
      </w:r>
    </w:p>
    <w:p w14:paraId="33CF6CC1" w14:textId="3FEA5913" w:rsidR="003B6F9E" w:rsidRDefault="004E6B83" w:rsidP="00FC1F2F">
      <w:pPr>
        <w:pStyle w:val="Heading2"/>
        <w:rPr>
          <w:rFonts w:asciiTheme="majorBidi" w:hAnsiTheme="majorBidi"/>
        </w:rPr>
      </w:pPr>
      <w:r w:rsidRPr="001010EE">
        <w:rPr>
          <w:rFonts w:asciiTheme="majorBidi" w:hAnsiTheme="majorBidi"/>
        </w:rPr>
        <w:t>Questio</w:t>
      </w:r>
      <w:r w:rsidR="0055450C" w:rsidRPr="001010EE">
        <w:rPr>
          <w:rFonts w:asciiTheme="majorBidi" w:hAnsiTheme="majorBidi"/>
        </w:rPr>
        <w:t>ns</w:t>
      </w:r>
      <w:r w:rsidRPr="001010EE">
        <w:rPr>
          <w:rFonts w:asciiTheme="majorBidi" w:hAnsiTheme="majorBidi"/>
        </w:rPr>
        <w:t xml:space="preserve">: </w:t>
      </w:r>
    </w:p>
    <w:p w14:paraId="03CF8BE6" w14:textId="77777777" w:rsidR="003F7678" w:rsidRPr="003F7678" w:rsidRDefault="003F7678" w:rsidP="003F7678"/>
    <w:p w14:paraId="0CE3D03C" w14:textId="10B9A4CF" w:rsidR="00D27983" w:rsidRDefault="005A4320" w:rsidP="00D27983">
      <w:pPr>
        <w:pStyle w:val="ListParagraph"/>
        <w:numPr>
          <w:ilvl w:val="0"/>
          <w:numId w:val="12"/>
        </w:numPr>
      </w:pPr>
      <w:r>
        <w:t>Setting up. Please follow the list to get started:</w:t>
      </w:r>
    </w:p>
    <w:p w14:paraId="04AF8932" w14:textId="70362B20" w:rsidR="005A4320" w:rsidRDefault="005A4320" w:rsidP="005A4320">
      <w:pPr>
        <w:pStyle w:val="ListParagraph"/>
        <w:numPr>
          <w:ilvl w:val="1"/>
          <w:numId w:val="12"/>
        </w:numPr>
      </w:pPr>
      <w:r>
        <w:t>Create a new folder call it “</w:t>
      </w:r>
      <w:proofErr w:type="spellStart"/>
      <w:r>
        <w:t>FirstContract</w:t>
      </w:r>
      <w:proofErr w:type="spellEnd"/>
      <w:r>
        <w:t>”</w:t>
      </w:r>
    </w:p>
    <w:p w14:paraId="3E5A6363" w14:textId="7C7FFC58" w:rsidR="005A4320" w:rsidRDefault="00D134A0" w:rsidP="005A4320">
      <w:pPr>
        <w:pStyle w:val="ListParagraph"/>
        <w:numPr>
          <w:ilvl w:val="1"/>
          <w:numId w:val="12"/>
        </w:numPr>
      </w:pPr>
      <w:r>
        <w:t xml:space="preserve">Open terminal at </w:t>
      </w:r>
      <w:r w:rsidR="00046E73">
        <w:t xml:space="preserve">the </w:t>
      </w:r>
      <w:r>
        <w:t>folder</w:t>
      </w:r>
    </w:p>
    <w:p w14:paraId="2A1845B7" w14:textId="6753B8F0" w:rsidR="00145B3E" w:rsidRDefault="00145B3E" w:rsidP="005A4320">
      <w:pPr>
        <w:pStyle w:val="ListParagraph"/>
        <w:numPr>
          <w:ilvl w:val="1"/>
          <w:numId w:val="12"/>
        </w:numPr>
      </w:pPr>
      <w:r>
        <w:t xml:space="preserve">Write </w:t>
      </w:r>
      <w:r w:rsidR="009D7193">
        <w:t>“</w:t>
      </w:r>
      <w:proofErr w:type="spellStart"/>
      <w:r w:rsidR="00FB3D22" w:rsidRPr="00FB3D22">
        <w:t>mkdir</w:t>
      </w:r>
      <w:proofErr w:type="spellEnd"/>
      <w:r w:rsidR="00FB3D22" w:rsidRPr="00FB3D22">
        <w:t xml:space="preserve"> </w:t>
      </w:r>
      <w:proofErr w:type="spellStart"/>
      <w:r w:rsidR="00FB3D22" w:rsidRPr="00FB3D22">
        <w:t>MyFirstContract</w:t>
      </w:r>
      <w:proofErr w:type="spellEnd"/>
      <w:r w:rsidR="00FB3D22">
        <w:t>”</w:t>
      </w:r>
    </w:p>
    <w:p w14:paraId="76BE9109" w14:textId="6B662E9B" w:rsidR="00FB3D22" w:rsidRDefault="00FB3D22" w:rsidP="005A4320">
      <w:pPr>
        <w:pStyle w:val="ListParagraph"/>
        <w:numPr>
          <w:ilvl w:val="1"/>
          <w:numId w:val="12"/>
        </w:numPr>
      </w:pPr>
      <w:r>
        <w:t xml:space="preserve">Move to the new folder “cd </w:t>
      </w:r>
      <w:proofErr w:type="spellStart"/>
      <w:r w:rsidRPr="00FB3D22">
        <w:t>MyFirstContract</w:t>
      </w:r>
      <w:proofErr w:type="spellEnd"/>
      <w:r>
        <w:t>”</w:t>
      </w:r>
    </w:p>
    <w:p w14:paraId="54CF5530" w14:textId="67144C8D" w:rsidR="00D134A0" w:rsidRDefault="00D134A0" w:rsidP="005A4320">
      <w:pPr>
        <w:pStyle w:val="ListParagraph"/>
        <w:numPr>
          <w:ilvl w:val="1"/>
          <w:numId w:val="12"/>
        </w:numPr>
      </w:pPr>
      <w:r>
        <w:t>Initiate a package.json file</w:t>
      </w:r>
      <w:r w:rsidR="00502F2D">
        <w:t xml:space="preserve"> </w:t>
      </w:r>
      <w:r w:rsidR="006F64A0">
        <w:t xml:space="preserve">“npm </w:t>
      </w:r>
      <w:proofErr w:type="spellStart"/>
      <w:r w:rsidR="006F64A0">
        <w:t>init</w:t>
      </w:r>
      <w:proofErr w:type="spellEnd"/>
      <w:r w:rsidR="006F64A0">
        <w:t xml:space="preserve"> -y”</w:t>
      </w:r>
    </w:p>
    <w:p w14:paraId="27ACB3B5" w14:textId="1134E53A" w:rsidR="00001B18" w:rsidRDefault="00001B18" w:rsidP="005A4320">
      <w:pPr>
        <w:pStyle w:val="ListParagraph"/>
        <w:numPr>
          <w:ilvl w:val="1"/>
          <w:numId w:val="12"/>
        </w:numPr>
      </w:pPr>
      <w:r>
        <w:t xml:space="preserve">Install </w:t>
      </w:r>
      <w:r w:rsidR="001870CC">
        <w:t>necessary</w:t>
      </w:r>
      <w:r w:rsidR="00722AA3">
        <w:t xml:space="preserve"> </w:t>
      </w:r>
      <w:proofErr w:type="spellStart"/>
      <w:r w:rsidR="00722AA3">
        <w:t>nodejs</w:t>
      </w:r>
      <w:proofErr w:type="spellEnd"/>
      <w:r w:rsidR="00722AA3">
        <w:t xml:space="preserve"> packages “</w:t>
      </w:r>
      <w:r w:rsidR="00722AA3" w:rsidRPr="00722AA3">
        <w:t xml:space="preserve">npm install </w:t>
      </w:r>
      <w:proofErr w:type="spellStart"/>
      <w:r w:rsidR="006E37DE" w:rsidRPr="006E37DE">
        <w:t>solc</w:t>
      </w:r>
      <w:proofErr w:type="spellEnd"/>
      <w:r w:rsidR="006E37DE">
        <w:t xml:space="preserve"> </w:t>
      </w:r>
      <w:r w:rsidR="00722AA3" w:rsidRPr="00722AA3">
        <w:t>web3 mocha ganache-cli @truffle/hdwallet-provider</w:t>
      </w:r>
      <w:r w:rsidR="00722AA3">
        <w:t>”</w:t>
      </w:r>
    </w:p>
    <w:p w14:paraId="5E05B88B" w14:textId="32131879" w:rsidR="005418BF" w:rsidRDefault="005418BF" w:rsidP="005A4320">
      <w:pPr>
        <w:pStyle w:val="ListParagraph"/>
        <w:numPr>
          <w:ilvl w:val="1"/>
          <w:numId w:val="12"/>
        </w:numPr>
      </w:pPr>
      <w:r w:rsidRPr="005418BF">
        <w:t>Update your test script in the package.json file</w:t>
      </w:r>
      <w:r w:rsidR="00A61718">
        <w:t xml:space="preserve"> from “</w:t>
      </w:r>
      <w:r w:rsidR="008D41DD" w:rsidRPr="008D41DD">
        <w:t>echo \"Error: no test specified\" &amp;&amp; exit 1</w:t>
      </w:r>
      <w:r w:rsidR="006C6077">
        <w:t>”</w:t>
      </w:r>
      <w:r w:rsidRPr="005418BF">
        <w:t xml:space="preserve"> to </w:t>
      </w:r>
      <w:r w:rsidR="00D4346F">
        <w:t>“</w:t>
      </w:r>
      <w:proofErr w:type="spellStart"/>
      <w:r w:rsidR="00D4346F">
        <w:t>test”</w:t>
      </w:r>
      <w:proofErr w:type="gramStart"/>
      <w:r w:rsidR="00D4346F">
        <w:t>:”mocha</w:t>
      </w:r>
      <w:proofErr w:type="spellEnd"/>
      <w:proofErr w:type="gramEnd"/>
      <w:r w:rsidR="00D4346F">
        <w:t>” (as done in the previous lab)</w:t>
      </w:r>
      <w:r w:rsidR="006C6077">
        <w:t>.</w:t>
      </w:r>
      <w:r w:rsidR="00825021">
        <w:t xml:space="preserve"> </w:t>
      </w:r>
      <w:r w:rsidR="00B60FB3">
        <w:t>Remember</w:t>
      </w:r>
      <w:r w:rsidR="00825021">
        <w:t xml:space="preserve"> that mocha is an ES6 module</w:t>
      </w:r>
      <w:r w:rsidR="00B60FB3">
        <w:t xml:space="preserve">. </w:t>
      </w:r>
    </w:p>
    <w:p w14:paraId="3C6CFF88" w14:textId="141B26AB" w:rsidR="002D3DED" w:rsidRDefault="002D3DED" w:rsidP="005A4320">
      <w:pPr>
        <w:pStyle w:val="ListParagraph"/>
        <w:numPr>
          <w:ilvl w:val="1"/>
          <w:numId w:val="12"/>
        </w:numPr>
      </w:pPr>
      <w:r>
        <w:t xml:space="preserve">In the </w:t>
      </w:r>
      <w:r w:rsidR="00B428C5">
        <w:t>folder “</w:t>
      </w:r>
      <w:proofErr w:type="spellStart"/>
      <w:r w:rsidR="00B428C5" w:rsidRPr="00FB3D22">
        <w:t>MyFirstContract</w:t>
      </w:r>
      <w:proofErr w:type="spellEnd"/>
      <w:r w:rsidR="00B428C5">
        <w:t>”</w:t>
      </w:r>
      <w:r w:rsidR="00360655">
        <w:t>,</w:t>
      </w:r>
      <w:r w:rsidR="00B428C5">
        <w:t xml:space="preserve"> create the following.</w:t>
      </w:r>
    </w:p>
    <w:p w14:paraId="27F60CAE" w14:textId="5D2D719A" w:rsidR="00B428C5" w:rsidRDefault="000E0484" w:rsidP="00B428C5">
      <w:pPr>
        <w:pStyle w:val="ListParagraph"/>
        <w:numPr>
          <w:ilvl w:val="2"/>
          <w:numId w:val="12"/>
        </w:numPr>
      </w:pPr>
      <w:r>
        <w:t>A “contracts” folder</w:t>
      </w:r>
      <w:r w:rsidR="00D50EC5">
        <w:t xml:space="preserve"> using “</w:t>
      </w:r>
      <w:proofErr w:type="spellStart"/>
      <w:r w:rsidR="00D50EC5" w:rsidRPr="00D50EC5">
        <w:t>mkdir</w:t>
      </w:r>
      <w:proofErr w:type="spellEnd"/>
      <w:r w:rsidR="00D50EC5" w:rsidRPr="00D50EC5">
        <w:t xml:space="preserve"> contracts</w:t>
      </w:r>
      <w:r w:rsidR="00D50EC5">
        <w:t>”</w:t>
      </w:r>
      <w:r>
        <w:t xml:space="preserve">. </w:t>
      </w:r>
      <w:r w:rsidR="000D4B53">
        <w:t>W</w:t>
      </w:r>
      <w:r>
        <w:t xml:space="preserve">e will need to </w:t>
      </w:r>
      <w:r w:rsidR="00D32405">
        <w:t xml:space="preserve">store </w:t>
      </w:r>
      <w:r>
        <w:t>create</w:t>
      </w:r>
      <w:r w:rsidR="00D32405">
        <w:t>d</w:t>
      </w:r>
      <w:r>
        <w:t xml:space="preserve"> solidity code </w:t>
      </w:r>
      <w:r w:rsidR="000D4B53">
        <w:t>smart contract</w:t>
      </w:r>
      <w:r w:rsidR="00D32405">
        <w:t>s</w:t>
      </w:r>
      <w:r w:rsidR="000D4B53">
        <w:t>.</w:t>
      </w:r>
      <w:r w:rsidR="00C775BA">
        <w:t xml:space="preserve"> </w:t>
      </w:r>
    </w:p>
    <w:p w14:paraId="06C1D895" w14:textId="61DEEC67" w:rsidR="000D4B53" w:rsidRDefault="000D4B53" w:rsidP="00B428C5">
      <w:pPr>
        <w:pStyle w:val="ListParagraph"/>
        <w:numPr>
          <w:ilvl w:val="2"/>
          <w:numId w:val="12"/>
        </w:numPr>
      </w:pPr>
      <w:r>
        <w:t xml:space="preserve">A </w:t>
      </w:r>
      <w:r w:rsidR="00D32405">
        <w:t>“test” folder</w:t>
      </w:r>
      <w:r w:rsidR="008B43FF">
        <w:t xml:space="preserve"> using “</w:t>
      </w:r>
      <w:proofErr w:type="spellStart"/>
      <w:r w:rsidR="008B43FF" w:rsidRPr="008B43FF">
        <w:t>mkdir</w:t>
      </w:r>
      <w:proofErr w:type="spellEnd"/>
      <w:r w:rsidR="008B43FF" w:rsidRPr="008B43FF">
        <w:t xml:space="preserve"> test</w:t>
      </w:r>
      <w:r w:rsidR="008B43FF">
        <w:t>”</w:t>
      </w:r>
      <w:r w:rsidR="00D32405">
        <w:t xml:space="preserve">. We will need this to store </w:t>
      </w:r>
      <w:r w:rsidR="0013322E">
        <w:t xml:space="preserve">JavaScript </w:t>
      </w:r>
      <w:r w:rsidR="00D32405">
        <w:t xml:space="preserve">test files </w:t>
      </w:r>
      <w:r w:rsidR="0013322E">
        <w:t xml:space="preserve">that will test the compiled </w:t>
      </w:r>
      <w:r w:rsidR="00972F87">
        <w:t xml:space="preserve">version of the </w:t>
      </w:r>
      <w:r w:rsidR="008F4C19">
        <w:t xml:space="preserve">solidity smart contract stored in the </w:t>
      </w:r>
      <w:r w:rsidR="009D1B88">
        <w:t>cont</w:t>
      </w:r>
      <w:r w:rsidR="003A7A08">
        <w:t>r</w:t>
      </w:r>
      <w:r w:rsidR="009D1B88">
        <w:t>acts</w:t>
      </w:r>
      <w:r w:rsidR="008F4C19">
        <w:t xml:space="preserve"> folder. </w:t>
      </w:r>
    </w:p>
    <w:p w14:paraId="6C845C2B" w14:textId="1D95B5D9" w:rsidR="00FC7E5C" w:rsidRDefault="00FC7E5C" w:rsidP="00FC7E5C">
      <w:pPr>
        <w:pStyle w:val="ListParagraph"/>
        <w:numPr>
          <w:ilvl w:val="1"/>
          <w:numId w:val="12"/>
        </w:numPr>
      </w:pPr>
      <w:r>
        <w:t>Open VS Code Editor using “</w:t>
      </w:r>
      <w:r w:rsidR="00DC1483" w:rsidRPr="00DC1483">
        <w:t>code -</w:t>
      </w:r>
      <w:proofErr w:type="gramStart"/>
      <w:r w:rsidR="00DC1483" w:rsidRPr="00DC1483">
        <w:t>n .</w:t>
      </w:r>
      <w:proofErr w:type="gramEnd"/>
      <w:r w:rsidR="00DC1483">
        <w:t>”</w:t>
      </w:r>
    </w:p>
    <w:p w14:paraId="17EFAC7E" w14:textId="059ACF93" w:rsidR="001940A0" w:rsidRDefault="001940A0" w:rsidP="00104C5F">
      <w:pPr>
        <w:pStyle w:val="ListParagraph"/>
        <w:numPr>
          <w:ilvl w:val="2"/>
          <w:numId w:val="12"/>
        </w:numPr>
      </w:pPr>
      <w:r>
        <w:t>Go to “contracts”</w:t>
      </w:r>
    </w:p>
    <w:p w14:paraId="42C18BA6" w14:textId="6D74905F" w:rsidR="001940A0" w:rsidRDefault="001940A0" w:rsidP="00104C5F">
      <w:pPr>
        <w:pStyle w:val="ListParagraph"/>
        <w:numPr>
          <w:ilvl w:val="2"/>
          <w:numId w:val="12"/>
        </w:numPr>
      </w:pPr>
      <w:r>
        <w:t>Create a new file</w:t>
      </w:r>
    </w:p>
    <w:p w14:paraId="6B183943" w14:textId="7034DC3D" w:rsidR="001940A0" w:rsidRDefault="001940A0" w:rsidP="00104C5F">
      <w:pPr>
        <w:pStyle w:val="ListParagraph"/>
        <w:numPr>
          <w:ilvl w:val="2"/>
          <w:numId w:val="12"/>
        </w:numPr>
      </w:pPr>
      <w:r>
        <w:t>Name it “</w:t>
      </w:r>
      <w:proofErr w:type="spellStart"/>
      <w:r w:rsidRPr="001940A0">
        <w:t>MyFirstContract.sol</w:t>
      </w:r>
      <w:proofErr w:type="spellEnd"/>
      <w:r>
        <w:t xml:space="preserve">” </w:t>
      </w:r>
    </w:p>
    <w:p w14:paraId="3D8F3F3A" w14:textId="32B8ABF1" w:rsidR="00A92789" w:rsidRDefault="001940A0" w:rsidP="00104C5F">
      <w:pPr>
        <w:pStyle w:val="ListParagraph"/>
        <w:numPr>
          <w:ilvl w:val="2"/>
          <w:numId w:val="12"/>
        </w:numPr>
      </w:pPr>
      <w:r>
        <w:t>Copy the code from Remix and past it into his code</w:t>
      </w:r>
      <w:r w:rsidR="00791D49">
        <w:t>,</w:t>
      </w:r>
      <w:r w:rsidR="00962773">
        <w:t xml:space="preserve"> then save the file</w:t>
      </w:r>
      <w:r w:rsidR="007F3DC2">
        <w:br/>
      </w:r>
    </w:p>
    <w:p w14:paraId="3E05F88B" w14:textId="27AF0ADB" w:rsidR="00E5298D" w:rsidRDefault="007F3DC2" w:rsidP="007F3DC2">
      <w:pPr>
        <w:pStyle w:val="ListParagraph"/>
        <w:numPr>
          <w:ilvl w:val="1"/>
          <w:numId w:val="12"/>
        </w:numPr>
      </w:pPr>
      <w:r>
        <w:t xml:space="preserve">Back to the </w:t>
      </w:r>
      <w:r w:rsidR="007B3710">
        <w:t>“Explorer” side and outside the contracts folder</w:t>
      </w:r>
      <w:r w:rsidR="00791D49">
        <w:t>,</w:t>
      </w:r>
      <w:r w:rsidR="007B3710">
        <w:t xml:space="preserve"> create a comiler.js file</w:t>
      </w:r>
      <w:r w:rsidR="00E5298D">
        <w:t xml:space="preserve">. </w:t>
      </w:r>
      <w:r w:rsidR="004454D7">
        <w:br/>
      </w:r>
    </w:p>
    <w:p w14:paraId="4776B77C" w14:textId="4DEEED7E" w:rsidR="003849C7" w:rsidRDefault="00AD1E54" w:rsidP="00AD1E54">
      <w:pPr>
        <w:pStyle w:val="ListParagraph"/>
        <w:rPr>
          <w:rFonts w:cstheme="majorBidi"/>
          <w:noProof/>
        </w:rPr>
      </w:pPr>
      <w:r>
        <w:rPr>
          <w:rFonts w:cstheme="majorBidi"/>
          <w:noProof/>
        </w:rPr>
        <w:t xml:space="preserve">Note: </w:t>
      </w:r>
      <w:r w:rsidR="007638A1" w:rsidRPr="007638A1">
        <w:rPr>
          <w:rFonts w:cstheme="majorBidi"/>
          <w:noProof/>
        </w:rPr>
        <w:t>Now that you have set up a suitable environment for a demonstration on how to deploy a smart contract using JavaScript. The following questions will help you understand the details of such as setup and will act as a stepping stone to help you compile your solidity code.</w:t>
      </w:r>
      <w:r w:rsidR="00295A35">
        <w:rPr>
          <w:rFonts w:cstheme="majorBidi"/>
          <w:noProof/>
        </w:rPr>
        <w:br/>
      </w:r>
    </w:p>
    <w:p w14:paraId="73AFC664" w14:textId="233871E9" w:rsidR="002D377F" w:rsidRPr="00295A35" w:rsidRDefault="002D377F" w:rsidP="00295A35">
      <w:pPr>
        <w:pStyle w:val="ListParagraph"/>
        <w:numPr>
          <w:ilvl w:val="0"/>
          <w:numId w:val="12"/>
        </w:numPr>
        <w:rPr>
          <w:rFonts w:cstheme="majorBidi"/>
          <w:noProof/>
        </w:rPr>
      </w:pPr>
      <w:r w:rsidRPr="00295A35">
        <w:rPr>
          <w:rFonts w:cstheme="majorBidi"/>
          <w:noProof/>
        </w:rPr>
        <w:t xml:space="preserve">In the compile.js, you will be using the following nodejs libraries </w:t>
      </w:r>
      <w:hyperlink r:id="rId12" w:history="1">
        <w:r w:rsidRPr="00295A35">
          <w:rPr>
            <w:rStyle w:val="Hyperlink"/>
            <w:rFonts w:cstheme="majorBidi"/>
            <w:noProof/>
          </w:rPr>
          <w:t>path</w:t>
        </w:r>
      </w:hyperlink>
      <w:r w:rsidRPr="00295A35">
        <w:rPr>
          <w:rFonts w:cstheme="majorBidi"/>
          <w:noProof/>
        </w:rPr>
        <w:t xml:space="preserve">, </w:t>
      </w:r>
      <w:hyperlink r:id="rId13" w:history="1">
        <w:r w:rsidRPr="00295A35">
          <w:rPr>
            <w:rStyle w:val="Hyperlink"/>
            <w:rFonts w:cstheme="majorBidi"/>
            <w:noProof/>
          </w:rPr>
          <w:t>fs</w:t>
        </w:r>
      </w:hyperlink>
      <w:r w:rsidRPr="00295A35">
        <w:rPr>
          <w:rFonts w:cstheme="majorBidi"/>
          <w:noProof/>
        </w:rPr>
        <w:t xml:space="preserve">, and </w:t>
      </w:r>
      <w:hyperlink r:id="rId14" w:history="1">
        <w:r w:rsidRPr="00295A35">
          <w:rPr>
            <w:rStyle w:val="Hyperlink"/>
            <w:rFonts w:cstheme="majorBidi"/>
            <w:noProof/>
          </w:rPr>
          <w:t>solc</w:t>
        </w:r>
      </w:hyperlink>
      <w:r w:rsidRPr="00295A35">
        <w:rPr>
          <w:rFonts w:cstheme="majorBidi"/>
          <w:noProof/>
        </w:rPr>
        <w:t>. Therefore, please feel free to scan them. Accordingly, please answer the following questions.</w:t>
      </w:r>
      <w:r w:rsidR="00295A35">
        <w:rPr>
          <w:rFonts w:cstheme="majorBidi"/>
          <w:noProof/>
        </w:rPr>
        <w:br/>
      </w:r>
    </w:p>
    <w:p w14:paraId="1649CA0A" w14:textId="0D0E35F3" w:rsidR="00DF4F1F" w:rsidRDefault="0086171F" w:rsidP="00295A35">
      <w:pPr>
        <w:pStyle w:val="ListParagraph"/>
        <w:numPr>
          <w:ilvl w:val="1"/>
          <w:numId w:val="12"/>
        </w:numPr>
        <w:rPr>
          <w:rFonts w:cstheme="majorBidi"/>
          <w:noProof/>
        </w:rPr>
      </w:pPr>
      <w:r>
        <w:rPr>
          <w:rFonts w:cstheme="majorBidi"/>
          <w:noProof/>
        </w:rPr>
        <w:t>W</w:t>
      </w:r>
      <w:r w:rsidR="00C56AC2">
        <w:rPr>
          <w:rFonts w:cstheme="majorBidi"/>
          <w:noProof/>
        </w:rPr>
        <w:t>r</w:t>
      </w:r>
      <w:r>
        <w:rPr>
          <w:rFonts w:cstheme="majorBidi"/>
          <w:noProof/>
        </w:rPr>
        <w:t xml:space="preserve">ite a </w:t>
      </w:r>
      <w:r w:rsidR="000434E6">
        <w:rPr>
          <w:rFonts w:cstheme="majorBidi"/>
          <w:noProof/>
        </w:rPr>
        <w:t xml:space="preserve">constant JS </w:t>
      </w:r>
      <w:r>
        <w:rPr>
          <w:rFonts w:cstheme="majorBidi"/>
          <w:noProof/>
        </w:rPr>
        <w:t>variable</w:t>
      </w:r>
      <w:r w:rsidR="00927B6F">
        <w:rPr>
          <w:rFonts w:cstheme="majorBidi"/>
          <w:noProof/>
        </w:rPr>
        <w:t xml:space="preserve"> “Path1”</w:t>
      </w:r>
      <w:r>
        <w:rPr>
          <w:rFonts w:cstheme="majorBidi"/>
          <w:noProof/>
        </w:rPr>
        <w:t xml:space="preserve"> </w:t>
      </w:r>
      <w:r w:rsidR="00730FAD">
        <w:rPr>
          <w:rFonts w:cstheme="majorBidi"/>
          <w:noProof/>
        </w:rPr>
        <w:t xml:space="preserve">that </w:t>
      </w:r>
      <w:r w:rsidR="00ED7FE2">
        <w:rPr>
          <w:rFonts w:cstheme="majorBidi"/>
          <w:noProof/>
        </w:rPr>
        <w:t xml:space="preserve">represents </w:t>
      </w:r>
      <w:r w:rsidR="002A5D47">
        <w:rPr>
          <w:rFonts w:cstheme="majorBidi"/>
          <w:noProof/>
        </w:rPr>
        <w:t xml:space="preserve">the </w:t>
      </w:r>
      <w:r w:rsidR="00ED7FE2">
        <w:rPr>
          <w:rFonts w:cstheme="majorBidi"/>
          <w:noProof/>
        </w:rPr>
        <w:t xml:space="preserve">path directory of your </w:t>
      </w:r>
      <w:r w:rsidR="002A5D47">
        <w:rPr>
          <w:rFonts w:cstheme="majorBidi"/>
          <w:noProof/>
        </w:rPr>
        <w:t>smart contract.</w:t>
      </w:r>
    </w:p>
    <w:p w14:paraId="4DC6E539" w14:textId="01404AA1" w:rsidR="00862F4F" w:rsidRDefault="00DF4F1F" w:rsidP="00295A35">
      <w:pPr>
        <w:pStyle w:val="ListParagraph"/>
        <w:numPr>
          <w:ilvl w:val="1"/>
          <w:numId w:val="12"/>
        </w:numPr>
        <w:rPr>
          <w:rFonts w:cstheme="majorBidi"/>
          <w:noProof/>
        </w:rPr>
      </w:pPr>
      <w:r>
        <w:rPr>
          <w:rFonts w:cstheme="majorBidi"/>
          <w:noProof/>
        </w:rPr>
        <w:t xml:space="preserve">Use the </w:t>
      </w:r>
      <w:r w:rsidR="00433A18" w:rsidRPr="00433A18">
        <w:rPr>
          <w:rFonts w:cstheme="majorBidi"/>
          <w:noProof/>
        </w:rPr>
        <w:t>inbuilt application programming interface</w:t>
      </w:r>
      <w:r w:rsidR="00433A18">
        <w:rPr>
          <w:rFonts w:cstheme="majorBidi"/>
          <w:noProof/>
        </w:rPr>
        <w:t xml:space="preserve"> “</w:t>
      </w:r>
      <w:r w:rsidR="0077533B" w:rsidRPr="0077533B">
        <w:rPr>
          <w:rFonts w:cstheme="majorBidi"/>
          <w:noProof/>
        </w:rPr>
        <w:t>readFileSync()</w:t>
      </w:r>
      <w:r w:rsidR="00433A18">
        <w:rPr>
          <w:rFonts w:cstheme="majorBidi"/>
          <w:noProof/>
        </w:rPr>
        <w:t>”</w:t>
      </w:r>
      <w:r w:rsidR="0077533B" w:rsidRPr="0077533B">
        <w:rPr>
          <w:rFonts w:cstheme="majorBidi"/>
          <w:noProof/>
        </w:rPr>
        <w:t xml:space="preserve"> method</w:t>
      </w:r>
      <w:r w:rsidR="00433A18">
        <w:rPr>
          <w:rFonts w:cstheme="majorBidi"/>
          <w:noProof/>
        </w:rPr>
        <w:t xml:space="preserve"> </w:t>
      </w:r>
      <w:r w:rsidR="00485EE4" w:rsidRPr="00485EE4">
        <w:rPr>
          <w:rFonts w:cstheme="majorBidi"/>
          <w:noProof/>
        </w:rPr>
        <w:t>of fs module</w:t>
      </w:r>
      <w:r w:rsidR="00485EE4">
        <w:rPr>
          <w:rFonts w:cstheme="majorBidi"/>
          <w:noProof/>
        </w:rPr>
        <w:t xml:space="preserve"> to read the file </w:t>
      </w:r>
      <w:r w:rsidR="00927B6F">
        <w:rPr>
          <w:rFonts w:cstheme="majorBidi"/>
          <w:noProof/>
        </w:rPr>
        <w:t xml:space="preserve">whose path is “Path1” </w:t>
      </w:r>
      <w:r w:rsidR="00485EE4">
        <w:rPr>
          <w:rFonts w:cstheme="majorBidi"/>
          <w:noProof/>
        </w:rPr>
        <w:t>and return its content</w:t>
      </w:r>
      <w:r w:rsidR="00B10AFF">
        <w:rPr>
          <w:rFonts w:cstheme="majorBidi"/>
          <w:noProof/>
        </w:rPr>
        <w:t xml:space="preserve"> into a new constant variable </w:t>
      </w:r>
      <w:r w:rsidR="00B10AFF">
        <w:rPr>
          <w:rFonts w:cstheme="majorBidi"/>
          <w:noProof/>
        </w:rPr>
        <w:lastRenderedPageBreak/>
        <w:t>called “</w:t>
      </w:r>
      <w:r w:rsidR="00B10AFF" w:rsidRPr="00B10AFF">
        <w:rPr>
          <w:rFonts w:cstheme="majorBidi"/>
          <w:noProof/>
        </w:rPr>
        <w:t>source</w:t>
      </w:r>
      <w:r w:rsidR="00B10AFF">
        <w:rPr>
          <w:rFonts w:cstheme="majorBidi"/>
          <w:noProof/>
        </w:rPr>
        <w:t>”</w:t>
      </w:r>
      <w:r w:rsidR="00722993">
        <w:rPr>
          <w:rFonts w:cstheme="majorBidi"/>
          <w:noProof/>
        </w:rPr>
        <w:t xml:space="preserve">. Remember that </w:t>
      </w:r>
      <w:r w:rsidR="003A254E">
        <w:rPr>
          <w:rFonts w:cstheme="majorBidi"/>
          <w:noProof/>
        </w:rPr>
        <w:t xml:space="preserve">you should be using </w:t>
      </w:r>
      <w:r w:rsidR="003A254E" w:rsidRPr="003A254E">
        <w:rPr>
          <w:rFonts w:cstheme="majorBidi"/>
          <w:noProof/>
        </w:rPr>
        <w:t>Unicode Transformation Format</w:t>
      </w:r>
      <w:r w:rsidR="003A254E">
        <w:rPr>
          <w:rFonts w:cstheme="majorBidi"/>
          <w:noProof/>
        </w:rPr>
        <w:t xml:space="preserve"> </w:t>
      </w:r>
      <w:r w:rsidR="00480F81">
        <w:rPr>
          <w:rFonts w:cstheme="majorBidi"/>
          <w:noProof/>
        </w:rPr>
        <w:t>utf8</w:t>
      </w:r>
      <w:r w:rsidR="00407052">
        <w:rPr>
          <w:rStyle w:val="FootnoteReference"/>
          <w:rFonts w:cstheme="majorBidi"/>
          <w:noProof/>
        </w:rPr>
        <w:footnoteReference w:id="5"/>
      </w:r>
      <w:r w:rsidR="00480F81">
        <w:rPr>
          <w:rFonts w:cstheme="majorBidi"/>
          <w:noProof/>
        </w:rPr>
        <w:t xml:space="preserve">. </w:t>
      </w:r>
    </w:p>
    <w:p w14:paraId="03D66023" w14:textId="276AF19C" w:rsidR="008B6F36" w:rsidRDefault="00862F4F" w:rsidP="00295A35">
      <w:pPr>
        <w:pStyle w:val="ListParagraph"/>
        <w:numPr>
          <w:ilvl w:val="1"/>
          <w:numId w:val="12"/>
        </w:numPr>
        <w:rPr>
          <w:rFonts w:cstheme="majorBidi"/>
          <w:noProof/>
        </w:rPr>
      </w:pPr>
      <w:r>
        <w:rPr>
          <w:rFonts w:cstheme="majorBidi"/>
          <w:noProof/>
        </w:rPr>
        <w:t>Create a</w:t>
      </w:r>
      <w:r w:rsidR="005E0BE7">
        <w:rPr>
          <w:rFonts w:cstheme="majorBidi"/>
          <w:noProof/>
        </w:rPr>
        <w:t>n</w:t>
      </w:r>
      <w:r>
        <w:rPr>
          <w:rFonts w:cstheme="majorBidi"/>
          <w:noProof/>
        </w:rPr>
        <w:t xml:space="preserve"> </w:t>
      </w:r>
      <w:r w:rsidR="00FB0FD4">
        <w:rPr>
          <w:rFonts w:cstheme="majorBidi"/>
          <w:noProof/>
        </w:rPr>
        <w:t xml:space="preserve">object </w:t>
      </w:r>
      <w:r w:rsidR="000401DA">
        <w:rPr>
          <w:rFonts w:cstheme="majorBidi"/>
          <w:noProof/>
        </w:rPr>
        <w:t xml:space="preserve">variable </w:t>
      </w:r>
      <w:r w:rsidR="00C244D9">
        <w:rPr>
          <w:rFonts w:cstheme="majorBidi"/>
          <w:noProof/>
        </w:rPr>
        <w:t>called ‘</w:t>
      </w:r>
      <w:r w:rsidR="00DC0AE4">
        <w:rPr>
          <w:rFonts w:cstheme="majorBidi"/>
          <w:noProof/>
        </w:rPr>
        <w:t>jsonObj</w:t>
      </w:r>
      <w:r w:rsidR="00C244D9">
        <w:rPr>
          <w:rFonts w:cstheme="majorBidi"/>
          <w:noProof/>
        </w:rPr>
        <w:t>’</w:t>
      </w:r>
      <w:r w:rsidR="00DC0AE4">
        <w:rPr>
          <w:rFonts w:cstheme="majorBidi"/>
          <w:noProof/>
        </w:rPr>
        <w:t xml:space="preserve"> </w:t>
      </w:r>
      <w:r w:rsidR="00C95FD8">
        <w:rPr>
          <w:rFonts w:cstheme="majorBidi"/>
          <w:noProof/>
        </w:rPr>
        <w:t>containing</w:t>
      </w:r>
      <w:r w:rsidR="00DC0AE4">
        <w:rPr>
          <w:rFonts w:cstheme="majorBidi"/>
          <w:noProof/>
        </w:rPr>
        <w:t xml:space="preserve"> </w:t>
      </w:r>
      <w:r w:rsidR="00C83A5F">
        <w:rPr>
          <w:rFonts w:cstheme="majorBidi"/>
          <w:noProof/>
        </w:rPr>
        <w:t xml:space="preserve">three </w:t>
      </w:r>
      <w:r w:rsidR="00971A66">
        <w:rPr>
          <w:rFonts w:cstheme="majorBidi"/>
          <w:noProof/>
        </w:rPr>
        <w:t>keys</w:t>
      </w:r>
      <w:r w:rsidR="003D68D9">
        <w:rPr>
          <w:rFonts w:cstheme="majorBidi"/>
          <w:noProof/>
        </w:rPr>
        <w:t xml:space="preserve">: </w:t>
      </w:r>
      <w:r w:rsidR="003D68D9" w:rsidRPr="003D68D9">
        <w:rPr>
          <w:rFonts w:cstheme="majorBidi"/>
          <w:noProof/>
        </w:rPr>
        <w:t>language, sources, settings</w:t>
      </w:r>
      <w:r w:rsidR="003D68D9">
        <w:rPr>
          <w:rFonts w:cstheme="majorBidi"/>
          <w:noProof/>
        </w:rPr>
        <w:t xml:space="preserve">. </w:t>
      </w:r>
    </w:p>
    <w:p w14:paraId="7FBCB5BE" w14:textId="77777777" w:rsidR="008B6F36" w:rsidRDefault="00373D0B" w:rsidP="00295A35">
      <w:pPr>
        <w:pStyle w:val="ListParagraph"/>
        <w:numPr>
          <w:ilvl w:val="2"/>
          <w:numId w:val="12"/>
        </w:numPr>
        <w:rPr>
          <w:rFonts w:cstheme="majorBidi"/>
          <w:noProof/>
        </w:rPr>
      </w:pPr>
      <w:r>
        <w:rPr>
          <w:rFonts w:cstheme="majorBidi"/>
          <w:noProof/>
        </w:rPr>
        <w:t xml:space="preserve">The </w:t>
      </w:r>
      <w:r w:rsidR="00971A66">
        <w:rPr>
          <w:rFonts w:cstheme="majorBidi"/>
          <w:noProof/>
        </w:rPr>
        <w:t xml:space="preserve">key </w:t>
      </w:r>
      <w:r w:rsidR="00C52917">
        <w:rPr>
          <w:rFonts w:cstheme="majorBidi"/>
          <w:noProof/>
        </w:rPr>
        <w:t>“</w:t>
      </w:r>
      <w:r w:rsidR="00971A66">
        <w:rPr>
          <w:rFonts w:cstheme="majorBidi"/>
          <w:noProof/>
        </w:rPr>
        <w:t>language</w:t>
      </w:r>
      <w:r w:rsidR="00C52917">
        <w:rPr>
          <w:rFonts w:cstheme="majorBidi"/>
          <w:noProof/>
        </w:rPr>
        <w:t>”</w:t>
      </w:r>
      <w:r w:rsidR="00971A66">
        <w:rPr>
          <w:rFonts w:cstheme="majorBidi"/>
          <w:noProof/>
        </w:rPr>
        <w:t xml:space="preserve"> should </w:t>
      </w:r>
      <w:r w:rsidR="00620A35">
        <w:rPr>
          <w:rFonts w:cstheme="majorBidi"/>
          <w:noProof/>
        </w:rPr>
        <w:t>have</w:t>
      </w:r>
      <w:r w:rsidR="00971A66">
        <w:rPr>
          <w:rFonts w:cstheme="majorBidi"/>
          <w:noProof/>
        </w:rPr>
        <w:t xml:space="preserve"> </w:t>
      </w:r>
      <w:r w:rsidR="00182353">
        <w:rPr>
          <w:rFonts w:cstheme="majorBidi"/>
          <w:noProof/>
        </w:rPr>
        <w:t xml:space="preserve">the </w:t>
      </w:r>
      <w:r w:rsidR="00890B4B">
        <w:rPr>
          <w:rFonts w:cstheme="majorBidi"/>
          <w:noProof/>
        </w:rPr>
        <w:t xml:space="preserve">value of the </w:t>
      </w:r>
      <w:r w:rsidR="00620A35">
        <w:rPr>
          <w:rFonts w:cstheme="majorBidi"/>
          <w:noProof/>
        </w:rPr>
        <w:t>language</w:t>
      </w:r>
      <w:r w:rsidR="00890B4B">
        <w:rPr>
          <w:rFonts w:cstheme="majorBidi"/>
          <w:noProof/>
        </w:rPr>
        <w:t xml:space="preserve"> you are</w:t>
      </w:r>
      <w:r w:rsidR="00644410">
        <w:rPr>
          <w:rFonts w:cstheme="majorBidi"/>
          <w:noProof/>
        </w:rPr>
        <w:t xml:space="preserve"> using</w:t>
      </w:r>
      <w:r w:rsidR="00620A35">
        <w:rPr>
          <w:rFonts w:cstheme="majorBidi"/>
          <w:noProof/>
        </w:rPr>
        <w:t>,</w:t>
      </w:r>
      <w:r w:rsidR="00644410">
        <w:rPr>
          <w:rFonts w:cstheme="majorBidi"/>
          <w:noProof/>
        </w:rPr>
        <w:t xml:space="preserve"> i.e. “Solidity”. </w:t>
      </w:r>
    </w:p>
    <w:p w14:paraId="1C9739EA" w14:textId="210A745A" w:rsidR="008B6F36" w:rsidRDefault="00B90B1B" w:rsidP="00295A35">
      <w:pPr>
        <w:pStyle w:val="ListParagraph"/>
        <w:numPr>
          <w:ilvl w:val="2"/>
          <w:numId w:val="12"/>
        </w:numPr>
        <w:rPr>
          <w:rFonts w:cstheme="majorBidi"/>
          <w:noProof/>
        </w:rPr>
      </w:pPr>
      <w:r>
        <w:rPr>
          <w:rFonts w:cstheme="majorBidi"/>
          <w:noProof/>
        </w:rPr>
        <w:t xml:space="preserve">The key </w:t>
      </w:r>
      <w:r w:rsidR="0048561F">
        <w:rPr>
          <w:rFonts w:cstheme="majorBidi"/>
          <w:noProof/>
        </w:rPr>
        <w:t xml:space="preserve">“sources” </w:t>
      </w:r>
      <w:r w:rsidR="001A1864">
        <w:rPr>
          <w:rFonts w:cstheme="majorBidi"/>
          <w:noProof/>
        </w:rPr>
        <w:t>represents an object that has</w:t>
      </w:r>
      <w:r w:rsidR="00432FCE">
        <w:rPr>
          <w:rFonts w:cstheme="majorBidi"/>
          <w:noProof/>
        </w:rPr>
        <w:t xml:space="preserve"> an object</w:t>
      </w:r>
      <w:r w:rsidR="001A1864">
        <w:rPr>
          <w:rFonts w:cstheme="majorBidi"/>
          <w:noProof/>
        </w:rPr>
        <w:t xml:space="preserve"> key “</w:t>
      </w:r>
      <w:r w:rsidR="00883DC7">
        <w:rPr>
          <w:rFonts w:cstheme="majorBidi"/>
          <w:noProof/>
        </w:rPr>
        <w:t>MyFirst</w:t>
      </w:r>
      <w:r w:rsidR="0090687E">
        <w:rPr>
          <w:rFonts w:cstheme="majorBidi"/>
          <w:noProof/>
        </w:rPr>
        <w:t xml:space="preserve">Contract.sol” </w:t>
      </w:r>
      <w:r w:rsidR="00A20E40">
        <w:rPr>
          <w:rFonts w:cstheme="majorBidi"/>
          <w:noProof/>
        </w:rPr>
        <w:t xml:space="preserve">and this </w:t>
      </w:r>
      <w:r w:rsidR="008D262A">
        <w:rPr>
          <w:rFonts w:cstheme="majorBidi"/>
          <w:noProof/>
        </w:rPr>
        <w:t>object has another key</w:t>
      </w:r>
      <w:r w:rsidR="003F75AD">
        <w:rPr>
          <w:rFonts w:cstheme="majorBidi"/>
          <w:noProof/>
        </w:rPr>
        <w:t xml:space="preserve"> “content“ </w:t>
      </w:r>
      <w:r w:rsidR="0052259D">
        <w:rPr>
          <w:rFonts w:cstheme="majorBidi"/>
          <w:noProof/>
        </w:rPr>
        <w:t xml:space="preserve">with a </w:t>
      </w:r>
      <w:r w:rsidR="00484C19">
        <w:rPr>
          <w:rFonts w:cstheme="majorBidi"/>
          <w:noProof/>
        </w:rPr>
        <w:t xml:space="preserve">value </w:t>
      </w:r>
      <w:r w:rsidR="0052259D">
        <w:rPr>
          <w:rFonts w:cstheme="majorBidi"/>
          <w:noProof/>
        </w:rPr>
        <w:t xml:space="preserve">source </w:t>
      </w:r>
      <w:r w:rsidR="00A361BA">
        <w:rPr>
          <w:rFonts w:cstheme="majorBidi"/>
          <w:noProof/>
        </w:rPr>
        <w:t xml:space="preserve">that of </w:t>
      </w:r>
      <w:r w:rsidR="00E7633E">
        <w:rPr>
          <w:rFonts w:cstheme="majorBidi"/>
          <w:noProof/>
        </w:rPr>
        <w:t>b</w:t>
      </w:r>
      <w:r w:rsidR="00D32CFB">
        <w:rPr>
          <w:rFonts w:cstheme="majorBidi"/>
          <w:noProof/>
        </w:rPr>
        <w:t>.</w:t>
      </w:r>
    </w:p>
    <w:p w14:paraId="4924B401" w14:textId="59B125B6" w:rsidR="004B029A" w:rsidRDefault="008B6F36" w:rsidP="00295A35">
      <w:pPr>
        <w:pStyle w:val="ListParagraph"/>
        <w:numPr>
          <w:ilvl w:val="2"/>
          <w:numId w:val="12"/>
        </w:numPr>
        <w:rPr>
          <w:rFonts w:cstheme="majorBidi"/>
          <w:noProof/>
        </w:rPr>
      </w:pPr>
      <w:r>
        <w:rPr>
          <w:rFonts w:cstheme="majorBidi"/>
          <w:noProof/>
        </w:rPr>
        <w:t>The key</w:t>
      </w:r>
      <w:r w:rsidR="007375E0">
        <w:rPr>
          <w:rFonts w:cstheme="majorBidi"/>
          <w:noProof/>
        </w:rPr>
        <w:t xml:space="preserve"> </w:t>
      </w:r>
      <w:r w:rsidR="007375E0" w:rsidRPr="007375E0">
        <w:rPr>
          <w:rFonts w:cstheme="majorBidi"/>
          <w:noProof/>
        </w:rPr>
        <w:t>settings</w:t>
      </w:r>
      <w:r w:rsidR="007375E0">
        <w:rPr>
          <w:rFonts w:cstheme="majorBidi"/>
          <w:noProof/>
        </w:rPr>
        <w:t xml:space="preserve"> is </w:t>
      </w:r>
      <w:r w:rsidR="006709AF">
        <w:rPr>
          <w:rFonts w:cstheme="majorBidi"/>
          <w:noProof/>
        </w:rPr>
        <w:t>an object that con</w:t>
      </w:r>
      <w:r w:rsidR="002527BB">
        <w:rPr>
          <w:rFonts w:cstheme="majorBidi"/>
          <w:noProof/>
        </w:rPr>
        <w:t xml:space="preserve">tains two </w:t>
      </w:r>
      <w:r w:rsidR="007D0F1A">
        <w:rPr>
          <w:rFonts w:cstheme="majorBidi"/>
          <w:noProof/>
        </w:rPr>
        <w:t>objects</w:t>
      </w:r>
      <w:r w:rsidR="0055366A">
        <w:rPr>
          <w:rFonts w:cstheme="majorBidi"/>
          <w:noProof/>
        </w:rPr>
        <w:t xml:space="preserve"> and is mainly used for later usage </w:t>
      </w:r>
      <w:r w:rsidR="009271E2">
        <w:rPr>
          <w:rFonts w:cstheme="majorBidi"/>
          <w:noProof/>
        </w:rPr>
        <w:t>in the solc</w:t>
      </w:r>
      <w:r w:rsidR="0090127F">
        <w:rPr>
          <w:rFonts w:cstheme="majorBidi"/>
          <w:noProof/>
        </w:rPr>
        <w:t xml:space="preserve"> package</w:t>
      </w:r>
      <w:r w:rsidR="002F02EC">
        <w:rPr>
          <w:rFonts w:cstheme="majorBidi"/>
          <w:noProof/>
        </w:rPr>
        <w:t xml:space="preserve">. Mainly this setting </w:t>
      </w:r>
      <w:r w:rsidR="0090127F">
        <w:rPr>
          <w:rFonts w:cstheme="majorBidi"/>
          <w:noProof/>
        </w:rPr>
        <w:t xml:space="preserve">allows us to </w:t>
      </w:r>
      <w:r w:rsidR="0090127F" w:rsidRPr="0090127F">
        <w:rPr>
          <w:rFonts w:cstheme="majorBidi"/>
          <w:noProof/>
        </w:rPr>
        <w:t>select all outputs the compiler can possibly generate</w:t>
      </w:r>
      <w:r w:rsidR="00946D4F">
        <w:rPr>
          <w:rFonts w:cstheme="majorBidi"/>
          <w:noProof/>
        </w:rPr>
        <w:t>. The code for this key object is available here</w:t>
      </w:r>
      <w:r w:rsidR="00946D4F">
        <w:rPr>
          <w:rFonts w:cstheme="majorBidi"/>
          <w:noProof/>
        </w:rPr>
        <w:br/>
      </w:r>
      <w:r w:rsidR="004B029A">
        <w:rPr>
          <w:rFonts w:cstheme="majorBidi"/>
          <w:noProof/>
        </w:rPr>
        <w:br/>
      </w:r>
      <w:bookmarkStart w:id="1" w:name="_MON_1699129977"/>
      <w:bookmarkEnd w:id="1"/>
      <w:r w:rsidR="006B5A3F">
        <w:rPr>
          <w:noProof/>
        </w:rPr>
        <w:object w:dxaOrig="9360" w:dyaOrig="1932" w14:anchorId="201A724B">
          <v:shape id="_x0000_i1026" type="#_x0000_t75" alt="" style="width:423.25pt;height:87.05pt;mso-width-percent:0;mso-height-percent:0;mso-width-percent:0;mso-height-percent:0" o:ole="">
            <v:imagedata r:id="rId15" o:title=""/>
          </v:shape>
          <o:OLEObject Type="Embed" ProgID="Word.OpenDocumentText.12" ShapeID="_x0000_i1026" DrawAspect="Content" ObjectID="_1706027890" r:id="rId16"/>
        </w:object>
      </w:r>
      <w:r w:rsidR="00295A35">
        <w:br/>
      </w:r>
    </w:p>
    <w:p w14:paraId="65ED078F" w14:textId="77777777" w:rsidR="007C2572" w:rsidRDefault="00674840" w:rsidP="00295A35">
      <w:pPr>
        <w:pStyle w:val="ListParagraph"/>
        <w:numPr>
          <w:ilvl w:val="1"/>
          <w:numId w:val="12"/>
        </w:numPr>
        <w:rPr>
          <w:rFonts w:cstheme="majorBidi"/>
          <w:noProof/>
        </w:rPr>
      </w:pPr>
      <w:r>
        <w:rPr>
          <w:rFonts w:cstheme="majorBidi"/>
          <w:noProof/>
        </w:rPr>
        <w:t>Using JSON.string</w:t>
      </w:r>
      <w:r w:rsidR="00125DDD">
        <w:rPr>
          <w:rFonts w:cstheme="majorBidi"/>
          <w:noProof/>
        </w:rPr>
        <w:t xml:space="preserve">ify() </w:t>
      </w:r>
      <w:r w:rsidR="00125DDD" w:rsidRPr="00125DDD">
        <w:rPr>
          <w:rFonts w:cstheme="majorBidi"/>
          <w:noProof/>
        </w:rPr>
        <w:t>serialization</w:t>
      </w:r>
      <w:r w:rsidR="00125DDD">
        <w:rPr>
          <w:rFonts w:cstheme="majorBidi"/>
          <w:noProof/>
        </w:rPr>
        <w:t xml:space="preserve"> the </w:t>
      </w:r>
      <w:r w:rsidR="00EC35E2">
        <w:rPr>
          <w:rFonts w:cstheme="majorBidi"/>
          <w:noProof/>
        </w:rPr>
        <w:t xml:space="preserve">jsonObj </w:t>
      </w:r>
      <w:r w:rsidR="00125DDD">
        <w:rPr>
          <w:rFonts w:cstheme="majorBidi"/>
          <w:noProof/>
        </w:rPr>
        <w:t xml:space="preserve">object created in </w:t>
      </w:r>
      <w:r w:rsidR="00D63E47">
        <w:rPr>
          <w:rFonts w:cstheme="majorBidi"/>
          <w:noProof/>
        </w:rPr>
        <w:t xml:space="preserve">iii. Then, </w:t>
      </w:r>
      <w:r w:rsidR="00F53EA1">
        <w:rPr>
          <w:rFonts w:cstheme="majorBidi"/>
          <w:noProof/>
        </w:rPr>
        <w:t xml:space="preserve">use the compile method of solc </w:t>
      </w:r>
      <w:r w:rsidR="00B401EE">
        <w:rPr>
          <w:rFonts w:cstheme="majorBidi"/>
          <w:noProof/>
        </w:rPr>
        <w:t xml:space="preserve">package and print the output. </w:t>
      </w:r>
    </w:p>
    <w:p w14:paraId="0D842818" w14:textId="77777777" w:rsidR="004A4193" w:rsidRDefault="009E7CD3" w:rsidP="00295A35">
      <w:pPr>
        <w:pStyle w:val="ListParagraph"/>
        <w:numPr>
          <w:ilvl w:val="1"/>
          <w:numId w:val="12"/>
        </w:numPr>
        <w:rPr>
          <w:rFonts w:cstheme="majorBidi"/>
          <w:noProof/>
        </w:rPr>
      </w:pPr>
      <w:r>
        <w:rPr>
          <w:rFonts w:cstheme="majorBidi"/>
          <w:noProof/>
        </w:rPr>
        <w:t xml:space="preserve">Using iv, </w:t>
      </w:r>
      <w:r w:rsidR="00894948">
        <w:rPr>
          <w:rFonts w:cstheme="majorBidi"/>
          <w:noProof/>
        </w:rPr>
        <w:t>JSON.parse()</w:t>
      </w:r>
      <w:r w:rsidR="006012BE">
        <w:rPr>
          <w:rFonts w:cstheme="majorBidi"/>
          <w:noProof/>
        </w:rPr>
        <w:t>,</w:t>
      </w:r>
      <w:r w:rsidR="00894948">
        <w:rPr>
          <w:rFonts w:cstheme="majorBidi"/>
          <w:noProof/>
        </w:rPr>
        <w:t xml:space="preserve"> and </w:t>
      </w:r>
      <w:r w:rsidR="00361F7F">
        <w:rPr>
          <w:rFonts w:cstheme="majorBidi"/>
          <w:noProof/>
        </w:rPr>
        <w:t xml:space="preserve">getting key values of an object. Try accessing the value of </w:t>
      </w:r>
      <w:r w:rsidR="00FC2A00" w:rsidRPr="00FC2A00">
        <w:rPr>
          <w:rFonts w:cstheme="majorBidi"/>
          <w:noProof/>
        </w:rPr>
        <w:t>MyfirstContract</w:t>
      </w:r>
      <w:r w:rsidR="00FC2A00">
        <w:rPr>
          <w:rFonts w:cstheme="majorBidi"/>
          <w:noProof/>
        </w:rPr>
        <w:t xml:space="preserve">. </w:t>
      </w:r>
    </w:p>
    <w:p w14:paraId="65842EDF" w14:textId="7C009BBE" w:rsidR="00F83A6D" w:rsidRDefault="00A00DE9" w:rsidP="00295A35">
      <w:pPr>
        <w:pStyle w:val="ListParagraph"/>
        <w:numPr>
          <w:ilvl w:val="1"/>
          <w:numId w:val="12"/>
        </w:numPr>
        <w:rPr>
          <w:rFonts w:cstheme="majorBidi"/>
          <w:noProof/>
        </w:rPr>
      </w:pPr>
      <w:r>
        <w:rPr>
          <w:rFonts w:cstheme="majorBidi"/>
          <w:noProof/>
        </w:rPr>
        <w:t>Export</w:t>
      </w:r>
      <w:r w:rsidR="004A4193">
        <w:rPr>
          <w:rFonts w:cstheme="majorBidi"/>
          <w:noProof/>
        </w:rPr>
        <w:t xml:space="preserve"> the output of v </w:t>
      </w:r>
      <w:r w:rsidR="00606A5A">
        <w:rPr>
          <w:rFonts w:cstheme="majorBidi"/>
          <w:noProof/>
        </w:rPr>
        <w:t>by s</w:t>
      </w:r>
      <w:r w:rsidR="00606A5A" w:rsidRPr="00606A5A">
        <w:rPr>
          <w:rFonts w:cstheme="majorBidi"/>
          <w:noProof/>
        </w:rPr>
        <w:t xml:space="preserve">imply </w:t>
      </w:r>
      <w:r w:rsidR="00085816">
        <w:rPr>
          <w:rFonts w:cstheme="majorBidi"/>
          <w:noProof/>
        </w:rPr>
        <w:t>assigning</w:t>
      </w:r>
      <w:r w:rsidR="00606A5A" w:rsidRPr="00606A5A">
        <w:rPr>
          <w:rFonts w:cstheme="majorBidi"/>
          <w:noProof/>
        </w:rPr>
        <w:t xml:space="preserve"> </w:t>
      </w:r>
      <w:r w:rsidR="00085816">
        <w:rPr>
          <w:rFonts w:cstheme="majorBidi"/>
          <w:noProof/>
        </w:rPr>
        <w:t xml:space="preserve">it </w:t>
      </w:r>
      <w:r w:rsidR="00606A5A" w:rsidRPr="00606A5A">
        <w:rPr>
          <w:rFonts w:cstheme="majorBidi"/>
          <w:noProof/>
        </w:rPr>
        <w:t>to module.exports</w:t>
      </w:r>
      <w:r w:rsidR="00F83A6D">
        <w:rPr>
          <w:rFonts w:cstheme="majorBidi"/>
          <w:noProof/>
        </w:rPr>
        <w:br/>
      </w:r>
      <w:r w:rsidR="00F83A6D">
        <w:rPr>
          <w:rFonts w:cstheme="majorBidi"/>
          <w:noProof/>
        </w:rPr>
        <w:br/>
      </w:r>
    </w:p>
    <w:p w14:paraId="5335880D" w14:textId="3BC63E0A" w:rsidR="00DF5973" w:rsidRDefault="00E06B72" w:rsidP="00295A35">
      <w:pPr>
        <w:pStyle w:val="ListParagraph"/>
        <w:numPr>
          <w:ilvl w:val="0"/>
          <w:numId w:val="12"/>
        </w:numPr>
        <w:rPr>
          <w:rFonts w:cstheme="majorBidi"/>
          <w:noProof/>
        </w:rPr>
      </w:pPr>
      <w:r w:rsidRPr="00E06B72">
        <w:rPr>
          <w:rFonts w:cstheme="majorBidi"/>
          <w:noProof/>
        </w:rPr>
        <w:t xml:space="preserve">In the previous lab session, we were unable to learn the necessary packages in JavaScript that helps you deploy and interact with your smart contract. The reason for this was that we were unable to reach the level we had just reached. That is, we learn how to write a simple solidity code and compile it with </w:t>
      </w:r>
      <w:r w:rsidR="001650E1">
        <w:rPr>
          <w:rFonts w:cstheme="majorBidi"/>
          <w:noProof/>
        </w:rPr>
        <w:t>N</w:t>
      </w:r>
      <w:r w:rsidRPr="00E06B72">
        <w:rPr>
          <w:rFonts w:cstheme="majorBidi"/>
          <w:noProof/>
        </w:rPr>
        <w:t>odejs. Now that we have this knowledge, it is an excellent time to learn how to deploy and interact with a smart contract. Notably, we shall be using the smart contract of this part along with everything we have done so far.</w:t>
      </w:r>
      <w:r w:rsidR="00EA3BED">
        <w:rPr>
          <w:rFonts w:cstheme="majorBidi"/>
          <w:noProof/>
        </w:rPr>
        <w:br/>
      </w:r>
    </w:p>
    <w:p w14:paraId="76F6554F" w14:textId="77777777" w:rsidR="006E4FCF" w:rsidRDefault="001650E1" w:rsidP="001650E1">
      <w:pPr>
        <w:pStyle w:val="ListParagraph"/>
        <w:numPr>
          <w:ilvl w:val="1"/>
          <w:numId w:val="12"/>
        </w:numPr>
        <w:rPr>
          <w:rFonts w:cstheme="majorBidi"/>
          <w:noProof/>
        </w:rPr>
      </w:pPr>
      <w:r>
        <w:rPr>
          <w:rFonts w:cstheme="majorBidi"/>
          <w:noProof/>
        </w:rPr>
        <w:t>Deploying using Ganache</w:t>
      </w:r>
      <w:r w:rsidR="00C06002">
        <w:rPr>
          <w:rFonts w:cstheme="majorBidi"/>
          <w:noProof/>
        </w:rPr>
        <w:t>.</w:t>
      </w:r>
    </w:p>
    <w:p w14:paraId="72BEB5A6" w14:textId="77777777" w:rsidR="00183CFB" w:rsidRDefault="00097A99" w:rsidP="006E4FCF">
      <w:pPr>
        <w:pStyle w:val="ListParagraph"/>
        <w:numPr>
          <w:ilvl w:val="2"/>
          <w:numId w:val="12"/>
        </w:numPr>
        <w:rPr>
          <w:rFonts w:cstheme="majorBidi"/>
          <w:noProof/>
        </w:rPr>
      </w:pPr>
      <w:r>
        <w:rPr>
          <w:rFonts w:cstheme="majorBidi"/>
          <w:noProof/>
        </w:rPr>
        <w:t>Do the following set</w:t>
      </w:r>
      <w:r w:rsidR="00183CFB">
        <w:rPr>
          <w:rFonts w:cstheme="majorBidi"/>
          <w:noProof/>
        </w:rPr>
        <w:t>up steps</w:t>
      </w:r>
    </w:p>
    <w:p w14:paraId="50B1458E" w14:textId="24E7FC17" w:rsidR="00EA3BED" w:rsidRDefault="006E4FCF" w:rsidP="00183CFB">
      <w:pPr>
        <w:pStyle w:val="ListParagraph"/>
        <w:numPr>
          <w:ilvl w:val="3"/>
          <w:numId w:val="12"/>
        </w:numPr>
        <w:rPr>
          <w:rFonts w:cstheme="majorBidi"/>
          <w:noProof/>
        </w:rPr>
      </w:pPr>
      <w:r>
        <w:rPr>
          <w:rFonts w:cstheme="majorBidi"/>
          <w:noProof/>
        </w:rPr>
        <w:t>C</w:t>
      </w:r>
      <w:r w:rsidRPr="006E4FCF">
        <w:rPr>
          <w:rFonts w:cstheme="majorBidi"/>
          <w:noProof/>
        </w:rPr>
        <w:t>reate a JS file called “</w:t>
      </w:r>
      <w:r w:rsidR="00CD3A84">
        <w:rPr>
          <w:rFonts w:cstheme="majorBidi"/>
          <w:noProof/>
        </w:rPr>
        <w:t>Deploy</w:t>
      </w:r>
      <w:r w:rsidR="002109BF">
        <w:rPr>
          <w:rFonts w:cstheme="majorBidi"/>
          <w:noProof/>
        </w:rPr>
        <w:t>T</w:t>
      </w:r>
      <w:r w:rsidRPr="006E4FCF">
        <w:rPr>
          <w:rFonts w:cstheme="majorBidi"/>
          <w:noProof/>
        </w:rPr>
        <w:t>est.js”</w:t>
      </w:r>
      <w:r w:rsidR="001E7182">
        <w:rPr>
          <w:rFonts w:cstheme="majorBidi"/>
          <w:noProof/>
        </w:rPr>
        <w:t xml:space="preserve"> in the </w:t>
      </w:r>
      <w:r w:rsidR="00EA3BED">
        <w:rPr>
          <w:rFonts w:cstheme="majorBidi"/>
          <w:noProof/>
        </w:rPr>
        <w:t>“</w:t>
      </w:r>
      <w:r w:rsidR="00EA3BED" w:rsidRPr="00EA3BED">
        <w:rPr>
          <w:rFonts w:cstheme="majorBidi"/>
          <w:noProof/>
        </w:rPr>
        <w:t>MyFirstContract</w:t>
      </w:r>
      <w:r w:rsidR="00EA3BED">
        <w:rPr>
          <w:rFonts w:cstheme="majorBidi"/>
          <w:noProof/>
        </w:rPr>
        <w:t>” folder</w:t>
      </w:r>
    </w:p>
    <w:p w14:paraId="7DE6CCEF" w14:textId="77777777" w:rsidR="00376139" w:rsidRDefault="00376139" w:rsidP="00183CFB">
      <w:pPr>
        <w:pStyle w:val="ListParagraph"/>
        <w:numPr>
          <w:ilvl w:val="3"/>
          <w:numId w:val="12"/>
        </w:numPr>
        <w:rPr>
          <w:rFonts w:cstheme="majorBidi"/>
          <w:noProof/>
        </w:rPr>
      </w:pPr>
      <w:r>
        <w:rPr>
          <w:rFonts w:cstheme="majorBidi"/>
          <w:noProof/>
        </w:rPr>
        <w:t xml:space="preserve">As done in Lab session 3, import essential packages such as </w:t>
      </w:r>
      <w:r w:rsidRPr="00C53156">
        <w:rPr>
          <w:rFonts w:cstheme="majorBidi"/>
          <w:noProof/>
        </w:rPr>
        <w:t>assert, ganache-cli, web3</w:t>
      </w:r>
      <w:r>
        <w:rPr>
          <w:rFonts w:cstheme="majorBidi"/>
          <w:noProof/>
        </w:rPr>
        <w:t>.</w:t>
      </w:r>
    </w:p>
    <w:p w14:paraId="5F447ACF" w14:textId="77777777" w:rsidR="00376139" w:rsidRDefault="00376139" w:rsidP="00183CFB">
      <w:pPr>
        <w:pStyle w:val="ListParagraph"/>
        <w:numPr>
          <w:ilvl w:val="3"/>
          <w:numId w:val="12"/>
        </w:numPr>
        <w:rPr>
          <w:rFonts w:cstheme="majorBidi"/>
          <w:noProof/>
        </w:rPr>
      </w:pPr>
      <w:r w:rsidRPr="00DB15A6">
        <w:rPr>
          <w:rFonts w:cstheme="majorBidi"/>
          <w:noProof/>
        </w:rPr>
        <w:t>Import the</w:t>
      </w:r>
      <w:r>
        <w:rPr>
          <w:rFonts w:cstheme="majorBidi"/>
          <w:noProof/>
        </w:rPr>
        <w:t xml:space="preserve"> </w:t>
      </w:r>
      <w:r w:rsidRPr="00C41384">
        <w:rPr>
          <w:rFonts w:cstheme="majorBidi"/>
          <w:noProof/>
        </w:rPr>
        <w:t>abi</w:t>
      </w:r>
      <w:r>
        <w:rPr>
          <w:rFonts w:cstheme="majorBidi"/>
          <w:noProof/>
        </w:rPr>
        <w:t xml:space="preserve"> and </w:t>
      </w:r>
      <w:r w:rsidRPr="00C41384">
        <w:rPr>
          <w:rFonts w:cstheme="majorBidi"/>
          <w:noProof/>
        </w:rPr>
        <w:t>evm</w:t>
      </w:r>
      <w:r w:rsidRPr="00DB15A6">
        <w:rPr>
          <w:rFonts w:cstheme="majorBidi"/>
          <w:noProof/>
        </w:rPr>
        <w:t xml:space="preserve"> </w:t>
      </w:r>
      <w:r>
        <w:rPr>
          <w:rFonts w:cstheme="majorBidi"/>
          <w:noProof/>
        </w:rPr>
        <w:t xml:space="preserve">keys from the </w:t>
      </w:r>
      <w:r w:rsidRPr="00DB15A6">
        <w:rPr>
          <w:rFonts w:cstheme="majorBidi"/>
          <w:noProof/>
        </w:rPr>
        <w:t>outcome of the compiler.js file created</w:t>
      </w:r>
      <w:r>
        <w:rPr>
          <w:rFonts w:cstheme="majorBidi"/>
          <w:noProof/>
        </w:rPr>
        <w:t xml:space="preserve"> in question 2 of part 2. </w:t>
      </w:r>
    </w:p>
    <w:p w14:paraId="01B107E3" w14:textId="194BA375" w:rsidR="00026646" w:rsidRDefault="00026646" w:rsidP="00183CFB">
      <w:pPr>
        <w:pStyle w:val="ListParagraph"/>
        <w:numPr>
          <w:ilvl w:val="3"/>
          <w:numId w:val="12"/>
        </w:numPr>
        <w:rPr>
          <w:rFonts w:cstheme="majorBidi"/>
          <w:noProof/>
        </w:rPr>
      </w:pPr>
      <w:r w:rsidRPr="0078727F">
        <w:rPr>
          <w:rFonts w:cstheme="majorBidi"/>
          <w:noProof/>
        </w:rPr>
        <w:t>Set an instance web3 such that Ganache is the provider</w:t>
      </w:r>
      <w:r w:rsidR="00183CFB">
        <w:rPr>
          <w:rFonts w:cstheme="majorBidi"/>
          <w:noProof/>
        </w:rPr>
        <w:br/>
      </w:r>
    </w:p>
    <w:p w14:paraId="59E344AA" w14:textId="19BB55FE" w:rsidR="00AA5046" w:rsidRDefault="009E59FB" w:rsidP="006E4FCF">
      <w:pPr>
        <w:pStyle w:val="ListParagraph"/>
        <w:numPr>
          <w:ilvl w:val="2"/>
          <w:numId w:val="12"/>
        </w:numPr>
        <w:rPr>
          <w:rFonts w:cstheme="majorBidi"/>
          <w:noProof/>
        </w:rPr>
      </w:pPr>
      <w:r>
        <w:rPr>
          <w:rFonts w:cstheme="majorBidi"/>
          <w:noProof/>
        </w:rPr>
        <w:t>Create a</w:t>
      </w:r>
      <w:r w:rsidR="00AA5046">
        <w:rPr>
          <w:rFonts w:cstheme="majorBidi"/>
          <w:noProof/>
        </w:rPr>
        <w:t>n asynchronous</w:t>
      </w:r>
      <w:r>
        <w:rPr>
          <w:rFonts w:cstheme="majorBidi"/>
          <w:noProof/>
        </w:rPr>
        <w:t xml:space="preserve"> function called “</w:t>
      </w:r>
      <w:r w:rsidRPr="009E59FB">
        <w:rPr>
          <w:rFonts w:cstheme="majorBidi"/>
          <w:noProof/>
        </w:rPr>
        <w:t>Deploying_using_sendTransaction</w:t>
      </w:r>
      <w:r>
        <w:rPr>
          <w:rFonts w:cstheme="majorBidi"/>
          <w:noProof/>
        </w:rPr>
        <w:t>”</w:t>
      </w:r>
      <w:r w:rsidR="00D04AC2">
        <w:rPr>
          <w:rFonts w:cstheme="majorBidi"/>
          <w:noProof/>
        </w:rPr>
        <w:t>. In</w:t>
      </w:r>
      <w:r>
        <w:rPr>
          <w:rFonts w:cstheme="majorBidi"/>
          <w:noProof/>
        </w:rPr>
        <w:t xml:space="preserve"> </w:t>
      </w:r>
      <w:r w:rsidR="00AA5046">
        <w:rPr>
          <w:rFonts w:cstheme="majorBidi"/>
          <w:noProof/>
        </w:rPr>
        <w:t xml:space="preserve">this function </w:t>
      </w:r>
      <w:r w:rsidR="00D04AC2">
        <w:rPr>
          <w:rFonts w:cstheme="majorBidi"/>
          <w:noProof/>
        </w:rPr>
        <w:t xml:space="preserve">you </w:t>
      </w:r>
      <w:r w:rsidR="00AA5046">
        <w:rPr>
          <w:rFonts w:cstheme="majorBidi"/>
          <w:noProof/>
        </w:rPr>
        <w:t>must do the following</w:t>
      </w:r>
    </w:p>
    <w:p w14:paraId="681C88FB" w14:textId="77777777" w:rsidR="001D4435" w:rsidRDefault="001D4435" w:rsidP="00AA5046">
      <w:pPr>
        <w:pStyle w:val="ListParagraph"/>
        <w:numPr>
          <w:ilvl w:val="3"/>
          <w:numId w:val="12"/>
        </w:numPr>
        <w:rPr>
          <w:rFonts w:cstheme="majorBidi"/>
          <w:noProof/>
        </w:rPr>
      </w:pPr>
      <w:r>
        <w:rPr>
          <w:rFonts w:cstheme="majorBidi"/>
          <w:noProof/>
        </w:rPr>
        <w:lastRenderedPageBreak/>
        <w:t>Get accounts from ganache</w:t>
      </w:r>
    </w:p>
    <w:p w14:paraId="158E87B5" w14:textId="77777777" w:rsidR="00D75A95" w:rsidRDefault="00714841" w:rsidP="00AA5046">
      <w:pPr>
        <w:pStyle w:val="ListParagraph"/>
        <w:numPr>
          <w:ilvl w:val="3"/>
          <w:numId w:val="12"/>
        </w:numPr>
        <w:rPr>
          <w:rFonts w:cstheme="majorBidi"/>
          <w:noProof/>
        </w:rPr>
      </w:pPr>
      <w:r>
        <w:rPr>
          <w:rFonts w:cstheme="majorBidi"/>
          <w:noProof/>
        </w:rPr>
        <w:t xml:space="preserve">Create a transaction “tx” variable that contains all the data for deploying a smart contract mainly the </w:t>
      </w:r>
      <w:r w:rsidR="00D75A95">
        <w:rPr>
          <w:rFonts w:cstheme="majorBidi"/>
          <w:noProof/>
        </w:rPr>
        <w:t>“</w:t>
      </w:r>
      <w:r>
        <w:rPr>
          <w:rFonts w:cstheme="majorBidi"/>
          <w:noProof/>
        </w:rPr>
        <w:t>bytecode</w:t>
      </w:r>
      <w:r w:rsidR="00D75A95">
        <w:rPr>
          <w:rFonts w:cstheme="majorBidi"/>
          <w:noProof/>
        </w:rPr>
        <w:t>”</w:t>
      </w:r>
    </w:p>
    <w:p w14:paraId="745F6085" w14:textId="5F75DD43" w:rsidR="001F00AF" w:rsidRDefault="00F914D0" w:rsidP="00AA5046">
      <w:pPr>
        <w:pStyle w:val="ListParagraph"/>
        <w:numPr>
          <w:ilvl w:val="3"/>
          <w:numId w:val="12"/>
        </w:numPr>
        <w:rPr>
          <w:rFonts w:cstheme="majorBidi"/>
          <w:noProof/>
        </w:rPr>
      </w:pPr>
      <w:r>
        <w:rPr>
          <w:rFonts w:cstheme="majorBidi"/>
          <w:noProof/>
        </w:rPr>
        <w:t>Using the “</w:t>
      </w:r>
      <w:r w:rsidRPr="00F914D0">
        <w:rPr>
          <w:rFonts w:cstheme="majorBidi"/>
          <w:noProof/>
        </w:rPr>
        <w:t>sendTransaction</w:t>
      </w:r>
      <w:r>
        <w:rPr>
          <w:rFonts w:cstheme="majorBidi"/>
          <w:noProof/>
        </w:rPr>
        <w:t xml:space="preserve">” method of web3js </w:t>
      </w:r>
      <w:r w:rsidR="00F515B4">
        <w:rPr>
          <w:rFonts w:cstheme="majorBidi"/>
          <w:noProof/>
        </w:rPr>
        <w:t xml:space="preserve">send this transaction </w:t>
      </w:r>
      <w:r w:rsidR="001B2E70">
        <w:rPr>
          <w:rFonts w:cstheme="majorBidi"/>
          <w:noProof/>
        </w:rPr>
        <w:t xml:space="preserve">to the local blockchain using one of the </w:t>
      </w:r>
      <w:r w:rsidR="001F00AF">
        <w:rPr>
          <w:rFonts w:cstheme="majorBidi"/>
          <w:noProof/>
        </w:rPr>
        <w:t>accounts</w:t>
      </w:r>
      <w:r w:rsidR="00670386">
        <w:rPr>
          <w:rFonts w:cstheme="majorBidi"/>
          <w:noProof/>
        </w:rPr>
        <w:t xml:space="preserve"> and store this variable as “results”</w:t>
      </w:r>
    </w:p>
    <w:p w14:paraId="334C0B3F" w14:textId="038D3AFB" w:rsidR="00670386" w:rsidRDefault="00B10EB3" w:rsidP="00AA5046">
      <w:pPr>
        <w:pStyle w:val="ListParagraph"/>
        <w:numPr>
          <w:ilvl w:val="3"/>
          <w:numId w:val="12"/>
        </w:numPr>
        <w:rPr>
          <w:rFonts w:cstheme="majorBidi"/>
          <w:noProof/>
        </w:rPr>
      </w:pPr>
      <w:r>
        <w:rPr>
          <w:rFonts w:cstheme="majorBidi"/>
          <w:noProof/>
        </w:rPr>
        <w:t>Print the name of the</w:t>
      </w:r>
      <w:r w:rsidR="004C7ECE">
        <w:rPr>
          <w:rFonts w:cstheme="majorBidi"/>
          <w:noProof/>
        </w:rPr>
        <w:t xml:space="preserve"> contract address</w:t>
      </w:r>
    </w:p>
    <w:p w14:paraId="7877F5AE" w14:textId="3A2D9E8F" w:rsidR="00394394" w:rsidRDefault="00394394" w:rsidP="00AA5046">
      <w:pPr>
        <w:pStyle w:val="ListParagraph"/>
        <w:numPr>
          <w:ilvl w:val="3"/>
          <w:numId w:val="12"/>
        </w:numPr>
        <w:rPr>
          <w:rFonts w:cstheme="majorBidi"/>
          <w:noProof/>
        </w:rPr>
      </w:pPr>
      <w:r>
        <w:rPr>
          <w:rFonts w:cstheme="majorBidi"/>
          <w:noProof/>
        </w:rPr>
        <w:t>Try running this function</w:t>
      </w:r>
      <w:r w:rsidR="00FF3D42">
        <w:rPr>
          <w:rFonts w:cstheme="majorBidi"/>
          <w:noProof/>
        </w:rPr>
        <w:br/>
      </w:r>
    </w:p>
    <w:p w14:paraId="3EB8A6C8" w14:textId="4CE32C55" w:rsidR="00EB6C6A" w:rsidRDefault="00FD2453" w:rsidP="00394394">
      <w:pPr>
        <w:pStyle w:val="ListParagraph"/>
        <w:numPr>
          <w:ilvl w:val="2"/>
          <w:numId w:val="12"/>
        </w:numPr>
        <w:rPr>
          <w:rFonts w:cstheme="majorBidi"/>
          <w:noProof/>
        </w:rPr>
      </w:pPr>
      <w:r w:rsidRPr="00FD2453">
        <w:rPr>
          <w:rFonts w:cstheme="majorBidi"/>
          <w:noProof/>
        </w:rPr>
        <w:t>The method "</w:t>
      </w:r>
      <w:hyperlink r:id="rId17" w:history="1">
        <w:r w:rsidRPr="00003BD5">
          <w:rPr>
            <w:rStyle w:val="Hyperlink"/>
            <w:rFonts w:cstheme="majorBidi"/>
            <w:noProof/>
          </w:rPr>
          <w:t>Contract</w:t>
        </w:r>
      </w:hyperlink>
      <w:r w:rsidRPr="00FD2453">
        <w:rPr>
          <w:rFonts w:cstheme="majorBidi"/>
          <w:noProof/>
        </w:rPr>
        <w:t>" of web3.eth makes it easy to interact with smart contracts on the ethereum blockchain. Using this method, adjust the "Deploying_using_sendTransaction" function to call the deployed smart contract methods. Namely, getting back the "Hello World" string.</w:t>
      </w:r>
      <w:r w:rsidR="00EB6C6A">
        <w:rPr>
          <w:rFonts w:cstheme="majorBidi"/>
          <w:noProof/>
        </w:rPr>
        <w:br/>
      </w:r>
    </w:p>
    <w:p w14:paraId="58E4FFE2" w14:textId="6037C0D6" w:rsidR="001650E1" w:rsidRDefault="008C07B8" w:rsidP="00394394">
      <w:pPr>
        <w:pStyle w:val="ListParagraph"/>
        <w:numPr>
          <w:ilvl w:val="2"/>
          <w:numId w:val="12"/>
        </w:numPr>
        <w:rPr>
          <w:rFonts w:cstheme="majorBidi"/>
          <w:noProof/>
        </w:rPr>
      </w:pPr>
      <w:r w:rsidRPr="008C07B8">
        <w:rPr>
          <w:rFonts w:cstheme="majorBidi"/>
          <w:noProof/>
        </w:rPr>
        <w:t>Write another function called "TestDeploying_using_contract" that does exactly the same as "Deploying_using_sendTransaction". Use "Contract" and "deploy" methods of web3.eth instead of "sendTransaction" method.</w:t>
      </w:r>
      <w:r w:rsidR="001650E1">
        <w:rPr>
          <w:rFonts w:cstheme="majorBidi"/>
          <w:noProof/>
        </w:rPr>
        <w:br/>
      </w:r>
      <w:r w:rsidR="001650E1">
        <w:rPr>
          <w:rFonts w:cstheme="majorBidi"/>
          <w:noProof/>
        </w:rPr>
        <w:br/>
      </w:r>
    </w:p>
    <w:p w14:paraId="6018F1F9" w14:textId="77777777" w:rsidR="0047201A" w:rsidRDefault="001650E1" w:rsidP="001650E1">
      <w:pPr>
        <w:pStyle w:val="ListParagraph"/>
        <w:numPr>
          <w:ilvl w:val="1"/>
          <w:numId w:val="12"/>
        </w:numPr>
        <w:rPr>
          <w:rFonts w:cstheme="majorBidi"/>
          <w:noProof/>
        </w:rPr>
      </w:pPr>
      <w:r>
        <w:rPr>
          <w:rFonts w:cstheme="majorBidi"/>
          <w:noProof/>
        </w:rPr>
        <w:t xml:space="preserve">Deploying using </w:t>
      </w:r>
      <w:r w:rsidR="005B3B18">
        <w:rPr>
          <w:rFonts w:cstheme="majorBidi"/>
          <w:noProof/>
        </w:rPr>
        <w:t>Rinkeby testnet</w:t>
      </w:r>
      <w:r w:rsidR="0065455E">
        <w:rPr>
          <w:rFonts w:cstheme="majorBidi"/>
          <w:noProof/>
        </w:rPr>
        <w:t xml:space="preserve">. </w:t>
      </w:r>
    </w:p>
    <w:p w14:paraId="1E2F1D7C" w14:textId="56EE21DC" w:rsidR="00FB793D" w:rsidRDefault="00C032CC" w:rsidP="0047201A">
      <w:pPr>
        <w:pStyle w:val="ListParagraph"/>
        <w:numPr>
          <w:ilvl w:val="2"/>
          <w:numId w:val="12"/>
        </w:numPr>
        <w:rPr>
          <w:rFonts w:cstheme="majorBidi"/>
          <w:noProof/>
        </w:rPr>
      </w:pPr>
      <w:r w:rsidRPr="00C032CC">
        <w:rPr>
          <w:rFonts w:cstheme="majorBidi"/>
          <w:noProof/>
        </w:rPr>
        <w:t>In a new JS file, "DeployTestNet.js", and using the information you gained in part a of this question and the previous lab, rewrite the function</w:t>
      </w:r>
      <w:r w:rsidR="000E6EAD">
        <w:rPr>
          <w:rFonts w:cstheme="majorBidi"/>
          <w:noProof/>
        </w:rPr>
        <w:t xml:space="preserve"> </w:t>
      </w:r>
      <w:r w:rsidRPr="00C032CC">
        <w:rPr>
          <w:rFonts w:cstheme="majorBidi"/>
          <w:noProof/>
        </w:rPr>
        <w:t xml:space="preserve">"Deploying_using_sendTransaction" </w:t>
      </w:r>
      <w:r w:rsidR="0047201A" w:rsidRPr="00C032CC">
        <w:rPr>
          <w:rFonts w:cstheme="majorBidi"/>
          <w:noProof/>
        </w:rPr>
        <w:t>" to deploy your smart contract into the Rinkeby testnet.</w:t>
      </w:r>
    </w:p>
    <w:p w14:paraId="5C2C727C" w14:textId="77777777" w:rsidR="00BC7655" w:rsidRDefault="00FB793D" w:rsidP="0047201A">
      <w:pPr>
        <w:pStyle w:val="ListParagraph"/>
        <w:numPr>
          <w:ilvl w:val="2"/>
          <w:numId w:val="12"/>
        </w:numPr>
        <w:rPr>
          <w:rFonts w:cstheme="majorBidi"/>
          <w:noProof/>
        </w:rPr>
      </w:pPr>
      <w:r>
        <w:rPr>
          <w:rFonts w:cstheme="majorBidi"/>
          <w:noProof/>
        </w:rPr>
        <w:t>Record the contract public address</w:t>
      </w:r>
      <w:r w:rsidR="004E7CBD">
        <w:rPr>
          <w:rFonts w:cstheme="majorBidi"/>
          <w:noProof/>
        </w:rPr>
        <w:t>.</w:t>
      </w:r>
    </w:p>
    <w:p w14:paraId="41DD5DC4" w14:textId="77777777" w:rsidR="009F213C" w:rsidRDefault="0017651C" w:rsidP="0047201A">
      <w:pPr>
        <w:pStyle w:val="ListParagraph"/>
        <w:numPr>
          <w:ilvl w:val="2"/>
          <w:numId w:val="12"/>
        </w:numPr>
        <w:rPr>
          <w:rFonts w:cstheme="majorBidi"/>
          <w:noProof/>
        </w:rPr>
      </w:pPr>
      <w:r>
        <w:rPr>
          <w:rFonts w:cstheme="majorBidi"/>
          <w:noProof/>
        </w:rPr>
        <w:t>Using the abi from the compiler.js and the public address, write a function</w:t>
      </w:r>
      <w:r w:rsidR="009B2462">
        <w:rPr>
          <w:rFonts w:cstheme="majorBidi"/>
          <w:noProof/>
        </w:rPr>
        <w:t xml:space="preserve"> that allows you to call the </w:t>
      </w:r>
      <w:r w:rsidR="009E107E" w:rsidRPr="009E107E">
        <w:rPr>
          <w:rFonts w:cstheme="majorBidi"/>
          <w:noProof/>
        </w:rPr>
        <w:t>myreturn()</w:t>
      </w:r>
      <w:r w:rsidR="009E107E">
        <w:rPr>
          <w:rFonts w:cstheme="majorBidi"/>
          <w:noProof/>
        </w:rPr>
        <w:t xml:space="preserve"> function written in solidity file. Call this function “InteractDeployedContract”</w:t>
      </w:r>
    </w:p>
    <w:p w14:paraId="21EFB145" w14:textId="77777777" w:rsidR="00033F79" w:rsidRDefault="00815AE2" w:rsidP="0047201A">
      <w:pPr>
        <w:pStyle w:val="ListParagraph"/>
        <w:numPr>
          <w:ilvl w:val="2"/>
          <w:numId w:val="12"/>
        </w:numPr>
        <w:rPr>
          <w:rFonts w:cstheme="majorBidi"/>
          <w:noProof/>
        </w:rPr>
      </w:pPr>
      <w:r>
        <w:rPr>
          <w:rFonts w:cstheme="majorBidi"/>
          <w:noProof/>
        </w:rPr>
        <w:t xml:space="preserve">Suppose you only have the contract address, can you interact with the contract without the abi? </w:t>
      </w:r>
    </w:p>
    <w:p w14:paraId="1B4C0D91" w14:textId="7517C20B" w:rsidR="0047201A" w:rsidRDefault="000B08BC" w:rsidP="0047201A">
      <w:pPr>
        <w:pStyle w:val="ListParagraph"/>
        <w:numPr>
          <w:ilvl w:val="2"/>
          <w:numId w:val="12"/>
        </w:numPr>
        <w:rPr>
          <w:rFonts w:cstheme="majorBidi"/>
          <w:noProof/>
        </w:rPr>
      </w:pPr>
      <w:r w:rsidRPr="000B08BC">
        <w:rPr>
          <w:rFonts w:cstheme="majorBidi"/>
          <w:noProof/>
        </w:rPr>
        <w:t xml:space="preserve">Write a function called "InteractDeployedContract1" whereby you will need to use the contract address only i.e. "0x71b6Bf4c8feb786A480df0E4C6FebAe1eBEc8587" to get the public message "Hello World".  </w:t>
      </w:r>
    </w:p>
    <w:p w14:paraId="3A0E9D18" w14:textId="72653DF7" w:rsidR="001650E1" w:rsidRPr="006A3D10" w:rsidRDefault="008C175C" w:rsidP="006A3D10">
      <w:pPr>
        <w:pStyle w:val="ListParagraph"/>
        <w:numPr>
          <w:ilvl w:val="2"/>
          <w:numId w:val="12"/>
        </w:numPr>
        <w:rPr>
          <w:rFonts w:cstheme="majorBidi"/>
          <w:noProof/>
        </w:rPr>
      </w:pPr>
      <w:r>
        <w:rPr>
          <w:rFonts w:cstheme="majorBidi"/>
          <w:noProof/>
        </w:rPr>
        <w:t>Why d</w:t>
      </w:r>
      <w:r w:rsidR="00100A9E">
        <w:rPr>
          <w:rFonts w:cstheme="majorBidi"/>
          <w:noProof/>
        </w:rPr>
        <w:t xml:space="preserve">o you think </w:t>
      </w:r>
      <w:r w:rsidR="004C1D29" w:rsidRPr="00C032CC">
        <w:rPr>
          <w:rFonts w:cstheme="majorBidi"/>
          <w:noProof/>
        </w:rPr>
        <w:t>the function</w:t>
      </w:r>
      <w:r w:rsidR="004C1D29">
        <w:rPr>
          <w:rFonts w:cstheme="majorBidi"/>
          <w:noProof/>
        </w:rPr>
        <w:t xml:space="preserve"> </w:t>
      </w:r>
      <w:r w:rsidR="00C032CC" w:rsidRPr="00C032CC">
        <w:rPr>
          <w:rFonts w:cstheme="majorBidi"/>
          <w:noProof/>
        </w:rPr>
        <w:t>"</w:t>
      </w:r>
      <w:r w:rsidR="009712CB" w:rsidRPr="009712CB">
        <w:t xml:space="preserve"> </w:t>
      </w:r>
      <w:r w:rsidR="009712CB" w:rsidRPr="009712CB">
        <w:rPr>
          <w:rFonts w:cstheme="majorBidi"/>
          <w:noProof/>
        </w:rPr>
        <w:t>TestDeploying_using_contract</w:t>
      </w:r>
      <w:r w:rsidR="009712CB">
        <w:rPr>
          <w:rFonts w:cstheme="majorBidi"/>
          <w:noProof/>
        </w:rPr>
        <w:t xml:space="preserve">” </w:t>
      </w:r>
      <w:r w:rsidR="00511132">
        <w:rPr>
          <w:rFonts w:cstheme="majorBidi"/>
          <w:noProof/>
        </w:rPr>
        <w:t xml:space="preserve">used in the Ganache case (part a) would be </w:t>
      </w:r>
      <w:r>
        <w:rPr>
          <w:rFonts w:cstheme="majorBidi"/>
          <w:noProof/>
        </w:rPr>
        <w:t>more</w:t>
      </w:r>
      <w:r w:rsidR="00460B47">
        <w:rPr>
          <w:rFonts w:cstheme="majorBidi"/>
          <w:noProof/>
        </w:rPr>
        <w:t xml:space="preserve"> complicated</w:t>
      </w:r>
      <w:r>
        <w:rPr>
          <w:rFonts w:cstheme="majorBidi"/>
          <w:noProof/>
        </w:rPr>
        <w:t xml:space="preserve"> code</w:t>
      </w:r>
      <w:r w:rsidR="00460B47">
        <w:rPr>
          <w:rFonts w:cstheme="majorBidi"/>
          <w:noProof/>
        </w:rPr>
        <w:t xml:space="preserve"> than </w:t>
      </w:r>
      <w:r w:rsidR="002C5584">
        <w:rPr>
          <w:rFonts w:cstheme="majorBidi"/>
          <w:noProof/>
        </w:rPr>
        <w:t>“</w:t>
      </w:r>
      <w:proofErr w:type="spellStart"/>
      <w:r w:rsidRPr="000F4472">
        <w:t>Deploying_using_sendTransaction</w:t>
      </w:r>
      <w:proofErr w:type="spellEnd"/>
      <w:r w:rsidR="002C5584">
        <w:rPr>
          <w:rFonts w:cstheme="majorBidi"/>
          <w:noProof/>
        </w:rPr>
        <w:t>”</w:t>
      </w:r>
      <w:r w:rsidR="00666D59">
        <w:rPr>
          <w:rFonts w:cstheme="majorBidi"/>
          <w:noProof/>
        </w:rPr>
        <w:t xml:space="preserve"> for </w:t>
      </w:r>
      <w:r>
        <w:rPr>
          <w:rFonts w:cstheme="majorBidi"/>
          <w:noProof/>
        </w:rPr>
        <w:t>deploying</w:t>
      </w:r>
      <w:r w:rsidR="00C032CC" w:rsidRPr="00C032CC">
        <w:rPr>
          <w:rFonts w:cstheme="majorBidi"/>
          <w:noProof/>
        </w:rPr>
        <w:t xml:space="preserve"> your smart contract into the Rinkeby testnet</w:t>
      </w:r>
      <w:r w:rsidR="00460B47">
        <w:rPr>
          <w:rFonts w:cstheme="majorBidi"/>
          <w:noProof/>
        </w:rPr>
        <w:t>?</w:t>
      </w:r>
      <w:r>
        <w:rPr>
          <w:rFonts w:cstheme="majorBidi"/>
          <w:noProof/>
        </w:rPr>
        <w:t xml:space="preserve"> </w:t>
      </w:r>
      <w:r w:rsidR="00460B47">
        <w:rPr>
          <w:rFonts w:cstheme="majorBidi"/>
          <w:noProof/>
        </w:rPr>
        <w:t xml:space="preserve"> </w:t>
      </w:r>
      <w:r w:rsidR="00013785">
        <w:rPr>
          <w:rFonts w:cstheme="majorBidi"/>
          <w:noProof/>
        </w:rPr>
        <w:br/>
      </w:r>
      <w:r w:rsidR="001650E1" w:rsidRPr="006A3D10">
        <w:rPr>
          <w:rFonts w:cstheme="majorBidi"/>
          <w:noProof/>
        </w:rPr>
        <w:br/>
      </w:r>
    </w:p>
    <w:p w14:paraId="098727EB" w14:textId="2163924E" w:rsidR="00C966B8" w:rsidRDefault="00E37CED" w:rsidP="00295A35">
      <w:pPr>
        <w:pStyle w:val="ListParagraph"/>
        <w:numPr>
          <w:ilvl w:val="0"/>
          <w:numId w:val="12"/>
        </w:numPr>
        <w:rPr>
          <w:rFonts w:cstheme="majorBidi"/>
          <w:noProof/>
        </w:rPr>
      </w:pPr>
      <w:r w:rsidRPr="00E37CED">
        <w:rPr>
          <w:rFonts w:cstheme="majorBidi"/>
          <w:noProof/>
        </w:rPr>
        <w:t>In the previous question, we learn how to deploy and interact with a contract. However, this is the wrong strategy to go within an actual project. In fact, we usually test the code before deploying it. In this question, we will learn how to test out our smart contract before deploying.</w:t>
      </w:r>
      <w:r>
        <w:rPr>
          <w:rFonts w:cstheme="majorBidi"/>
          <w:noProof/>
        </w:rPr>
        <w:br/>
      </w:r>
      <w:r>
        <w:rPr>
          <w:rFonts w:cstheme="majorBidi"/>
          <w:noProof/>
        </w:rPr>
        <w:br/>
        <w:t>T</w:t>
      </w:r>
      <w:r w:rsidR="00C966B8" w:rsidRPr="00C966B8">
        <w:rPr>
          <w:rFonts w:cstheme="majorBidi"/>
          <w:noProof/>
        </w:rPr>
        <w:t>he test folder is the folder that will store the testing javascript files. In the following set of questions, you should create a test for your solidity contract.</w:t>
      </w:r>
      <w:r>
        <w:rPr>
          <w:rFonts w:cstheme="majorBidi"/>
          <w:noProof/>
        </w:rPr>
        <w:br/>
      </w:r>
    </w:p>
    <w:p w14:paraId="2A00D582" w14:textId="782A78B6" w:rsidR="00301410" w:rsidRDefault="00301410" w:rsidP="00C966B8">
      <w:pPr>
        <w:pStyle w:val="ListParagraph"/>
        <w:numPr>
          <w:ilvl w:val="1"/>
          <w:numId w:val="12"/>
        </w:numPr>
        <w:rPr>
          <w:rFonts w:cstheme="majorBidi"/>
          <w:noProof/>
        </w:rPr>
      </w:pPr>
      <w:r>
        <w:rPr>
          <w:rFonts w:cstheme="majorBidi"/>
          <w:noProof/>
        </w:rPr>
        <w:lastRenderedPageBreak/>
        <w:t>Setting-up</w:t>
      </w:r>
    </w:p>
    <w:p w14:paraId="68819D29" w14:textId="1643DDF8" w:rsidR="004F094F" w:rsidRDefault="00C966B8" w:rsidP="00301410">
      <w:pPr>
        <w:pStyle w:val="ListParagraph"/>
        <w:numPr>
          <w:ilvl w:val="2"/>
          <w:numId w:val="12"/>
        </w:numPr>
        <w:rPr>
          <w:rFonts w:cstheme="majorBidi"/>
          <w:noProof/>
        </w:rPr>
      </w:pPr>
      <w:r>
        <w:rPr>
          <w:rFonts w:cstheme="majorBidi"/>
          <w:noProof/>
        </w:rPr>
        <w:t xml:space="preserve">Go to the </w:t>
      </w:r>
      <w:r w:rsidR="0014547D">
        <w:rPr>
          <w:rFonts w:cstheme="majorBidi"/>
          <w:noProof/>
        </w:rPr>
        <w:t>test folder and create a</w:t>
      </w:r>
      <w:r w:rsidR="00404AD8">
        <w:rPr>
          <w:rFonts w:cstheme="majorBidi"/>
          <w:noProof/>
        </w:rPr>
        <w:t xml:space="preserve"> JS file called “</w:t>
      </w:r>
      <w:r w:rsidR="000971A8" w:rsidRPr="000971A8">
        <w:rPr>
          <w:rFonts w:cstheme="majorBidi"/>
          <w:noProof/>
        </w:rPr>
        <w:t>MyFirstContract.test.js</w:t>
      </w:r>
      <w:r w:rsidR="00404AD8">
        <w:rPr>
          <w:rFonts w:cstheme="majorBidi"/>
          <w:noProof/>
        </w:rPr>
        <w:t>”</w:t>
      </w:r>
      <w:r w:rsidR="00175235">
        <w:rPr>
          <w:rStyle w:val="FootnoteReference"/>
          <w:rFonts w:cstheme="majorBidi"/>
          <w:noProof/>
        </w:rPr>
        <w:footnoteReference w:id="6"/>
      </w:r>
      <w:r w:rsidR="00C33927">
        <w:rPr>
          <w:rFonts w:cstheme="majorBidi"/>
          <w:noProof/>
        </w:rPr>
        <w:t xml:space="preserve"> and make sure that all the </w:t>
      </w:r>
      <w:r w:rsidR="001B1AE7">
        <w:rPr>
          <w:rFonts w:cstheme="majorBidi"/>
          <w:noProof/>
        </w:rPr>
        <w:t xml:space="preserve">packages required in </w:t>
      </w:r>
      <w:r w:rsidR="00C136E5">
        <w:rPr>
          <w:rFonts w:cstheme="majorBidi"/>
          <w:noProof/>
        </w:rPr>
        <w:t xml:space="preserve">question 3 are being imported to this </w:t>
      </w:r>
      <w:r w:rsidR="007B12BE">
        <w:rPr>
          <w:rFonts w:cstheme="majorBidi"/>
          <w:noProof/>
        </w:rPr>
        <w:t xml:space="preserve">file. </w:t>
      </w:r>
    </w:p>
    <w:p w14:paraId="08B5A88C" w14:textId="77777777" w:rsidR="002B0B7E" w:rsidRDefault="00B61141" w:rsidP="004D0275">
      <w:pPr>
        <w:pStyle w:val="ListParagraph"/>
        <w:numPr>
          <w:ilvl w:val="1"/>
          <w:numId w:val="12"/>
        </w:numPr>
        <w:rPr>
          <w:rFonts w:cstheme="majorBidi"/>
          <w:noProof/>
        </w:rPr>
      </w:pPr>
      <w:r>
        <w:rPr>
          <w:rFonts w:cstheme="majorBidi"/>
          <w:noProof/>
        </w:rPr>
        <w:t>Using the</w:t>
      </w:r>
      <w:r w:rsidR="004D0275">
        <w:rPr>
          <w:rFonts w:cstheme="majorBidi"/>
          <w:noProof/>
        </w:rPr>
        <w:t xml:space="preserve"> </w:t>
      </w:r>
      <w:r w:rsidRPr="00B61141">
        <w:rPr>
          <w:rFonts w:cstheme="majorBidi"/>
          <w:noProof/>
        </w:rPr>
        <w:t>describe call</w:t>
      </w:r>
      <w:r>
        <w:rPr>
          <w:rFonts w:cstheme="majorBidi"/>
          <w:noProof/>
        </w:rPr>
        <w:t xml:space="preserve">, write an </w:t>
      </w:r>
      <w:r w:rsidR="00035684">
        <w:rPr>
          <w:rFonts w:cstheme="majorBidi"/>
          <w:noProof/>
        </w:rPr>
        <w:t>“</w:t>
      </w:r>
      <w:r w:rsidR="00E42D52">
        <w:rPr>
          <w:rFonts w:cstheme="majorBidi"/>
          <w:noProof/>
        </w:rPr>
        <w:t>it</w:t>
      </w:r>
      <w:r w:rsidR="00035684">
        <w:rPr>
          <w:rFonts w:cstheme="majorBidi"/>
          <w:noProof/>
        </w:rPr>
        <w:t>”</w:t>
      </w:r>
      <w:r w:rsidR="00E42D52">
        <w:rPr>
          <w:rFonts w:cstheme="majorBidi"/>
          <w:noProof/>
        </w:rPr>
        <w:t xml:space="preserve"> call that </w:t>
      </w:r>
      <w:r w:rsidR="00C20850">
        <w:rPr>
          <w:rFonts w:cstheme="majorBidi"/>
          <w:noProof/>
        </w:rPr>
        <w:t xml:space="preserve">tests </w:t>
      </w:r>
    </w:p>
    <w:p w14:paraId="250527AE" w14:textId="0F3BEB11" w:rsidR="007B2E29" w:rsidRDefault="00C20850" w:rsidP="002B0B7E">
      <w:pPr>
        <w:pStyle w:val="ListParagraph"/>
        <w:numPr>
          <w:ilvl w:val="2"/>
          <w:numId w:val="12"/>
        </w:numPr>
        <w:rPr>
          <w:rFonts w:cstheme="majorBidi"/>
          <w:noProof/>
        </w:rPr>
      </w:pPr>
      <w:r>
        <w:rPr>
          <w:rFonts w:cstheme="majorBidi"/>
          <w:noProof/>
        </w:rPr>
        <w:t>whether you are ca</w:t>
      </w:r>
      <w:r w:rsidR="00890C51">
        <w:rPr>
          <w:rFonts w:cstheme="majorBidi"/>
          <w:noProof/>
        </w:rPr>
        <w:t xml:space="preserve">pable of </w:t>
      </w:r>
      <w:r w:rsidR="00CC0B74">
        <w:rPr>
          <w:rFonts w:cstheme="majorBidi"/>
          <w:noProof/>
        </w:rPr>
        <w:t>reading ganache accounts</w:t>
      </w:r>
      <w:r w:rsidR="00B61141" w:rsidRPr="00B61141">
        <w:rPr>
          <w:rFonts w:cstheme="majorBidi"/>
          <w:noProof/>
        </w:rPr>
        <w:t xml:space="preserve"> </w:t>
      </w:r>
      <w:r w:rsidR="00E71AF9">
        <w:rPr>
          <w:rFonts w:cstheme="majorBidi"/>
          <w:noProof/>
        </w:rPr>
        <w:t xml:space="preserve">(hint: </w:t>
      </w:r>
      <w:hyperlink r:id="rId18" w:history="1">
        <w:r w:rsidR="00E71AF9" w:rsidRPr="00E71AF9">
          <w:rPr>
            <w:rStyle w:val="Hyperlink"/>
            <w:rFonts w:cstheme="majorBidi"/>
            <w:noProof/>
          </w:rPr>
          <w:t>Reference link</w:t>
        </w:r>
      </w:hyperlink>
      <w:r w:rsidR="00E71AF9">
        <w:rPr>
          <w:rFonts w:cstheme="majorBidi"/>
          <w:noProof/>
        </w:rPr>
        <w:t>)</w:t>
      </w:r>
    </w:p>
    <w:p w14:paraId="40770290" w14:textId="2805F875" w:rsidR="002B0B7E" w:rsidRDefault="006414D9" w:rsidP="002B0B7E">
      <w:pPr>
        <w:pStyle w:val="ListParagraph"/>
        <w:numPr>
          <w:ilvl w:val="2"/>
          <w:numId w:val="12"/>
        </w:numPr>
        <w:rPr>
          <w:rFonts w:cstheme="majorBidi"/>
          <w:noProof/>
        </w:rPr>
      </w:pPr>
      <w:r>
        <w:rPr>
          <w:rFonts w:cstheme="majorBidi"/>
          <w:noProof/>
        </w:rPr>
        <w:t xml:space="preserve">whether the accounts read from ganache are addresses </w:t>
      </w:r>
    </w:p>
    <w:p w14:paraId="53B0FC90" w14:textId="159A5EA4" w:rsidR="006414D9" w:rsidRDefault="00DC70B5" w:rsidP="002B0B7E">
      <w:pPr>
        <w:pStyle w:val="ListParagraph"/>
        <w:numPr>
          <w:ilvl w:val="2"/>
          <w:numId w:val="12"/>
        </w:numPr>
        <w:rPr>
          <w:rFonts w:cstheme="majorBidi"/>
          <w:noProof/>
        </w:rPr>
      </w:pPr>
      <w:r>
        <w:rPr>
          <w:rFonts w:cstheme="majorBidi"/>
          <w:noProof/>
        </w:rPr>
        <w:t xml:space="preserve">whether it can deploy a contract created in question 2. </w:t>
      </w:r>
    </w:p>
    <w:p w14:paraId="72DE28AF" w14:textId="77777777" w:rsidR="00123C5D" w:rsidRDefault="00885A6E" w:rsidP="004D0275">
      <w:pPr>
        <w:pStyle w:val="ListParagraph"/>
        <w:numPr>
          <w:ilvl w:val="1"/>
          <w:numId w:val="12"/>
        </w:numPr>
        <w:rPr>
          <w:rFonts w:cstheme="majorBidi"/>
          <w:noProof/>
        </w:rPr>
      </w:pPr>
      <w:r>
        <w:rPr>
          <w:rFonts w:cstheme="majorBidi"/>
          <w:noProof/>
        </w:rPr>
        <w:t xml:space="preserve">Run the test on the terminal </w:t>
      </w:r>
      <w:r w:rsidR="00405516">
        <w:rPr>
          <w:rFonts w:cstheme="majorBidi"/>
          <w:noProof/>
        </w:rPr>
        <w:t xml:space="preserve">when your current </w:t>
      </w:r>
      <w:r w:rsidR="00DB1422">
        <w:rPr>
          <w:rFonts w:cstheme="majorBidi"/>
          <w:noProof/>
        </w:rPr>
        <w:t xml:space="preserve">directory is </w:t>
      </w:r>
      <w:r w:rsidR="003D1FDE" w:rsidRPr="003D1FDE">
        <w:rPr>
          <w:rFonts w:cstheme="majorBidi"/>
          <w:noProof/>
        </w:rPr>
        <w:t>MyFirstContract</w:t>
      </w:r>
      <w:r w:rsidR="003D1FDE">
        <w:rPr>
          <w:rFonts w:cstheme="majorBidi"/>
          <w:noProof/>
        </w:rPr>
        <w:t xml:space="preserve"> folder. Use the “npm run test”.</w:t>
      </w:r>
      <w:r w:rsidR="00B20BBF">
        <w:rPr>
          <w:rStyle w:val="FootnoteReference"/>
          <w:rFonts w:cstheme="majorBidi"/>
          <w:noProof/>
        </w:rPr>
        <w:footnoteReference w:id="7"/>
      </w:r>
      <w:r w:rsidR="003D1FDE">
        <w:rPr>
          <w:rFonts w:cstheme="majorBidi"/>
          <w:noProof/>
        </w:rPr>
        <w:t xml:space="preserve"> </w:t>
      </w:r>
    </w:p>
    <w:p w14:paraId="409AA614" w14:textId="77777777" w:rsidR="00422F60" w:rsidRDefault="000A4CF9" w:rsidP="004D0275">
      <w:pPr>
        <w:pStyle w:val="ListParagraph"/>
        <w:numPr>
          <w:ilvl w:val="1"/>
          <w:numId w:val="12"/>
        </w:numPr>
        <w:rPr>
          <w:rFonts w:cstheme="majorBidi"/>
          <w:noProof/>
        </w:rPr>
      </w:pPr>
      <w:r>
        <w:rPr>
          <w:rFonts w:cstheme="majorBidi"/>
          <w:noProof/>
        </w:rPr>
        <w:t xml:space="preserve">You can see that each of the “it” call we needed to </w:t>
      </w:r>
      <w:r w:rsidR="00C025CE">
        <w:rPr>
          <w:rFonts w:cstheme="majorBidi"/>
          <w:noProof/>
        </w:rPr>
        <w:t>write “</w:t>
      </w:r>
      <w:r w:rsidR="00C025CE" w:rsidRPr="00C025CE">
        <w:rPr>
          <w:rFonts w:cstheme="majorBidi"/>
          <w:noProof/>
        </w:rPr>
        <w:t>accounts = await web3.eth.getAccounts()</w:t>
      </w:r>
      <w:r w:rsidR="00C025CE">
        <w:rPr>
          <w:rFonts w:cstheme="majorBidi"/>
          <w:noProof/>
        </w:rPr>
        <w:t xml:space="preserve">.” Which is cumbersome. However, Mocha has a </w:t>
      </w:r>
      <w:hyperlink r:id="rId19" w:anchor=":~:text=With%20its%20default%20%E2%80%9CBDD%E2%80%9D%2Dstyle%20interface%2C%20Mocha%20provides%20the%20hooks%20before()%2C%20after()%2C%20beforeEach()%2C%20and" w:history="1">
        <w:r w:rsidR="00C025CE" w:rsidRPr="00E35751">
          <w:rPr>
            <w:rStyle w:val="Hyperlink"/>
            <w:rFonts w:cstheme="majorBidi"/>
            <w:noProof/>
          </w:rPr>
          <w:t>hook</w:t>
        </w:r>
      </w:hyperlink>
      <w:r w:rsidR="00C025CE">
        <w:rPr>
          <w:rFonts w:cstheme="majorBidi"/>
          <w:noProof/>
        </w:rPr>
        <w:t xml:space="preserve"> known by “before</w:t>
      </w:r>
      <w:r w:rsidR="005E085E">
        <w:rPr>
          <w:rFonts w:cstheme="majorBidi"/>
          <w:noProof/>
        </w:rPr>
        <w:t>E</w:t>
      </w:r>
      <w:r w:rsidR="00C025CE">
        <w:rPr>
          <w:rFonts w:cstheme="majorBidi"/>
          <w:noProof/>
        </w:rPr>
        <w:t xml:space="preserve">ach”. Using this </w:t>
      </w:r>
      <w:r w:rsidR="0044539B">
        <w:rPr>
          <w:rFonts w:cstheme="majorBidi"/>
          <w:noProof/>
        </w:rPr>
        <w:t xml:space="preserve">function before describe() rewrite your </w:t>
      </w:r>
      <w:r w:rsidR="009E26CC">
        <w:rPr>
          <w:rFonts w:cstheme="majorBidi"/>
          <w:noProof/>
        </w:rPr>
        <w:t xml:space="preserve">JS file. </w:t>
      </w:r>
    </w:p>
    <w:p w14:paraId="3251E3A8" w14:textId="355A8007" w:rsidR="006E7654" w:rsidRPr="00432157" w:rsidRDefault="00422F60" w:rsidP="00432157">
      <w:pPr>
        <w:pStyle w:val="ListParagraph"/>
        <w:numPr>
          <w:ilvl w:val="1"/>
          <w:numId w:val="12"/>
        </w:numPr>
        <w:rPr>
          <w:rFonts w:cstheme="majorBidi"/>
          <w:noProof/>
        </w:rPr>
      </w:pPr>
      <w:r>
        <w:rPr>
          <w:rFonts w:cstheme="majorBidi"/>
          <w:noProof/>
        </w:rPr>
        <w:t xml:space="preserve">Using the “it” call test whether the public string </w:t>
      </w:r>
      <w:r w:rsidR="002B650B">
        <w:rPr>
          <w:rFonts w:cstheme="majorBidi"/>
          <w:noProof/>
        </w:rPr>
        <w:t xml:space="preserve">from the </w:t>
      </w:r>
      <w:r>
        <w:rPr>
          <w:rFonts w:cstheme="majorBidi"/>
          <w:noProof/>
        </w:rPr>
        <w:t>deployed</w:t>
      </w:r>
      <w:r w:rsidR="002B650B">
        <w:rPr>
          <w:rFonts w:cstheme="majorBidi"/>
          <w:noProof/>
        </w:rPr>
        <w:t xml:space="preserve"> contract is </w:t>
      </w:r>
      <w:r w:rsidR="00B62D4F">
        <w:rPr>
          <w:rFonts w:cstheme="majorBidi"/>
          <w:noProof/>
        </w:rPr>
        <w:t xml:space="preserve">exactly “Hello World”. </w:t>
      </w:r>
      <w:r w:rsidR="004454D7">
        <w:rPr>
          <w:rFonts w:cstheme="majorBidi"/>
          <w:noProof/>
        </w:rPr>
        <w:br/>
      </w:r>
    </w:p>
    <w:p w14:paraId="4499B8A1" w14:textId="38A5DF9A" w:rsidR="008111FC" w:rsidRPr="001010EE" w:rsidRDefault="008111FC" w:rsidP="008111FC">
      <w:pPr>
        <w:pStyle w:val="Heading1"/>
        <w:rPr>
          <w:rFonts w:asciiTheme="majorBidi" w:hAnsiTheme="majorBidi"/>
        </w:rPr>
      </w:pPr>
      <w:r w:rsidRPr="001010EE">
        <w:rPr>
          <w:rFonts w:asciiTheme="majorBidi" w:hAnsiTheme="majorBidi"/>
        </w:rPr>
        <w:t xml:space="preserve">Part </w:t>
      </w:r>
      <w:r w:rsidR="00642273" w:rsidRPr="001010EE">
        <w:rPr>
          <w:rFonts w:asciiTheme="majorBidi" w:hAnsiTheme="majorBidi"/>
        </w:rPr>
        <w:t>3</w:t>
      </w:r>
      <w:r w:rsidRPr="001010EE">
        <w:rPr>
          <w:rFonts w:asciiTheme="majorBidi" w:hAnsiTheme="majorBidi"/>
        </w:rPr>
        <w:t xml:space="preserve">: </w:t>
      </w:r>
      <w:r w:rsidR="00170EF8">
        <w:rPr>
          <w:rFonts w:asciiTheme="majorBidi" w:hAnsiTheme="majorBidi"/>
        </w:rPr>
        <w:t xml:space="preserve">Smart Contract Development </w:t>
      </w:r>
      <w:r w:rsidR="0007644F">
        <w:rPr>
          <w:rFonts w:asciiTheme="majorBidi" w:hAnsiTheme="majorBidi"/>
        </w:rPr>
        <w:t xml:space="preserve">with </w:t>
      </w:r>
      <w:r w:rsidR="00A77A25">
        <w:rPr>
          <w:rFonts w:asciiTheme="majorBidi" w:hAnsiTheme="majorBidi"/>
        </w:rPr>
        <w:t>Truffle</w:t>
      </w:r>
    </w:p>
    <w:p w14:paraId="3C950118" w14:textId="07F849F5" w:rsidR="007F46AD" w:rsidRDefault="00432157" w:rsidP="006D0931">
      <w:pPr>
        <w:rPr>
          <w:rFonts w:cstheme="majorBidi"/>
        </w:rPr>
      </w:pPr>
      <w:r w:rsidRPr="00432157">
        <w:rPr>
          <w:rFonts w:cstheme="majorBidi"/>
        </w:rPr>
        <w:t xml:space="preserve">In the previous part, we learn how to deploy and interact with a basic smart contract using JavaScript. However, there is a better way of interacting and developing smart contracts. Today, </w:t>
      </w:r>
      <w:hyperlink r:id="rId20" w:history="1">
        <w:r w:rsidRPr="00A46F13">
          <w:rPr>
            <w:rStyle w:val="Hyperlink"/>
            <w:rFonts w:cstheme="majorBidi"/>
          </w:rPr>
          <w:t>Truffle</w:t>
        </w:r>
      </w:hyperlink>
      <w:r w:rsidRPr="00432157">
        <w:rPr>
          <w:rFonts w:cstheme="majorBidi"/>
        </w:rPr>
        <w:t xml:space="preserve"> is widely considered the most popular tool for blockchain application development and therefore learning it is a must for being a smart contract developer. In this question, we shall learn how to handle smart contracts using Truffle. Particularly, many concepts from the previous exercise will prove helpful in Truffle, and in many instances, truffle documents will ask you to familiarize yourself with the concepts we were already discussing in the previous labs and the previous questions of this lab. It is now that we are ready to learn smart contract development using Truffle.</w:t>
      </w:r>
    </w:p>
    <w:p w14:paraId="22341445" w14:textId="2D37F343" w:rsidR="00B44BAB" w:rsidRPr="001010EE" w:rsidRDefault="00675D7F" w:rsidP="00675D7F">
      <w:pPr>
        <w:rPr>
          <w:rFonts w:cstheme="majorBidi"/>
        </w:rPr>
      </w:pPr>
      <w:r w:rsidRPr="00675D7F">
        <w:rPr>
          <w:rFonts w:cstheme="majorBidi"/>
        </w:rPr>
        <w:t>This part, therefore, aims at repeating the concepts learned in the previous part but using the truffle environment.</w:t>
      </w:r>
    </w:p>
    <w:p w14:paraId="2124A765" w14:textId="45E38985" w:rsidR="003F5B2B" w:rsidRDefault="003F5B2B" w:rsidP="003F5B2B">
      <w:pPr>
        <w:pStyle w:val="Heading2"/>
        <w:rPr>
          <w:rFonts w:asciiTheme="majorBidi" w:hAnsiTheme="majorBidi"/>
        </w:rPr>
      </w:pPr>
      <w:r w:rsidRPr="001010EE">
        <w:rPr>
          <w:rFonts w:asciiTheme="majorBidi" w:hAnsiTheme="majorBidi"/>
        </w:rPr>
        <w:t>Questions:</w:t>
      </w:r>
    </w:p>
    <w:p w14:paraId="7055A623" w14:textId="78A65546" w:rsidR="00675D7F" w:rsidRDefault="00980938" w:rsidP="00714BD7">
      <w:pPr>
        <w:pStyle w:val="ListParagraph"/>
        <w:numPr>
          <w:ilvl w:val="0"/>
          <w:numId w:val="13"/>
        </w:numPr>
      </w:pPr>
      <w:r>
        <w:t>Steps required to set up truffle</w:t>
      </w:r>
    </w:p>
    <w:p w14:paraId="31C3E977" w14:textId="79A042F1" w:rsidR="00384BD3" w:rsidRPr="00384BD3" w:rsidRDefault="00384BD3" w:rsidP="00E439CC">
      <w:pPr>
        <w:pStyle w:val="ListParagraph"/>
        <w:numPr>
          <w:ilvl w:val="1"/>
          <w:numId w:val="13"/>
        </w:numPr>
      </w:pPr>
      <w:r w:rsidRPr="00384BD3">
        <w:t>Install truffle</w:t>
      </w:r>
      <w:r w:rsidR="00D03230">
        <w:t xml:space="preserve"> globally on your machine</w:t>
      </w:r>
      <w:r w:rsidRPr="00384BD3">
        <w:t xml:space="preserve"> by writing “npm install -g truffle” on your terminal </w:t>
      </w:r>
    </w:p>
    <w:p w14:paraId="20224456" w14:textId="61476B49" w:rsidR="00980938" w:rsidRDefault="00D03230" w:rsidP="00980938">
      <w:pPr>
        <w:pStyle w:val="ListParagraph"/>
        <w:numPr>
          <w:ilvl w:val="1"/>
          <w:numId w:val="13"/>
        </w:numPr>
      </w:pPr>
      <w:r>
        <w:t>Create a new folder “</w:t>
      </w:r>
      <w:proofErr w:type="spellStart"/>
      <w:r>
        <w:t>MyTruf</w:t>
      </w:r>
      <w:proofErr w:type="spellEnd"/>
      <w:r>
        <w:t>”</w:t>
      </w:r>
      <w:r w:rsidR="00E36644">
        <w:t xml:space="preserve"> by writing on your </w:t>
      </w:r>
      <w:r w:rsidR="005B6B3F">
        <w:t>terminal</w:t>
      </w:r>
      <w:r w:rsidR="00E36644">
        <w:t xml:space="preserve"> “</w:t>
      </w:r>
      <w:proofErr w:type="spellStart"/>
      <w:r w:rsidR="0099409F">
        <w:t>mkdir</w:t>
      </w:r>
      <w:proofErr w:type="spellEnd"/>
      <w:r w:rsidR="0099409F">
        <w:t xml:space="preserve"> </w:t>
      </w:r>
      <w:proofErr w:type="spellStart"/>
      <w:r w:rsidR="0099409F">
        <w:t>MyTruf</w:t>
      </w:r>
      <w:proofErr w:type="spellEnd"/>
      <w:r w:rsidR="0099409F">
        <w:t>”</w:t>
      </w:r>
    </w:p>
    <w:p w14:paraId="6CD89BD8" w14:textId="77777777" w:rsidR="0099409F" w:rsidRDefault="0099409F" w:rsidP="00675D7F">
      <w:pPr>
        <w:pStyle w:val="ListParagraph"/>
        <w:numPr>
          <w:ilvl w:val="1"/>
          <w:numId w:val="13"/>
        </w:numPr>
      </w:pPr>
      <w:r>
        <w:t xml:space="preserve">Move to this working directory “cd </w:t>
      </w:r>
      <w:proofErr w:type="spellStart"/>
      <w:r>
        <w:t>MyTruf</w:t>
      </w:r>
      <w:proofErr w:type="spellEnd"/>
      <w:r>
        <w:t>”</w:t>
      </w:r>
    </w:p>
    <w:p w14:paraId="2B97FE3D" w14:textId="77777777" w:rsidR="00295290" w:rsidRDefault="000C18F9" w:rsidP="00F11152">
      <w:pPr>
        <w:pStyle w:val="ListParagraph"/>
        <w:numPr>
          <w:ilvl w:val="1"/>
          <w:numId w:val="13"/>
        </w:numPr>
      </w:pPr>
      <w:r w:rsidRPr="000C18F9">
        <w:t xml:space="preserve">To initialize a truffle project inside of your working </w:t>
      </w:r>
      <w:proofErr w:type="gramStart"/>
      <w:r w:rsidRPr="000C18F9">
        <w:t>directory</w:t>
      </w:r>
      <w:proofErr w:type="gramEnd"/>
      <w:r w:rsidRPr="000C18F9">
        <w:t xml:space="preserve"> write “truffle </w:t>
      </w:r>
      <w:proofErr w:type="spellStart"/>
      <w:r w:rsidRPr="000C18F9">
        <w:t>init</w:t>
      </w:r>
      <w:proofErr w:type="spellEnd"/>
      <w:r w:rsidRPr="000C18F9">
        <w:t>” on your terminal.</w:t>
      </w:r>
      <w:r w:rsidR="00F32C0F">
        <w:t xml:space="preserve"> What did t</w:t>
      </w:r>
      <w:r w:rsidR="004B795D">
        <w:t>his command create?</w:t>
      </w:r>
      <w:r w:rsidR="00823BAC">
        <w:t xml:space="preserve"> How does this compare to the set-up in the previous part</w:t>
      </w:r>
      <w:r w:rsidR="004B795D">
        <w:t>?</w:t>
      </w:r>
    </w:p>
    <w:p w14:paraId="7D9F8AA8" w14:textId="5C3E5628" w:rsidR="00675D7F" w:rsidRDefault="00295290" w:rsidP="00C47A7F">
      <w:pPr>
        <w:pStyle w:val="ListParagraph"/>
        <w:numPr>
          <w:ilvl w:val="1"/>
          <w:numId w:val="13"/>
        </w:numPr>
      </w:pPr>
      <w:r>
        <w:t xml:space="preserve">Compare the files available in this </w:t>
      </w:r>
      <w:r w:rsidRPr="00295290">
        <w:t>“</w:t>
      </w:r>
      <w:proofErr w:type="spellStart"/>
      <w:r w:rsidRPr="00295290">
        <w:t>MyTruf</w:t>
      </w:r>
      <w:proofErr w:type="spellEnd"/>
      <w:r w:rsidRPr="00295290">
        <w:t xml:space="preserve">” </w:t>
      </w:r>
      <w:r>
        <w:t>to the folder created in the previous part (</w:t>
      </w:r>
      <w:proofErr w:type="gramStart"/>
      <w:r>
        <w:t>i.e.</w:t>
      </w:r>
      <w:proofErr w:type="gramEnd"/>
      <w:r>
        <w:t xml:space="preserve"> “</w:t>
      </w:r>
      <w:proofErr w:type="spellStart"/>
      <w:r>
        <w:t>MyFirstContract</w:t>
      </w:r>
      <w:proofErr w:type="spellEnd"/>
      <w:r>
        <w:t xml:space="preserve">”). </w:t>
      </w:r>
      <w:r w:rsidR="009567EC">
        <w:t>What does each of the files and folders created represent?</w:t>
      </w:r>
      <w:r w:rsidR="0099409F">
        <w:br/>
      </w:r>
    </w:p>
    <w:p w14:paraId="5E7C226F" w14:textId="6F912179" w:rsidR="00B85E26" w:rsidRDefault="00B85E26" w:rsidP="00B85E26">
      <w:pPr>
        <w:pStyle w:val="ListParagraph"/>
        <w:numPr>
          <w:ilvl w:val="0"/>
          <w:numId w:val="13"/>
        </w:numPr>
      </w:pPr>
      <w:r w:rsidRPr="00B85E26">
        <w:t>This question is dedicated to uploading your created smart contract and compiling it using truffle.</w:t>
      </w:r>
    </w:p>
    <w:p w14:paraId="41DC8284" w14:textId="31F2EFC7" w:rsidR="00C40E5C" w:rsidRDefault="001D2D03" w:rsidP="00B85E26">
      <w:pPr>
        <w:pStyle w:val="ListParagraph"/>
        <w:numPr>
          <w:ilvl w:val="1"/>
          <w:numId w:val="13"/>
        </w:numPr>
      </w:pPr>
      <w:r w:rsidRPr="001D2D03">
        <w:lastRenderedPageBreak/>
        <w:t>In the contracts folder, delete the "</w:t>
      </w:r>
      <w:proofErr w:type="spellStart"/>
      <w:r w:rsidRPr="001D2D03">
        <w:t>Migrations.sol</w:t>
      </w:r>
      <w:proofErr w:type="spellEnd"/>
      <w:r w:rsidRPr="001D2D03">
        <w:t>" and create the same solidity contract you had in the previous part of this lab</w:t>
      </w:r>
      <w:r w:rsidR="009E7AB5">
        <w:t xml:space="preserve"> “</w:t>
      </w:r>
      <w:proofErr w:type="spellStart"/>
      <w:r w:rsidR="009E7AB5">
        <w:t>MyFirstContract.sol</w:t>
      </w:r>
      <w:proofErr w:type="spellEnd"/>
      <w:r w:rsidR="009E7AB5">
        <w:t>”</w:t>
      </w:r>
      <w:r w:rsidRPr="001D2D03">
        <w:t>.</w:t>
      </w:r>
      <w:r w:rsidR="00C40E5C">
        <w:t xml:space="preserve"> </w:t>
      </w:r>
    </w:p>
    <w:p w14:paraId="5A127EAD" w14:textId="77777777" w:rsidR="00C40E5C" w:rsidRDefault="00C40E5C" w:rsidP="00C40E5C">
      <w:pPr>
        <w:pStyle w:val="ListParagraph"/>
        <w:numPr>
          <w:ilvl w:val="2"/>
          <w:numId w:val="13"/>
        </w:numPr>
      </w:pPr>
      <w:r>
        <w:t xml:space="preserve">You can simply copy and </w:t>
      </w:r>
      <w:proofErr w:type="spellStart"/>
      <w:r>
        <w:t>past</w:t>
      </w:r>
      <w:proofErr w:type="spellEnd"/>
      <w:r>
        <w:t xml:space="preserve"> your previous solidity code or</w:t>
      </w:r>
    </w:p>
    <w:p w14:paraId="59DFC7B5" w14:textId="77777777" w:rsidR="005B5491" w:rsidRDefault="00C40E5C" w:rsidP="00C40E5C">
      <w:pPr>
        <w:pStyle w:val="ListParagraph"/>
        <w:numPr>
          <w:ilvl w:val="2"/>
          <w:numId w:val="13"/>
        </w:numPr>
      </w:pPr>
      <w:r>
        <w:t xml:space="preserve">You can open your </w:t>
      </w:r>
      <w:r w:rsidR="00393729" w:rsidRPr="00393729">
        <w:t>VS code editor using “code -</w:t>
      </w:r>
      <w:proofErr w:type="gramStart"/>
      <w:r w:rsidR="00393729" w:rsidRPr="00393729">
        <w:t>n .</w:t>
      </w:r>
      <w:proofErr w:type="gramEnd"/>
      <w:r w:rsidR="00393729" w:rsidRPr="00393729">
        <w:t>” (windows) on the terminal. For mac users see this</w:t>
      </w:r>
      <w:r w:rsidR="00393729">
        <w:t xml:space="preserve"> </w:t>
      </w:r>
      <w:hyperlink r:id="rId21" w:history="1">
        <w:r w:rsidR="00393729" w:rsidRPr="00A90719">
          <w:rPr>
            <w:rStyle w:val="Hyperlink"/>
          </w:rPr>
          <w:t>link</w:t>
        </w:r>
      </w:hyperlink>
      <w:r w:rsidR="00393729">
        <w:t>.</w:t>
      </w:r>
    </w:p>
    <w:p w14:paraId="75BABA6D" w14:textId="3816CCDA" w:rsidR="004664B9" w:rsidRDefault="00220AEC" w:rsidP="004664B9">
      <w:pPr>
        <w:pStyle w:val="ListParagraph"/>
        <w:numPr>
          <w:ilvl w:val="1"/>
          <w:numId w:val="13"/>
        </w:numPr>
      </w:pPr>
      <w:r w:rsidRPr="00220AEC">
        <w:t>To compile one or all the solidity files available in the contracts folder, write "truffle compile" in the terminal.</w:t>
      </w:r>
      <w:r w:rsidR="001F1CE0">
        <w:t xml:space="preserve"> What changes have you seen in the folder “</w:t>
      </w:r>
      <w:proofErr w:type="spellStart"/>
      <w:r w:rsidR="001F1CE0">
        <w:t>MyTruff</w:t>
      </w:r>
      <w:proofErr w:type="spellEnd"/>
      <w:r w:rsidR="001F1CE0">
        <w:t>”</w:t>
      </w:r>
      <w:r w:rsidR="00FB19D0">
        <w:t xml:space="preserve">? </w:t>
      </w:r>
      <w:r w:rsidR="004664B9">
        <w:br/>
      </w:r>
    </w:p>
    <w:p w14:paraId="67333559" w14:textId="4FF723E9" w:rsidR="00364671" w:rsidRDefault="004664B9" w:rsidP="00FD59A0">
      <w:pPr>
        <w:pStyle w:val="ListParagraph"/>
        <w:numPr>
          <w:ilvl w:val="0"/>
          <w:numId w:val="13"/>
        </w:numPr>
      </w:pPr>
      <w:r>
        <w:t>Deploy</w:t>
      </w:r>
      <w:r w:rsidR="00F53E11">
        <w:t xml:space="preserve"> your</w:t>
      </w:r>
      <w:r>
        <w:t xml:space="preserve"> smart contract</w:t>
      </w:r>
      <w:r w:rsidR="008107CE">
        <w:t xml:space="preserve"> into the local blockchain and </w:t>
      </w:r>
      <w:r w:rsidR="00F53E11">
        <w:t>do</w:t>
      </w:r>
      <w:r w:rsidR="00805F62">
        <w:t xml:space="preserve"> simple interactions using Truffle environment.</w:t>
      </w:r>
    </w:p>
    <w:p w14:paraId="1FC634CF" w14:textId="26F661E7" w:rsidR="00364671" w:rsidRDefault="00364671" w:rsidP="00805F62">
      <w:pPr>
        <w:pStyle w:val="ListParagraph"/>
        <w:numPr>
          <w:ilvl w:val="1"/>
          <w:numId w:val="13"/>
        </w:numPr>
      </w:pPr>
      <w:r w:rsidRPr="00364671">
        <w:t>Change the code in the file “1_initial_migration.js” located in the “migrations” folder</w:t>
      </w:r>
      <w:r>
        <w:t xml:space="preserve"> so that </w:t>
      </w:r>
      <w:r w:rsidR="001E2DAB">
        <w:t xml:space="preserve">the code deploys </w:t>
      </w:r>
      <w:r w:rsidR="001E2DAB" w:rsidRPr="001E2DAB">
        <w:t>“</w:t>
      </w:r>
      <w:proofErr w:type="spellStart"/>
      <w:r w:rsidR="001E2DAB" w:rsidRPr="001E2DAB">
        <w:t>MyFirstContract.sol</w:t>
      </w:r>
      <w:proofErr w:type="spellEnd"/>
      <w:r w:rsidR="001E2DAB" w:rsidRPr="001E2DAB">
        <w:t>” as opposed to “</w:t>
      </w:r>
      <w:proofErr w:type="spellStart"/>
      <w:r w:rsidR="001E2DAB" w:rsidRPr="001E2DAB">
        <w:t>Migrations.sol</w:t>
      </w:r>
      <w:proofErr w:type="spellEnd"/>
      <w:r w:rsidR="001E2DAB" w:rsidRPr="001E2DAB">
        <w:t>”</w:t>
      </w:r>
    </w:p>
    <w:p w14:paraId="516097B3" w14:textId="77777777" w:rsidR="00A073FA" w:rsidRDefault="00A073FA" w:rsidP="00A60CE4">
      <w:pPr>
        <w:pStyle w:val="ListParagraph"/>
        <w:numPr>
          <w:ilvl w:val="1"/>
          <w:numId w:val="13"/>
        </w:numPr>
      </w:pPr>
      <w:r w:rsidRPr="00A073FA">
        <w:t>Before deploying your smart contract, it is crucial to set up the Ethereum client. Therefore, to do so, we need to fire up the local blockchain. Accordingly, in the terminal run, the “truffle develop”</w:t>
      </w:r>
    </w:p>
    <w:p w14:paraId="389C5FE4" w14:textId="356D656C" w:rsidR="00AF1C0E" w:rsidRDefault="00F85A91" w:rsidP="00AF3A6D">
      <w:pPr>
        <w:pStyle w:val="ListParagraph"/>
        <w:numPr>
          <w:ilvl w:val="1"/>
          <w:numId w:val="13"/>
        </w:numPr>
      </w:pPr>
      <w:r>
        <w:t>To deploy your contract, you simply need to run the code available in migrations folder. To do so, simply run “truffle migrate”</w:t>
      </w:r>
      <w:r w:rsidR="00887869">
        <w:br/>
      </w:r>
      <w:r w:rsidR="00204A52">
        <w:br/>
      </w:r>
    </w:p>
    <w:p w14:paraId="6476EF81" w14:textId="10F58148" w:rsidR="00887869" w:rsidRDefault="00AF3A6D" w:rsidP="00887869">
      <w:pPr>
        <w:pStyle w:val="ListParagraph"/>
        <w:numPr>
          <w:ilvl w:val="0"/>
          <w:numId w:val="13"/>
        </w:numPr>
      </w:pPr>
      <w:r>
        <w:t xml:space="preserve">Interact with the </w:t>
      </w:r>
      <w:r w:rsidR="003F127C">
        <w:t xml:space="preserve">deployed </w:t>
      </w:r>
      <w:r w:rsidR="00887869">
        <w:t xml:space="preserve">smart contract </w:t>
      </w:r>
      <w:r w:rsidR="003F127C">
        <w:t xml:space="preserve">in </w:t>
      </w:r>
      <w:r w:rsidR="00887869">
        <w:t>Ganache using Truffle</w:t>
      </w:r>
      <w:r w:rsidR="00F2675C">
        <w:t>.</w:t>
      </w:r>
      <w:r w:rsidR="003F127C">
        <w:t xml:space="preserve"> </w:t>
      </w:r>
      <w:r w:rsidR="00F2675C">
        <w:t xml:space="preserve">In the previous question, you have set up the files </w:t>
      </w:r>
      <w:r w:rsidR="003F127C">
        <w:t xml:space="preserve">and </w:t>
      </w:r>
      <w:r w:rsidR="00F2675C">
        <w:t>deploy</w:t>
      </w:r>
      <w:r w:rsidR="003F127C">
        <w:t>ed</w:t>
      </w:r>
      <w:r w:rsidR="00F2675C">
        <w:t xml:space="preserve"> your first contract into Ganache</w:t>
      </w:r>
      <w:r w:rsidR="00B2743A">
        <w:t xml:space="preserve"> using truffle. In this question, you need to build </w:t>
      </w:r>
      <w:r w:rsidR="0032026C">
        <w:t>upon</w:t>
      </w:r>
      <w:r w:rsidR="00B2743A">
        <w:t xml:space="preserve"> the previous question to </w:t>
      </w:r>
      <w:r w:rsidR="003F127C">
        <w:t>interact with</w:t>
      </w:r>
      <w:r w:rsidR="00B2743A">
        <w:t xml:space="preserve"> your </w:t>
      </w:r>
      <w:r w:rsidR="003F127C">
        <w:t xml:space="preserve">deployed smart </w:t>
      </w:r>
      <w:r w:rsidR="00B2743A">
        <w:t xml:space="preserve">contract </w:t>
      </w:r>
      <w:r w:rsidR="0032026C">
        <w:t>using truffle. Therefore, it is expected that your terminal</w:t>
      </w:r>
      <w:r w:rsidR="00204A52">
        <w:t xml:space="preserve"> still has the “truffle(develop)” </w:t>
      </w:r>
      <w:r w:rsidR="0032026C">
        <w:br/>
      </w:r>
    </w:p>
    <w:p w14:paraId="04C86123" w14:textId="7E4566DD" w:rsidR="006C119C" w:rsidRDefault="0093248B" w:rsidP="006511F0">
      <w:pPr>
        <w:pStyle w:val="ListParagraph"/>
        <w:numPr>
          <w:ilvl w:val="1"/>
          <w:numId w:val="13"/>
        </w:numPr>
      </w:pPr>
      <w:r>
        <w:t xml:space="preserve">Create an </w:t>
      </w:r>
      <w:r w:rsidR="002254A5">
        <w:t>instance</w:t>
      </w:r>
      <w:r>
        <w:t xml:space="preserve"> of your contract by writing the following </w:t>
      </w:r>
      <w:r w:rsidR="0063189B">
        <w:t>“</w:t>
      </w:r>
      <w:r w:rsidR="0063189B" w:rsidRPr="00547EF5">
        <w:t xml:space="preserve">let </w:t>
      </w:r>
      <w:proofErr w:type="spellStart"/>
      <w:r w:rsidR="0063189B" w:rsidRPr="00547EF5">
        <w:t>inst</w:t>
      </w:r>
      <w:r w:rsidR="0063189B">
        <w:t>ance_contract</w:t>
      </w:r>
      <w:proofErr w:type="spellEnd"/>
      <w:r w:rsidR="0063189B" w:rsidRPr="00547EF5">
        <w:t xml:space="preserve"> = await </w:t>
      </w:r>
      <w:proofErr w:type="spellStart"/>
      <w:r w:rsidR="0063189B" w:rsidRPr="00547EF5">
        <w:t>MyfirstContract.deployed</w:t>
      </w:r>
      <w:proofErr w:type="spellEnd"/>
      <w:r w:rsidR="0063189B" w:rsidRPr="00547EF5">
        <w:t>()</w:t>
      </w:r>
      <w:r w:rsidR="0063189B">
        <w:t>”</w:t>
      </w:r>
    </w:p>
    <w:p w14:paraId="3381014E" w14:textId="248B272B" w:rsidR="00314688" w:rsidRDefault="009364BE" w:rsidP="00314688">
      <w:pPr>
        <w:pStyle w:val="ListParagraph"/>
        <w:numPr>
          <w:ilvl w:val="1"/>
          <w:numId w:val="13"/>
        </w:numPr>
      </w:pPr>
      <w:r>
        <w:t>To call the function “</w:t>
      </w:r>
      <w:proofErr w:type="spellStart"/>
      <w:proofErr w:type="gramStart"/>
      <w:r w:rsidRPr="000962D4">
        <w:t>myreturn</w:t>
      </w:r>
      <w:proofErr w:type="spellEnd"/>
      <w:r w:rsidRPr="000962D4">
        <w:t>(</w:t>
      </w:r>
      <w:proofErr w:type="gramEnd"/>
      <w:r w:rsidRPr="000962D4">
        <w:t>)</w:t>
      </w:r>
      <w:r>
        <w:t>” from your smart contract (remember we wrote this i</w:t>
      </w:r>
      <w:r w:rsidR="00314688">
        <w:t xml:space="preserve">n the </w:t>
      </w:r>
      <w:proofErr w:type="spellStart"/>
      <w:r w:rsidR="00314688">
        <w:t>MyFirstContract.sol</w:t>
      </w:r>
      <w:proofErr w:type="spellEnd"/>
      <w:r w:rsidR="00314688">
        <w:t xml:space="preserve">) we could simply write </w:t>
      </w:r>
      <w:r w:rsidR="00314688" w:rsidRPr="00314688">
        <w:t>“</w:t>
      </w:r>
      <w:proofErr w:type="spellStart"/>
      <w:r w:rsidR="00314688" w:rsidRPr="00314688">
        <w:t>instance_contract.myreturn</w:t>
      </w:r>
      <w:proofErr w:type="spellEnd"/>
      <w:r w:rsidR="00314688" w:rsidRPr="00314688">
        <w:t>()”</w:t>
      </w:r>
      <w:r w:rsidR="00314688">
        <w:t xml:space="preserve">. What do you expect the outcome to be? </w:t>
      </w:r>
      <w:r w:rsidR="0047317D">
        <w:br/>
      </w:r>
    </w:p>
    <w:p w14:paraId="3A98CA9C" w14:textId="35B26D3A" w:rsidR="00EC0C02" w:rsidRDefault="00AE4ADC" w:rsidP="00AE4ADC">
      <w:pPr>
        <w:pStyle w:val="ListParagraph"/>
        <w:numPr>
          <w:ilvl w:val="0"/>
          <w:numId w:val="13"/>
        </w:numPr>
      </w:pPr>
      <w:r>
        <w:t xml:space="preserve">Testing </w:t>
      </w:r>
      <w:r w:rsidR="0047317D">
        <w:t xml:space="preserve">Smart Contract in Truffle environment. </w:t>
      </w:r>
    </w:p>
    <w:p w14:paraId="0DE7E048" w14:textId="2C490757" w:rsidR="00DE515D" w:rsidRDefault="00DE515D" w:rsidP="00814A5A">
      <w:pPr>
        <w:pStyle w:val="ListParagraph"/>
        <w:numPr>
          <w:ilvl w:val="1"/>
          <w:numId w:val="13"/>
        </w:numPr>
      </w:pPr>
      <w:r>
        <w:t xml:space="preserve">Stop the truffle development on your terminal by </w:t>
      </w:r>
      <w:r w:rsidR="00053F70">
        <w:t xml:space="preserve">pressing </w:t>
      </w:r>
      <w:proofErr w:type="spellStart"/>
      <w:r w:rsidR="00053F70">
        <w:t>ctrl+c</w:t>
      </w:r>
      <w:proofErr w:type="spellEnd"/>
      <w:r w:rsidR="00053F70">
        <w:t xml:space="preserve"> several times</w:t>
      </w:r>
      <w:r w:rsidR="00D35196">
        <w:br/>
      </w:r>
    </w:p>
    <w:p w14:paraId="19150797" w14:textId="470B18E6" w:rsidR="00FB1F26" w:rsidRDefault="00C76893" w:rsidP="00FB1F26">
      <w:pPr>
        <w:pStyle w:val="ListParagraph"/>
        <w:numPr>
          <w:ilvl w:val="1"/>
          <w:numId w:val="13"/>
        </w:numPr>
      </w:pPr>
      <w:r>
        <w:t xml:space="preserve">Create a JS test file for your </w:t>
      </w:r>
      <w:r w:rsidR="00905B65">
        <w:t xml:space="preserve">first contract </w:t>
      </w:r>
      <w:r>
        <w:t>“</w:t>
      </w:r>
      <w:proofErr w:type="spellStart"/>
      <w:r>
        <w:t>MyFirstContract.sol</w:t>
      </w:r>
      <w:proofErr w:type="spellEnd"/>
      <w:r>
        <w:t>”</w:t>
      </w:r>
      <w:r w:rsidR="00905B65">
        <w:t xml:space="preserve"> this can be done by </w:t>
      </w:r>
    </w:p>
    <w:p w14:paraId="0FC70AD2" w14:textId="42B6765C" w:rsidR="00C1499D" w:rsidRDefault="00C1499D" w:rsidP="00C1499D">
      <w:pPr>
        <w:pStyle w:val="ListParagraph"/>
        <w:numPr>
          <w:ilvl w:val="2"/>
          <w:numId w:val="13"/>
        </w:numPr>
      </w:pPr>
      <w:r>
        <w:t xml:space="preserve">On the terminal </w:t>
      </w:r>
    </w:p>
    <w:p w14:paraId="6CE78DB2" w14:textId="38004197" w:rsidR="00C1499D" w:rsidRDefault="00C1499D" w:rsidP="00C1499D">
      <w:pPr>
        <w:pStyle w:val="ListParagraph"/>
        <w:numPr>
          <w:ilvl w:val="3"/>
          <w:numId w:val="13"/>
        </w:numPr>
      </w:pPr>
      <w:r>
        <w:t>Write “</w:t>
      </w:r>
      <w:r w:rsidR="00E817FE" w:rsidRPr="00E817FE">
        <w:t>npm install -g touch-for-windows</w:t>
      </w:r>
      <w:r w:rsidR="00E817FE">
        <w:t xml:space="preserve">” to install touch package </w:t>
      </w:r>
    </w:p>
    <w:p w14:paraId="7CE0FD2B" w14:textId="0C4DABED" w:rsidR="00E817FE" w:rsidRDefault="00E817FE" w:rsidP="00C1499D">
      <w:pPr>
        <w:pStyle w:val="ListParagraph"/>
        <w:numPr>
          <w:ilvl w:val="3"/>
          <w:numId w:val="13"/>
        </w:numPr>
      </w:pPr>
      <w:r>
        <w:t>Write “</w:t>
      </w:r>
      <w:r w:rsidR="00CA0F6A" w:rsidRPr="00CA0F6A">
        <w:t>touch test\MyFirstContract.test.js</w:t>
      </w:r>
      <w:r w:rsidR="00CA0F6A">
        <w:t>”</w:t>
      </w:r>
    </w:p>
    <w:p w14:paraId="1AC94C03" w14:textId="456E1C86" w:rsidR="00CA0F6A" w:rsidRDefault="00CA0F6A" w:rsidP="00CA0F6A">
      <w:pPr>
        <w:pStyle w:val="ListParagraph"/>
        <w:numPr>
          <w:ilvl w:val="2"/>
          <w:numId w:val="13"/>
        </w:numPr>
      </w:pPr>
      <w:r>
        <w:t>On VS code editor</w:t>
      </w:r>
      <w:r w:rsidR="00D35196">
        <w:t xml:space="preserve"> </w:t>
      </w:r>
      <w:r w:rsidR="00D35196">
        <w:br/>
      </w:r>
    </w:p>
    <w:p w14:paraId="5B90FDA4" w14:textId="787608B7" w:rsidR="00CA0F6A" w:rsidRDefault="00CC4EE5" w:rsidP="00CA0F6A">
      <w:pPr>
        <w:pStyle w:val="ListParagraph"/>
        <w:numPr>
          <w:ilvl w:val="1"/>
          <w:numId w:val="13"/>
        </w:numPr>
      </w:pPr>
      <w:r>
        <w:t>Open this file and do the following on VS code “</w:t>
      </w:r>
      <w:r w:rsidR="00C40F8E" w:rsidRPr="00C40F8E">
        <w:t>code -</w:t>
      </w:r>
      <w:proofErr w:type="gramStart"/>
      <w:r w:rsidR="00C40F8E" w:rsidRPr="00C40F8E">
        <w:t>n .</w:t>
      </w:r>
      <w:proofErr w:type="gramEnd"/>
      <w:r w:rsidR="00C40F8E">
        <w:t>”</w:t>
      </w:r>
    </w:p>
    <w:p w14:paraId="63394A44" w14:textId="4BB0012B" w:rsidR="00C40F8E" w:rsidRDefault="007E6244" w:rsidP="00C40F8E">
      <w:pPr>
        <w:pStyle w:val="ListParagraph"/>
        <w:numPr>
          <w:ilvl w:val="2"/>
          <w:numId w:val="13"/>
        </w:numPr>
      </w:pPr>
      <w:r>
        <w:t xml:space="preserve">Import your smart contract using </w:t>
      </w:r>
      <w:proofErr w:type="spellStart"/>
      <w:proofErr w:type="gramStart"/>
      <w:r>
        <w:t>artifa</w:t>
      </w:r>
      <w:r w:rsidR="00754AE0">
        <w:t>ct.require</w:t>
      </w:r>
      <w:proofErr w:type="spellEnd"/>
      <w:proofErr w:type="gramEnd"/>
      <w:r w:rsidR="00754AE0">
        <w:t>()</w:t>
      </w:r>
    </w:p>
    <w:p w14:paraId="3A29A337" w14:textId="78A87779" w:rsidR="00754AE0" w:rsidRDefault="00754AE0" w:rsidP="00C40F8E">
      <w:pPr>
        <w:pStyle w:val="ListParagraph"/>
        <w:numPr>
          <w:ilvl w:val="2"/>
          <w:numId w:val="13"/>
        </w:numPr>
      </w:pPr>
      <w:r>
        <w:t xml:space="preserve">Instead of using </w:t>
      </w:r>
      <w:proofErr w:type="gramStart"/>
      <w:r>
        <w:t>describe(</w:t>
      </w:r>
      <w:proofErr w:type="gramEnd"/>
      <w:r>
        <w:t xml:space="preserve">) function use </w:t>
      </w:r>
      <w:r w:rsidR="00162176">
        <w:t>c</w:t>
      </w:r>
      <w:r>
        <w:t xml:space="preserve">ontract() </w:t>
      </w:r>
    </w:p>
    <w:p w14:paraId="71FC58A9" w14:textId="77A522F2" w:rsidR="00162176" w:rsidRDefault="00162176" w:rsidP="00C40F8E">
      <w:pPr>
        <w:pStyle w:val="ListParagraph"/>
        <w:numPr>
          <w:ilvl w:val="2"/>
          <w:numId w:val="13"/>
        </w:numPr>
      </w:pPr>
      <w:r>
        <w:t>Write a code that tests whether the outcome of the deployed function is “Hello Word” as we expect it to be.</w:t>
      </w:r>
      <w:r w:rsidR="00DD2707">
        <w:br/>
      </w:r>
    </w:p>
    <w:p w14:paraId="3642B28A" w14:textId="2E5E470A" w:rsidR="00103A94" w:rsidRDefault="004E2C0A" w:rsidP="00103A94">
      <w:pPr>
        <w:pStyle w:val="ListParagraph"/>
        <w:numPr>
          <w:ilvl w:val="1"/>
          <w:numId w:val="13"/>
        </w:numPr>
      </w:pPr>
      <w:r>
        <w:t xml:space="preserve">Run the test </w:t>
      </w:r>
      <w:r w:rsidR="00D35196">
        <w:t>on the terminal “truffle test”</w:t>
      </w:r>
    </w:p>
    <w:p w14:paraId="62D3064E" w14:textId="77777777" w:rsidR="004E2C0A" w:rsidRDefault="004E2C0A" w:rsidP="00D35196"/>
    <w:p w14:paraId="34199AD2" w14:textId="600EDB43" w:rsidR="00362DCB" w:rsidRPr="001010EE" w:rsidRDefault="00D06B85" w:rsidP="00D06B85">
      <w:pPr>
        <w:pStyle w:val="Heading1"/>
        <w:rPr>
          <w:rFonts w:asciiTheme="majorBidi" w:hAnsiTheme="majorBidi"/>
        </w:rPr>
      </w:pPr>
      <w:r w:rsidRPr="001010EE">
        <w:rPr>
          <w:rFonts w:asciiTheme="majorBidi" w:hAnsiTheme="majorBidi"/>
        </w:rPr>
        <w:t>Part 4: Tutorial Questions</w:t>
      </w:r>
    </w:p>
    <w:p w14:paraId="41B1A834" w14:textId="7A656744" w:rsidR="00F96BC3" w:rsidRPr="001010EE" w:rsidRDefault="00F96BC3" w:rsidP="00F96BC3">
      <w:pPr>
        <w:pStyle w:val="ListParagraph"/>
        <w:numPr>
          <w:ilvl w:val="0"/>
          <w:numId w:val="11"/>
        </w:numPr>
        <w:rPr>
          <w:rFonts w:cstheme="majorBidi"/>
        </w:rPr>
      </w:pPr>
      <w:r w:rsidRPr="001010EE">
        <w:rPr>
          <w:rFonts w:cstheme="majorBidi"/>
        </w:rPr>
        <w:t xml:space="preserve">Environment refers to the collection of hardware and software tools a system developer uses to build software systems using the remix </w:t>
      </w:r>
      <w:hyperlink r:id="rId22" w:anchor=":~:text=to%20Deploy%20%26%20Run.-,Environment,-JavaScript%20VM%3A%20All" w:history="1">
        <w:r w:rsidRPr="001010EE">
          <w:rPr>
            <w:rStyle w:val="Hyperlink"/>
            <w:rFonts w:cstheme="majorBidi"/>
          </w:rPr>
          <w:t>documentation</w:t>
        </w:r>
      </w:hyperlink>
      <w:r w:rsidR="000422A0">
        <w:rPr>
          <w:rFonts w:cstheme="majorBidi"/>
        </w:rPr>
        <w:t>. How</w:t>
      </w:r>
      <w:r w:rsidRPr="001010EE">
        <w:rPr>
          <w:rFonts w:cstheme="majorBidi"/>
        </w:rPr>
        <w:t xml:space="preserve"> many different environments are there</w:t>
      </w:r>
      <w:r w:rsidR="00332F16">
        <w:rPr>
          <w:rFonts w:cstheme="majorBidi"/>
        </w:rPr>
        <w:t>,</w:t>
      </w:r>
      <w:r w:rsidRPr="001010EE">
        <w:rPr>
          <w:rFonts w:cstheme="majorBidi"/>
        </w:rPr>
        <w:t xml:space="preserve"> and what </w:t>
      </w:r>
      <w:r w:rsidR="00332F16">
        <w:rPr>
          <w:rFonts w:cstheme="majorBidi"/>
        </w:rPr>
        <w:t>are</w:t>
      </w:r>
      <w:r w:rsidRPr="001010EE">
        <w:rPr>
          <w:rFonts w:cstheme="majorBidi"/>
        </w:rPr>
        <w:t xml:space="preserve"> the differences between each environment?</w:t>
      </w:r>
      <w:r w:rsidRPr="001010EE">
        <w:rPr>
          <w:rFonts w:cstheme="majorBidi"/>
        </w:rPr>
        <w:br/>
      </w:r>
    </w:p>
    <w:p w14:paraId="34FE8949" w14:textId="7B7DBB8B" w:rsidR="00D06B85" w:rsidRDefault="008847A9" w:rsidP="006A70B1">
      <w:pPr>
        <w:pStyle w:val="ListParagraph"/>
        <w:numPr>
          <w:ilvl w:val="0"/>
          <w:numId w:val="11"/>
        </w:numPr>
        <w:rPr>
          <w:rFonts w:cstheme="majorBidi"/>
        </w:rPr>
      </w:pPr>
      <w:r w:rsidRPr="001010EE">
        <w:rPr>
          <w:rFonts w:cstheme="majorBidi"/>
        </w:rPr>
        <w:t xml:space="preserve">When you deployed your first contract in Remix, </w:t>
      </w:r>
      <w:r w:rsidR="00CD3F44" w:rsidRPr="001010EE">
        <w:rPr>
          <w:rFonts w:cstheme="majorBidi"/>
        </w:rPr>
        <w:t>under “Deployed contracts”</w:t>
      </w:r>
      <w:r w:rsidR="000422A0">
        <w:rPr>
          <w:rFonts w:cstheme="majorBidi"/>
        </w:rPr>
        <w:t>,</w:t>
      </w:r>
      <w:r w:rsidR="00CD3F44" w:rsidRPr="001010EE">
        <w:rPr>
          <w:rFonts w:cstheme="majorBidi"/>
        </w:rPr>
        <w:t xml:space="preserve"> you would have seen an address. What does this address </w:t>
      </w:r>
      <w:r w:rsidR="001010EE">
        <w:rPr>
          <w:rFonts w:cstheme="majorBidi"/>
        </w:rPr>
        <w:t>represent</w:t>
      </w:r>
      <w:r w:rsidR="000422A0">
        <w:rPr>
          <w:rFonts w:cstheme="majorBidi"/>
        </w:rPr>
        <w:t>,</w:t>
      </w:r>
      <w:r w:rsidR="00D22707">
        <w:rPr>
          <w:rFonts w:cstheme="majorBidi"/>
        </w:rPr>
        <w:t xml:space="preserve"> and how was it computed?</w:t>
      </w:r>
    </w:p>
    <w:p w14:paraId="7EC5E009" w14:textId="3D77374A" w:rsidR="00A718C2" w:rsidRDefault="00A718C2" w:rsidP="006A70B1">
      <w:pPr>
        <w:pStyle w:val="ListParagraph"/>
        <w:numPr>
          <w:ilvl w:val="0"/>
          <w:numId w:val="11"/>
        </w:numPr>
        <w:rPr>
          <w:rFonts w:cstheme="majorBidi"/>
        </w:rPr>
      </w:pPr>
      <w:r>
        <w:rPr>
          <w:rFonts w:cstheme="majorBidi"/>
        </w:rPr>
        <w:t>In Part 2 of this lab</w:t>
      </w:r>
      <w:r w:rsidR="002A7444">
        <w:rPr>
          <w:rFonts w:cstheme="majorBidi"/>
        </w:rPr>
        <w:t>,</w:t>
      </w:r>
      <w:r>
        <w:rPr>
          <w:rFonts w:cstheme="majorBidi"/>
        </w:rPr>
        <w:t xml:space="preserve"> you were asked to create </w:t>
      </w:r>
      <w:r w:rsidR="002A7444">
        <w:rPr>
          <w:rFonts w:cstheme="majorBidi"/>
        </w:rPr>
        <w:t xml:space="preserve">a </w:t>
      </w:r>
      <w:r>
        <w:rPr>
          <w:rFonts w:cstheme="majorBidi"/>
        </w:rPr>
        <w:t xml:space="preserve">“compile.js” file. </w:t>
      </w:r>
      <w:r>
        <w:rPr>
          <w:rFonts w:cstheme="majorBidi"/>
          <w:noProof/>
        </w:rPr>
        <w:t xml:space="preserve">What is </w:t>
      </w:r>
      <w:r w:rsidR="00332F16">
        <w:rPr>
          <w:rFonts w:cstheme="majorBidi"/>
          <w:noProof/>
        </w:rPr>
        <w:t>its</w:t>
      </w:r>
      <w:r>
        <w:rPr>
          <w:rFonts w:cstheme="majorBidi"/>
          <w:noProof/>
        </w:rPr>
        <w:t xml:space="preserve"> role?</w:t>
      </w:r>
    </w:p>
    <w:p w14:paraId="2190F7B6" w14:textId="1E158450" w:rsidR="00DB7D71" w:rsidRPr="001010EE" w:rsidRDefault="00DB7D71" w:rsidP="006A70B1">
      <w:pPr>
        <w:pStyle w:val="ListParagraph"/>
        <w:numPr>
          <w:ilvl w:val="0"/>
          <w:numId w:val="11"/>
        </w:numPr>
        <w:rPr>
          <w:rFonts w:cstheme="majorBidi"/>
        </w:rPr>
      </w:pPr>
      <w:r>
        <w:rPr>
          <w:rFonts w:cstheme="majorBidi"/>
          <w:noProof/>
        </w:rPr>
        <w:t>In the truffle initialization</w:t>
      </w:r>
      <w:r w:rsidR="00427121">
        <w:rPr>
          <w:rFonts w:cstheme="majorBidi"/>
          <w:noProof/>
        </w:rPr>
        <w:t>,</w:t>
      </w:r>
      <w:r>
        <w:rPr>
          <w:rFonts w:cstheme="majorBidi"/>
          <w:noProof/>
        </w:rPr>
        <w:t xml:space="preserve"> a</w:t>
      </w:r>
      <w:r w:rsidRPr="00DB7D71">
        <w:rPr>
          <w:rFonts w:cstheme="majorBidi"/>
          <w:noProof/>
        </w:rPr>
        <w:t xml:space="preserve"> migrations folder</w:t>
      </w:r>
      <w:r>
        <w:rPr>
          <w:rFonts w:cstheme="majorBidi"/>
          <w:noProof/>
        </w:rPr>
        <w:t xml:space="preserve"> was </w:t>
      </w:r>
      <w:r w:rsidR="0047286A">
        <w:rPr>
          <w:rFonts w:cstheme="majorBidi"/>
          <w:noProof/>
        </w:rPr>
        <w:t>generated</w:t>
      </w:r>
      <w:r w:rsidR="00427121">
        <w:rPr>
          <w:rFonts w:cstheme="majorBidi"/>
          <w:noProof/>
        </w:rPr>
        <w:t xml:space="preserve">. In this folder, there </w:t>
      </w:r>
      <w:r w:rsidRPr="00DB7D71">
        <w:rPr>
          <w:rFonts w:cstheme="majorBidi"/>
          <w:noProof/>
        </w:rPr>
        <w:t xml:space="preserve">is a file “1_initial_migration.js”. Using </w:t>
      </w:r>
      <w:r w:rsidR="00427121">
        <w:rPr>
          <w:rFonts w:cstheme="majorBidi"/>
          <w:noProof/>
        </w:rPr>
        <w:t>the T</w:t>
      </w:r>
      <w:r w:rsidRPr="00DB7D71">
        <w:rPr>
          <w:rFonts w:cstheme="majorBidi"/>
          <w:noProof/>
        </w:rPr>
        <w:t>ruffle webpage</w:t>
      </w:r>
      <w:r w:rsidR="00427121">
        <w:rPr>
          <w:rFonts w:cstheme="majorBidi"/>
          <w:noProof/>
        </w:rPr>
        <w:t xml:space="preserve"> and your own narrative</w:t>
      </w:r>
      <w:r w:rsidRPr="00DB7D71">
        <w:rPr>
          <w:rFonts w:cstheme="majorBidi"/>
          <w:noProof/>
        </w:rPr>
        <w:t>, what does each line mean</w:t>
      </w:r>
      <w:r w:rsidR="00CE28C3">
        <w:rPr>
          <w:rFonts w:cstheme="majorBidi"/>
          <w:noProof/>
        </w:rPr>
        <w:t xml:space="preserve">? Please illustrate your answer with examples used within this Lab. </w:t>
      </w:r>
    </w:p>
    <w:p w14:paraId="3212230C" w14:textId="2796BDE7" w:rsidR="00F17F67" w:rsidRPr="001010EE" w:rsidRDefault="00B24A3E" w:rsidP="00F17F67">
      <w:pPr>
        <w:pStyle w:val="Heading1"/>
        <w:rPr>
          <w:rFonts w:asciiTheme="majorBidi" w:hAnsiTheme="majorBidi"/>
        </w:rPr>
      </w:pPr>
      <w:r w:rsidRPr="001010EE">
        <w:rPr>
          <w:rFonts w:asciiTheme="majorBidi" w:hAnsiTheme="majorBidi"/>
        </w:rPr>
        <w:t xml:space="preserve">Inspired </w:t>
      </w:r>
      <w:r w:rsidR="00362DCB" w:rsidRPr="001010EE">
        <w:rPr>
          <w:rFonts w:asciiTheme="majorBidi" w:hAnsiTheme="majorBidi"/>
        </w:rPr>
        <w:t>References</w:t>
      </w:r>
    </w:p>
    <w:p w14:paraId="24BEB5D8" w14:textId="30C6D328" w:rsidR="00B24A3E" w:rsidRPr="001010EE" w:rsidRDefault="00B10DC9" w:rsidP="00B24A3E">
      <w:pPr>
        <w:pStyle w:val="ListParagraph"/>
        <w:numPr>
          <w:ilvl w:val="0"/>
          <w:numId w:val="4"/>
        </w:numPr>
        <w:rPr>
          <w:rFonts w:cstheme="majorBidi"/>
        </w:rPr>
      </w:pPr>
      <w:r w:rsidRPr="001010EE">
        <w:rPr>
          <w:rFonts w:cstheme="majorBidi"/>
        </w:rPr>
        <w:t>Mastering Ethereum Building Smart Contracts and D</w:t>
      </w:r>
      <w:r w:rsidR="00F17F67" w:rsidRPr="001010EE">
        <w:rPr>
          <w:rFonts w:cstheme="majorBidi"/>
        </w:rPr>
        <w:t>a</w:t>
      </w:r>
      <w:r w:rsidRPr="001010EE">
        <w:rPr>
          <w:rFonts w:cstheme="majorBidi"/>
        </w:rPr>
        <w:t>pps</w:t>
      </w:r>
    </w:p>
    <w:p w14:paraId="569F62F9" w14:textId="28B4E6A3" w:rsidR="00F17F67" w:rsidRPr="001010EE" w:rsidRDefault="00F17F67" w:rsidP="00F17F67">
      <w:pPr>
        <w:pStyle w:val="ListParagraph"/>
        <w:numPr>
          <w:ilvl w:val="0"/>
          <w:numId w:val="4"/>
        </w:numPr>
        <w:rPr>
          <w:rFonts w:cstheme="majorBidi"/>
        </w:rPr>
      </w:pPr>
      <w:proofErr w:type="spellStart"/>
      <w:proofErr w:type="gramStart"/>
      <w:r w:rsidRPr="001010EE">
        <w:rPr>
          <w:rFonts w:cstheme="majorBidi"/>
        </w:rPr>
        <w:t>GeeksforGeeks</w:t>
      </w:r>
      <w:proofErr w:type="spellEnd"/>
      <w:r w:rsidRPr="001010EE">
        <w:rPr>
          <w:rFonts w:cstheme="majorBidi"/>
        </w:rPr>
        <w:t xml:space="preserve">  website</w:t>
      </w:r>
      <w:proofErr w:type="gramEnd"/>
    </w:p>
    <w:p w14:paraId="3F00D401" w14:textId="13DC3BCE" w:rsidR="006C14BC" w:rsidRPr="001010EE" w:rsidRDefault="006C14BC" w:rsidP="00F17F67">
      <w:pPr>
        <w:pStyle w:val="ListParagraph"/>
        <w:numPr>
          <w:ilvl w:val="0"/>
          <w:numId w:val="4"/>
        </w:numPr>
        <w:rPr>
          <w:rFonts w:cstheme="majorBidi"/>
        </w:rPr>
      </w:pPr>
      <w:r w:rsidRPr="001010EE">
        <w:rPr>
          <w:rFonts w:cstheme="majorBidi"/>
        </w:rPr>
        <w:t>Shared links</w:t>
      </w:r>
    </w:p>
    <w:p w14:paraId="7657DFA3" w14:textId="77777777" w:rsidR="00F17F67" w:rsidRPr="001010EE" w:rsidRDefault="00F17F67" w:rsidP="00F17F67">
      <w:pPr>
        <w:ind w:left="360"/>
        <w:rPr>
          <w:rFonts w:cstheme="majorBidi"/>
        </w:rPr>
      </w:pPr>
    </w:p>
    <w:sectPr w:rsidR="00F17F67" w:rsidRPr="001010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16C6C" w14:textId="77777777" w:rsidR="00EE2706" w:rsidRDefault="00EE2706" w:rsidP="000A3FF3">
      <w:pPr>
        <w:spacing w:after="0" w:line="240" w:lineRule="auto"/>
      </w:pPr>
      <w:r>
        <w:separator/>
      </w:r>
    </w:p>
  </w:endnote>
  <w:endnote w:type="continuationSeparator" w:id="0">
    <w:p w14:paraId="182538FE" w14:textId="77777777" w:rsidR="00EE2706" w:rsidRDefault="00EE2706" w:rsidP="000A3FF3">
      <w:pPr>
        <w:spacing w:after="0" w:line="240" w:lineRule="auto"/>
      </w:pPr>
      <w:r>
        <w:continuationSeparator/>
      </w:r>
    </w:p>
  </w:endnote>
  <w:endnote w:type="continuationNotice" w:id="1">
    <w:p w14:paraId="3C31B107" w14:textId="77777777" w:rsidR="00EE2706" w:rsidRDefault="00EE27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FA192" w14:textId="77777777" w:rsidR="00EE2706" w:rsidRDefault="00EE2706" w:rsidP="000A3FF3">
      <w:pPr>
        <w:spacing w:after="0" w:line="240" w:lineRule="auto"/>
      </w:pPr>
      <w:r>
        <w:separator/>
      </w:r>
    </w:p>
  </w:footnote>
  <w:footnote w:type="continuationSeparator" w:id="0">
    <w:p w14:paraId="39BC0A1A" w14:textId="77777777" w:rsidR="00EE2706" w:rsidRDefault="00EE2706" w:rsidP="000A3FF3">
      <w:pPr>
        <w:spacing w:after="0" w:line="240" w:lineRule="auto"/>
      </w:pPr>
      <w:r>
        <w:continuationSeparator/>
      </w:r>
    </w:p>
  </w:footnote>
  <w:footnote w:type="continuationNotice" w:id="1">
    <w:p w14:paraId="08E95214" w14:textId="77777777" w:rsidR="00EE2706" w:rsidRDefault="00EE2706">
      <w:pPr>
        <w:spacing w:after="0" w:line="240" w:lineRule="auto"/>
      </w:pPr>
    </w:p>
  </w:footnote>
  <w:footnote w:id="2">
    <w:p w14:paraId="1663A4BC" w14:textId="4C77AA95" w:rsidR="0006612C" w:rsidRDefault="0006612C">
      <w:pPr>
        <w:pStyle w:val="FootnoteText"/>
      </w:pPr>
      <w:r>
        <w:rPr>
          <w:rStyle w:val="FootnoteReference"/>
        </w:rPr>
        <w:footnoteRef/>
      </w:r>
      <w:r>
        <w:t xml:space="preserve"> For further information about Remix please consult the </w:t>
      </w:r>
      <w:hyperlink r:id="rId1" w:history="1">
        <w:r w:rsidR="00FF3B5E" w:rsidRPr="00FF3B5E">
          <w:rPr>
            <w:rStyle w:val="Hyperlink"/>
          </w:rPr>
          <w:t>Remix document</w:t>
        </w:r>
      </w:hyperlink>
      <w:r w:rsidR="00FF3B5E">
        <w:t xml:space="preserve">. </w:t>
      </w:r>
    </w:p>
  </w:footnote>
  <w:footnote w:id="3">
    <w:p w14:paraId="36E8FFBA" w14:textId="3E21987A" w:rsidR="00DC4733" w:rsidRDefault="00DC4733">
      <w:pPr>
        <w:pStyle w:val="FootnoteText"/>
      </w:pPr>
      <w:r>
        <w:rPr>
          <w:rStyle w:val="FootnoteReference"/>
        </w:rPr>
        <w:footnoteRef/>
      </w:r>
      <w:r>
        <w:t xml:space="preserve"> </w:t>
      </w:r>
      <w:r w:rsidR="001C15E5" w:rsidRPr="001C15E5">
        <w:t>If the plugins are not showing up yet, then click on the plugin symbol and enable them</w:t>
      </w:r>
      <w:r w:rsidR="00E0102D">
        <w:t xml:space="preserve">. If you do not find it, please feel free to raise your hand so that one of the teaching team </w:t>
      </w:r>
      <w:proofErr w:type="gramStart"/>
      <w:r w:rsidR="00E0102D">
        <w:t>member</w:t>
      </w:r>
      <w:proofErr w:type="gramEnd"/>
      <w:r w:rsidR="00E0102D">
        <w:t xml:space="preserve"> can support you and provide you with feedback. </w:t>
      </w:r>
    </w:p>
  </w:footnote>
  <w:footnote w:id="4">
    <w:p w14:paraId="27404B79" w14:textId="628B4AC4" w:rsidR="0063313A" w:rsidRDefault="0063313A">
      <w:pPr>
        <w:pStyle w:val="FootnoteText"/>
      </w:pPr>
      <w:r>
        <w:rPr>
          <w:rStyle w:val="FootnoteReference"/>
        </w:rPr>
        <w:footnoteRef/>
      </w:r>
      <w:r>
        <w:t xml:space="preserve"> </w:t>
      </w:r>
      <w:r w:rsidRPr="0063313A">
        <w:t>Here we are following Chapter 4, with minor updates</w:t>
      </w:r>
      <w:r w:rsidR="001A62AA">
        <w:t xml:space="preserve"> and changes,</w:t>
      </w:r>
      <w:r w:rsidRPr="0063313A">
        <w:t xml:space="preserve"> of "Hands-On Smart Contract Development with Solidity &amp; Ethereum </w:t>
      </w:r>
      <w:proofErr w:type="gramStart"/>
      <w:r w:rsidRPr="0063313A">
        <w:t>From</w:t>
      </w:r>
      <w:proofErr w:type="gramEnd"/>
      <w:r w:rsidRPr="0063313A">
        <w:t xml:space="preserve"> Fundamentals to Deployment". Therefore,</w:t>
      </w:r>
      <w:r>
        <w:t xml:space="preserve"> please</w:t>
      </w:r>
      <w:r w:rsidRPr="0063313A">
        <w:t xml:space="preserve"> feel free to read this book.</w:t>
      </w:r>
      <w:r w:rsidR="0027617E" w:rsidRPr="0027617E">
        <w:t xml:space="preserve"> The updates are implemented by using the latest solidity version. Currently, the latest solidity version is 0.8.10; therefore, please have a read of its </w:t>
      </w:r>
      <w:hyperlink r:id="rId2" w:history="1">
        <w:r w:rsidR="0027617E" w:rsidRPr="0027617E">
          <w:rPr>
            <w:rStyle w:val="Hyperlink"/>
          </w:rPr>
          <w:t>documentation</w:t>
        </w:r>
      </w:hyperlink>
      <w:r w:rsidR="0027617E" w:rsidRPr="0027617E">
        <w:t>.</w:t>
      </w:r>
    </w:p>
  </w:footnote>
  <w:footnote w:id="5">
    <w:p w14:paraId="3830CBEF" w14:textId="141AFA12" w:rsidR="00407052" w:rsidRDefault="00407052">
      <w:pPr>
        <w:pStyle w:val="FootnoteText"/>
      </w:pPr>
      <w:r>
        <w:rPr>
          <w:rStyle w:val="FootnoteReference"/>
        </w:rPr>
        <w:footnoteRef/>
      </w:r>
      <w:r>
        <w:t xml:space="preserve"> A good video that explains the concept of Unicode is available </w:t>
      </w:r>
      <w:hyperlink r:id="rId3" w:history="1">
        <w:r w:rsidRPr="00407052">
          <w:rPr>
            <w:rStyle w:val="Hyperlink"/>
          </w:rPr>
          <w:t>here</w:t>
        </w:r>
      </w:hyperlink>
      <w:r>
        <w:t>.</w:t>
      </w:r>
    </w:p>
  </w:footnote>
  <w:footnote w:id="6">
    <w:p w14:paraId="6E565858" w14:textId="61CB5FE0" w:rsidR="00175235" w:rsidRDefault="00175235">
      <w:pPr>
        <w:pStyle w:val="FootnoteText"/>
      </w:pPr>
      <w:r>
        <w:rPr>
          <w:rStyle w:val="FootnoteReference"/>
        </w:rPr>
        <w:footnoteRef/>
      </w:r>
      <w:r>
        <w:t xml:space="preserve"> </w:t>
      </w:r>
      <w:r w:rsidR="002C4EE8" w:rsidRPr="002C4EE8">
        <w:t xml:space="preserve">Usually, it is a good practice to name your testing file a meaningful name. I called my testing file "MyFirstContract.test.js" because we are about to test our solidity contract known by </w:t>
      </w:r>
      <w:proofErr w:type="spellStart"/>
      <w:r w:rsidR="002C4EE8" w:rsidRPr="002C4EE8">
        <w:t>MyFirstContract</w:t>
      </w:r>
      <w:proofErr w:type="spellEnd"/>
      <w:r w:rsidR="002C4EE8" w:rsidRPr="002C4EE8">
        <w:t>.</w:t>
      </w:r>
    </w:p>
  </w:footnote>
  <w:footnote w:id="7">
    <w:p w14:paraId="0D709A88" w14:textId="68E5DBFB" w:rsidR="00B20BBF" w:rsidRDefault="00B20BBF">
      <w:pPr>
        <w:pStyle w:val="FootnoteText"/>
      </w:pPr>
      <w:r>
        <w:rPr>
          <w:rStyle w:val="FootnoteReference"/>
        </w:rPr>
        <w:footnoteRef/>
      </w:r>
      <w:r>
        <w:t xml:space="preserve"> Npm run test calls </w:t>
      </w:r>
      <w:r w:rsidRPr="00B20BBF">
        <w:t xml:space="preserve">the command specified in the scripts. test property of </w:t>
      </w:r>
      <w:proofErr w:type="gramStart"/>
      <w:r w:rsidRPr="00B20BBF">
        <w:t>package.json</w:t>
      </w:r>
      <w:proofErr w:type="gramEnd"/>
      <w:r w:rsidR="00BB7D34">
        <w:t xml:space="preserve">, if you remember we put that to be moch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03707"/>
    <w:multiLevelType w:val="hybridMultilevel"/>
    <w:tmpl w:val="964A3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04F10"/>
    <w:multiLevelType w:val="hybridMultilevel"/>
    <w:tmpl w:val="C2FE3F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EF56625"/>
    <w:multiLevelType w:val="hybridMultilevel"/>
    <w:tmpl w:val="BE4AD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A23689"/>
    <w:multiLevelType w:val="hybridMultilevel"/>
    <w:tmpl w:val="459CD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D6C3B"/>
    <w:multiLevelType w:val="hybridMultilevel"/>
    <w:tmpl w:val="E73A1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33DD7"/>
    <w:multiLevelType w:val="hybridMultilevel"/>
    <w:tmpl w:val="2C3C5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337EA"/>
    <w:multiLevelType w:val="hybridMultilevel"/>
    <w:tmpl w:val="C7B043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C6071B5"/>
    <w:multiLevelType w:val="hybridMultilevel"/>
    <w:tmpl w:val="08C23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75696A"/>
    <w:multiLevelType w:val="hybridMultilevel"/>
    <w:tmpl w:val="B94C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AC258C"/>
    <w:multiLevelType w:val="hybridMultilevel"/>
    <w:tmpl w:val="7A04859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50FB9"/>
    <w:multiLevelType w:val="hybridMultilevel"/>
    <w:tmpl w:val="C7B04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2B68C9"/>
    <w:multiLevelType w:val="hybridMultilevel"/>
    <w:tmpl w:val="B97EC6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7F13D3E"/>
    <w:multiLevelType w:val="hybridMultilevel"/>
    <w:tmpl w:val="82381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7"/>
  </w:num>
  <w:num w:numId="4">
    <w:abstractNumId w:val="0"/>
  </w:num>
  <w:num w:numId="5">
    <w:abstractNumId w:val="1"/>
  </w:num>
  <w:num w:numId="6">
    <w:abstractNumId w:val="10"/>
  </w:num>
  <w:num w:numId="7">
    <w:abstractNumId w:val="6"/>
  </w:num>
  <w:num w:numId="8">
    <w:abstractNumId w:val="5"/>
  </w:num>
  <w:num w:numId="9">
    <w:abstractNumId w:val="8"/>
  </w:num>
  <w:num w:numId="10">
    <w:abstractNumId w:val="11"/>
  </w:num>
  <w:num w:numId="11">
    <w:abstractNumId w:val="12"/>
  </w:num>
  <w:num w:numId="12">
    <w:abstractNumId w:val="9"/>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QCA2Mzc2NDC2NLIyUdpeDU4uLM/DyQAkPjWgAH3Y4OLQAAAA=="/>
  </w:docVars>
  <w:rsids>
    <w:rsidRoot w:val="0096648F"/>
    <w:rsid w:val="00000244"/>
    <w:rsid w:val="00001B18"/>
    <w:rsid w:val="0000387F"/>
    <w:rsid w:val="00003BD5"/>
    <w:rsid w:val="00006BFB"/>
    <w:rsid w:val="00007FD6"/>
    <w:rsid w:val="00013785"/>
    <w:rsid w:val="000137E9"/>
    <w:rsid w:val="000214EF"/>
    <w:rsid w:val="0002158D"/>
    <w:rsid w:val="00026646"/>
    <w:rsid w:val="00031406"/>
    <w:rsid w:val="00033F79"/>
    <w:rsid w:val="00035684"/>
    <w:rsid w:val="000401DA"/>
    <w:rsid w:val="000422A0"/>
    <w:rsid w:val="00042C56"/>
    <w:rsid w:val="000434E6"/>
    <w:rsid w:val="0004399E"/>
    <w:rsid w:val="00044E3F"/>
    <w:rsid w:val="00046E73"/>
    <w:rsid w:val="00050BEE"/>
    <w:rsid w:val="0005225A"/>
    <w:rsid w:val="00053F70"/>
    <w:rsid w:val="00056480"/>
    <w:rsid w:val="00056556"/>
    <w:rsid w:val="0006102E"/>
    <w:rsid w:val="000614AF"/>
    <w:rsid w:val="0006293A"/>
    <w:rsid w:val="0006612C"/>
    <w:rsid w:val="00073062"/>
    <w:rsid w:val="00073F8B"/>
    <w:rsid w:val="0007415B"/>
    <w:rsid w:val="00074890"/>
    <w:rsid w:val="0007504A"/>
    <w:rsid w:val="00075364"/>
    <w:rsid w:val="0007644F"/>
    <w:rsid w:val="00077669"/>
    <w:rsid w:val="000807D2"/>
    <w:rsid w:val="00081970"/>
    <w:rsid w:val="0008377D"/>
    <w:rsid w:val="00085816"/>
    <w:rsid w:val="00087809"/>
    <w:rsid w:val="000932DA"/>
    <w:rsid w:val="0009343F"/>
    <w:rsid w:val="00093504"/>
    <w:rsid w:val="00094256"/>
    <w:rsid w:val="000962D4"/>
    <w:rsid w:val="000971A8"/>
    <w:rsid w:val="00097A99"/>
    <w:rsid w:val="000A1161"/>
    <w:rsid w:val="000A125C"/>
    <w:rsid w:val="000A2B85"/>
    <w:rsid w:val="000A3FF3"/>
    <w:rsid w:val="000A4CF9"/>
    <w:rsid w:val="000A7B09"/>
    <w:rsid w:val="000B08BC"/>
    <w:rsid w:val="000B0F69"/>
    <w:rsid w:val="000B6F81"/>
    <w:rsid w:val="000C031B"/>
    <w:rsid w:val="000C18F9"/>
    <w:rsid w:val="000C27BA"/>
    <w:rsid w:val="000C4429"/>
    <w:rsid w:val="000C6E64"/>
    <w:rsid w:val="000D2E32"/>
    <w:rsid w:val="000D4B53"/>
    <w:rsid w:val="000D5D5C"/>
    <w:rsid w:val="000E0484"/>
    <w:rsid w:val="000E4E24"/>
    <w:rsid w:val="000E6EAD"/>
    <w:rsid w:val="000F27F4"/>
    <w:rsid w:val="000F7BD1"/>
    <w:rsid w:val="00100A9E"/>
    <w:rsid w:val="001010EE"/>
    <w:rsid w:val="001019A8"/>
    <w:rsid w:val="00103A94"/>
    <w:rsid w:val="00104C5F"/>
    <w:rsid w:val="00110B16"/>
    <w:rsid w:val="00123C5D"/>
    <w:rsid w:val="00125DDD"/>
    <w:rsid w:val="00132F3F"/>
    <w:rsid w:val="0013322E"/>
    <w:rsid w:val="00136D21"/>
    <w:rsid w:val="0014547D"/>
    <w:rsid w:val="00145B3E"/>
    <w:rsid w:val="00151F2B"/>
    <w:rsid w:val="001528F5"/>
    <w:rsid w:val="00152BEF"/>
    <w:rsid w:val="00155184"/>
    <w:rsid w:val="00156495"/>
    <w:rsid w:val="00156D00"/>
    <w:rsid w:val="00162176"/>
    <w:rsid w:val="00162B10"/>
    <w:rsid w:val="00163984"/>
    <w:rsid w:val="00164D67"/>
    <w:rsid w:val="001650E1"/>
    <w:rsid w:val="001653F5"/>
    <w:rsid w:val="0016574C"/>
    <w:rsid w:val="00165DE3"/>
    <w:rsid w:val="00170EF8"/>
    <w:rsid w:val="0017250B"/>
    <w:rsid w:val="001732F4"/>
    <w:rsid w:val="00175235"/>
    <w:rsid w:val="0017651C"/>
    <w:rsid w:val="00181BE1"/>
    <w:rsid w:val="00182353"/>
    <w:rsid w:val="00183CFB"/>
    <w:rsid w:val="001870CC"/>
    <w:rsid w:val="00187F63"/>
    <w:rsid w:val="001940A0"/>
    <w:rsid w:val="00194774"/>
    <w:rsid w:val="0019482B"/>
    <w:rsid w:val="00196A6C"/>
    <w:rsid w:val="00197C33"/>
    <w:rsid w:val="001A1864"/>
    <w:rsid w:val="001A2A42"/>
    <w:rsid w:val="001A62AA"/>
    <w:rsid w:val="001B1AE7"/>
    <w:rsid w:val="001B2E70"/>
    <w:rsid w:val="001C0BA4"/>
    <w:rsid w:val="001C15E5"/>
    <w:rsid w:val="001C1E28"/>
    <w:rsid w:val="001C4479"/>
    <w:rsid w:val="001C608E"/>
    <w:rsid w:val="001C6673"/>
    <w:rsid w:val="001D1EA8"/>
    <w:rsid w:val="001D2D03"/>
    <w:rsid w:val="001D4435"/>
    <w:rsid w:val="001D65B5"/>
    <w:rsid w:val="001D6BB7"/>
    <w:rsid w:val="001E0C56"/>
    <w:rsid w:val="001E2DAB"/>
    <w:rsid w:val="001E527F"/>
    <w:rsid w:val="001E546F"/>
    <w:rsid w:val="001E6472"/>
    <w:rsid w:val="001E7182"/>
    <w:rsid w:val="001F00AF"/>
    <w:rsid w:val="001F1CE0"/>
    <w:rsid w:val="001F44FD"/>
    <w:rsid w:val="001F63A8"/>
    <w:rsid w:val="002017D8"/>
    <w:rsid w:val="00204A52"/>
    <w:rsid w:val="00207D16"/>
    <w:rsid w:val="00210878"/>
    <w:rsid w:val="002109BF"/>
    <w:rsid w:val="00213B74"/>
    <w:rsid w:val="00220AEC"/>
    <w:rsid w:val="002254A5"/>
    <w:rsid w:val="002272B4"/>
    <w:rsid w:val="00230F6D"/>
    <w:rsid w:val="00232822"/>
    <w:rsid w:val="00237828"/>
    <w:rsid w:val="00241773"/>
    <w:rsid w:val="00241982"/>
    <w:rsid w:val="002527BB"/>
    <w:rsid w:val="00262B4E"/>
    <w:rsid w:val="002639B6"/>
    <w:rsid w:val="00265084"/>
    <w:rsid w:val="0026735F"/>
    <w:rsid w:val="00273E69"/>
    <w:rsid w:val="0027617E"/>
    <w:rsid w:val="00284142"/>
    <w:rsid w:val="00291FC2"/>
    <w:rsid w:val="002929D2"/>
    <w:rsid w:val="00295290"/>
    <w:rsid w:val="00295A35"/>
    <w:rsid w:val="0029637B"/>
    <w:rsid w:val="002977DA"/>
    <w:rsid w:val="002A42C5"/>
    <w:rsid w:val="002A5736"/>
    <w:rsid w:val="002A5D47"/>
    <w:rsid w:val="002A7444"/>
    <w:rsid w:val="002B0B7E"/>
    <w:rsid w:val="002B322C"/>
    <w:rsid w:val="002B650B"/>
    <w:rsid w:val="002B676E"/>
    <w:rsid w:val="002C4EE8"/>
    <w:rsid w:val="002C530F"/>
    <w:rsid w:val="002C5584"/>
    <w:rsid w:val="002C6C12"/>
    <w:rsid w:val="002D377F"/>
    <w:rsid w:val="002D3C2B"/>
    <w:rsid w:val="002D3DED"/>
    <w:rsid w:val="002D534B"/>
    <w:rsid w:val="002D5C40"/>
    <w:rsid w:val="002D6267"/>
    <w:rsid w:val="002E2295"/>
    <w:rsid w:val="002E6541"/>
    <w:rsid w:val="002F02EC"/>
    <w:rsid w:val="002F1062"/>
    <w:rsid w:val="002F274E"/>
    <w:rsid w:val="002F65CC"/>
    <w:rsid w:val="00301410"/>
    <w:rsid w:val="00307B9A"/>
    <w:rsid w:val="00313055"/>
    <w:rsid w:val="003133BF"/>
    <w:rsid w:val="00314688"/>
    <w:rsid w:val="0031751E"/>
    <w:rsid w:val="00317BA8"/>
    <w:rsid w:val="0032026C"/>
    <w:rsid w:val="00321EFD"/>
    <w:rsid w:val="00321F77"/>
    <w:rsid w:val="003241A9"/>
    <w:rsid w:val="00326102"/>
    <w:rsid w:val="003268E8"/>
    <w:rsid w:val="0033152A"/>
    <w:rsid w:val="003329CC"/>
    <w:rsid w:val="00332F16"/>
    <w:rsid w:val="0033403A"/>
    <w:rsid w:val="003414F4"/>
    <w:rsid w:val="003467A6"/>
    <w:rsid w:val="003475A7"/>
    <w:rsid w:val="0034793F"/>
    <w:rsid w:val="00347EFF"/>
    <w:rsid w:val="00352B5D"/>
    <w:rsid w:val="00353C6B"/>
    <w:rsid w:val="00354BD9"/>
    <w:rsid w:val="00357AD1"/>
    <w:rsid w:val="00360655"/>
    <w:rsid w:val="00360D75"/>
    <w:rsid w:val="00361F7F"/>
    <w:rsid w:val="00362DCB"/>
    <w:rsid w:val="0036366B"/>
    <w:rsid w:val="00364671"/>
    <w:rsid w:val="00370E94"/>
    <w:rsid w:val="00373D0B"/>
    <w:rsid w:val="003746DE"/>
    <w:rsid w:val="00376139"/>
    <w:rsid w:val="00376C77"/>
    <w:rsid w:val="00377C88"/>
    <w:rsid w:val="003847DA"/>
    <w:rsid w:val="003848CF"/>
    <w:rsid w:val="003849C7"/>
    <w:rsid w:val="00384BD3"/>
    <w:rsid w:val="00386D5E"/>
    <w:rsid w:val="00386E0B"/>
    <w:rsid w:val="00393729"/>
    <w:rsid w:val="00394394"/>
    <w:rsid w:val="003A254E"/>
    <w:rsid w:val="003A307D"/>
    <w:rsid w:val="003A6AE8"/>
    <w:rsid w:val="003A7A08"/>
    <w:rsid w:val="003B6F9E"/>
    <w:rsid w:val="003B7AA8"/>
    <w:rsid w:val="003C7069"/>
    <w:rsid w:val="003D1FDE"/>
    <w:rsid w:val="003D2395"/>
    <w:rsid w:val="003D44F2"/>
    <w:rsid w:val="003D4D7C"/>
    <w:rsid w:val="003D68D9"/>
    <w:rsid w:val="003D6AF1"/>
    <w:rsid w:val="003E4027"/>
    <w:rsid w:val="003E638A"/>
    <w:rsid w:val="003F127C"/>
    <w:rsid w:val="003F3B23"/>
    <w:rsid w:val="003F5B2B"/>
    <w:rsid w:val="003F75AD"/>
    <w:rsid w:val="003F7678"/>
    <w:rsid w:val="00404AD8"/>
    <w:rsid w:val="00405516"/>
    <w:rsid w:val="00406900"/>
    <w:rsid w:val="00407052"/>
    <w:rsid w:val="0041352B"/>
    <w:rsid w:val="00422F60"/>
    <w:rsid w:val="00427121"/>
    <w:rsid w:val="00432157"/>
    <w:rsid w:val="00432D57"/>
    <w:rsid w:val="00432FCE"/>
    <w:rsid w:val="00433A18"/>
    <w:rsid w:val="00437A36"/>
    <w:rsid w:val="00437C17"/>
    <w:rsid w:val="00443418"/>
    <w:rsid w:val="0044539B"/>
    <w:rsid w:val="004454D7"/>
    <w:rsid w:val="0045054D"/>
    <w:rsid w:val="00455620"/>
    <w:rsid w:val="004559C4"/>
    <w:rsid w:val="00460B47"/>
    <w:rsid w:val="00462193"/>
    <w:rsid w:val="0046576E"/>
    <w:rsid w:val="004664B9"/>
    <w:rsid w:val="004664E9"/>
    <w:rsid w:val="00466BFE"/>
    <w:rsid w:val="0047063D"/>
    <w:rsid w:val="00471304"/>
    <w:rsid w:val="00471B55"/>
    <w:rsid w:val="0047201A"/>
    <w:rsid w:val="0047286A"/>
    <w:rsid w:val="0047317D"/>
    <w:rsid w:val="00474086"/>
    <w:rsid w:val="00474F3C"/>
    <w:rsid w:val="00480F81"/>
    <w:rsid w:val="00482C3D"/>
    <w:rsid w:val="00484C19"/>
    <w:rsid w:val="0048561F"/>
    <w:rsid w:val="00485EE4"/>
    <w:rsid w:val="00492431"/>
    <w:rsid w:val="004A04CA"/>
    <w:rsid w:val="004A1072"/>
    <w:rsid w:val="004A2B51"/>
    <w:rsid w:val="004A3413"/>
    <w:rsid w:val="004A4001"/>
    <w:rsid w:val="004A4193"/>
    <w:rsid w:val="004A7D79"/>
    <w:rsid w:val="004B029A"/>
    <w:rsid w:val="004B795D"/>
    <w:rsid w:val="004C14D6"/>
    <w:rsid w:val="004C1D29"/>
    <w:rsid w:val="004C3EF9"/>
    <w:rsid w:val="004C6342"/>
    <w:rsid w:val="004C7ECE"/>
    <w:rsid w:val="004C7EDD"/>
    <w:rsid w:val="004D0275"/>
    <w:rsid w:val="004E2C0A"/>
    <w:rsid w:val="004E6B83"/>
    <w:rsid w:val="004E7CBD"/>
    <w:rsid w:val="004F07D0"/>
    <w:rsid w:val="004F094F"/>
    <w:rsid w:val="004F2D55"/>
    <w:rsid w:val="004F4A2D"/>
    <w:rsid w:val="00502B2E"/>
    <w:rsid w:val="00502F2D"/>
    <w:rsid w:val="00504B90"/>
    <w:rsid w:val="00511132"/>
    <w:rsid w:val="005118CC"/>
    <w:rsid w:val="00512B22"/>
    <w:rsid w:val="005162C0"/>
    <w:rsid w:val="00516DC9"/>
    <w:rsid w:val="00517E6E"/>
    <w:rsid w:val="0052259D"/>
    <w:rsid w:val="005237FA"/>
    <w:rsid w:val="00527F35"/>
    <w:rsid w:val="00536513"/>
    <w:rsid w:val="005418BF"/>
    <w:rsid w:val="00543152"/>
    <w:rsid w:val="00547EF5"/>
    <w:rsid w:val="00552A92"/>
    <w:rsid w:val="0055366A"/>
    <w:rsid w:val="0055450C"/>
    <w:rsid w:val="005656C5"/>
    <w:rsid w:val="0057217F"/>
    <w:rsid w:val="005732BB"/>
    <w:rsid w:val="00574114"/>
    <w:rsid w:val="00574B89"/>
    <w:rsid w:val="00575F41"/>
    <w:rsid w:val="00577164"/>
    <w:rsid w:val="005806AD"/>
    <w:rsid w:val="005816CA"/>
    <w:rsid w:val="0058228C"/>
    <w:rsid w:val="00585E78"/>
    <w:rsid w:val="00587016"/>
    <w:rsid w:val="005945FB"/>
    <w:rsid w:val="005A4320"/>
    <w:rsid w:val="005A68DA"/>
    <w:rsid w:val="005A75E8"/>
    <w:rsid w:val="005B1888"/>
    <w:rsid w:val="005B1B82"/>
    <w:rsid w:val="005B202F"/>
    <w:rsid w:val="005B3B18"/>
    <w:rsid w:val="005B4613"/>
    <w:rsid w:val="005B5491"/>
    <w:rsid w:val="005B54D8"/>
    <w:rsid w:val="005B6B3F"/>
    <w:rsid w:val="005C1761"/>
    <w:rsid w:val="005C184D"/>
    <w:rsid w:val="005C3444"/>
    <w:rsid w:val="005D380E"/>
    <w:rsid w:val="005E06F6"/>
    <w:rsid w:val="005E085E"/>
    <w:rsid w:val="005E0BE7"/>
    <w:rsid w:val="005E1AF7"/>
    <w:rsid w:val="005E25F0"/>
    <w:rsid w:val="005E2E87"/>
    <w:rsid w:val="005E5810"/>
    <w:rsid w:val="005F0AA0"/>
    <w:rsid w:val="005F2B68"/>
    <w:rsid w:val="005F2EC5"/>
    <w:rsid w:val="005F5575"/>
    <w:rsid w:val="005F709B"/>
    <w:rsid w:val="006012BE"/>
    <w:rsid w:val="00604033"/>
    <w:rsid w:val="006054B5"/>
    <w:rsid w:val="00605FC3"/>
    <w:rsid w:val="00606A5A"/>
    <w:rsid w:val="00607989"/>
    <w:rsid w:val="00610141"/>
    <w:rsid w:val="00615329"/>
    <w:rsid w:val="00616CE4"/>
    <w:rsid w:val="00617298"/>
    <w:rsid w:val="00620A35"/>
    <w:rsid w:val="00627A28"/>
    <w:rsid w:val="0063189B"/>
    <w:rsid w:val="00631A20"/>
    <w:rsid w:val="0063313A"/>
    <w:rsid w:val="00634ED9"/>
    <w:rsid w:val="0063614A"/>
    <w:rsid w:val="00637408"/>
    <w:rsid w:val="006414D9"/>
    <w:rsid w:val="00642273"/>
    <w:rsid w:val="00642B6D"/>
    <w:rsid w:val="00643E2D"/>
    <w:rsid w:val="00644410"/>
    <w:rsid w:val="00651BA9"/>
    <w:rsid w:val="0065455E"/>
    <w:rsid w:val="006548F5"/>
    <w:rsid w:val="0066114D"/>
    <w:rsid w:val="00662303"/>
    <w:rsid w:val="00666D59"/>
    <w:rsid w:val="00670062"/>
    <w:rsid w:val="00670386"/>
    <w:rsid w:val="006709AF"/>
    <w:rsid w:val="00672A44"/>
    <w:rsid w:val="00674840"/>
    <w:rsid w:val="00675D7F"/>
    <w:rsid w:val="0068205B"/>
    <w:rsid w:val="006913F9"/>
    <w:rsid w:val="0069572F"/>
    <w:rsid w:val="0069623F"/>
    <w:rsid w:val="00696472"/>
    <w:rsid w:val="00696A60"/>
    <w:rsid w:val="006A1757"/>
    <w:rsid w:val="006A3D10"/>
    <w:rsid w:val="006A5105"/>
    <w:rsid w:val="006A536F"/>
    <w:rsid w:val="006A70B1"/>
    <w:rsid w:val="006B15B9"/>
    <w:rsid w:val="006B5A3F"/>
    <w:rsid w:val="006C042B"/>
    <w:rsid w:val="006C119C"/>
    <w:rsid w:val="006C14BC"/>
    <w:rsid w:val="006C316F"/>
    <w:rsid w:val="006C56D6"/>
    <w:rsid w:val="006C6077"/>
    <w:rsid w:val="006D0931"/>
    <w:rsid w:val="006D30D5"/>
    <w:rsid w:val="006D3FAA"/>
    <w:rsid w:val="006D623A"/>
    <w:rsid w:val="006D7C78"/>
    <w:rsid w:val="006E0CBF"/>
    <w:rsid w:val="006E37DE"/>
    <w:rsid w:val="006E4FCF"/>
    <w:rsid w:val="006E5EF2"/>
    <w:rsid w:val="006E7654"/>
    <w:rsid w:val="006F055B"/>
    <w:rsid w:val="006F64A0"/>
    <w:rsid w:val="006F77E5"/>
    <w:rsid w:val="00700F49"/>
    <w:rsid w:val="00702E75"/>
    <w:rsid w:val="00703093"/>
    <w:rsid w:val="00704D11"/>
    <w:rsid w:val="007058A6"/>
    <w:rsid w:val="00714841"/>
    <w:rsid w:val="00714BD7"/>
    <w:rsid w:val="00715DD2"/>
    <w:rsid w:val="00716A30"/>
    <w:rsid w:val="00722993"/>
    <w:rsid w:val="00722AA3"/>
    <w:rsid w:val="00723063"/>
    <w:rsid w:val="0072368A"/>
    <w:rsid w:val="00723D20"/>
    <w:rsid w:val="00726C11"/>
    <w:rsid w:val="007277D9"/>
    <w:rsid w:val="00730DF3"/>
    <w:rsid w:val="00730FAD"/>
    <w:rsid w:val="00735DFB"/>
    <w:rsid w:val="00735F0A"/>
    <w:rsid w:val="007375E0"/>
    <w:rsid w:val="00741E91"/>
    <w:rsid w:val="00743CC3"/>
    <w:rsid w:val="00744BE3"/>
    <w:rsid w:val="007474EA"/>
    <w:rsid w:val="00753D28"/>
    <w:rsid w:val="00754AE0"/>
    <w:rsid w:val="00757D03"/>
    <w:rsid w:val="007638A1"/>
    <w:rsid w:val="00763FCE"/>
    <w:rsid w:val="00766373"/>
    <w:rsid w:val="00772663"/>
    <w:rsid w:val="00773496"/>
    <w:rsid w:val="00774A54"/>
    <w:rsid w:val="0077533B"/>
    <w:rsid w:val="00775C51"/>
    <w:rsid w:val="0078455C"/>
    <w:rsid w:val="0078727F"/>
    <w:rsid w:val="00790678"/>
    <w:rsid w:val="00791D49"/>
    <w:rsid w:val="0079466E"/>
    <w:rsid w:val="00795EEE"/>
    <w:rsid w:val="0079604C"/>
    <w:rsid w:val="00796B5D"/>
    <w:rsid w:val="007A21B6"/>
    <w:rsid w:val="007A7148"/>
    <w:rsid w:val="007B12BE"/>
    <w:rsid w:val="007B2E29"/>
    <w:rsid w:val="007B3710"/>
    <w:rsid w:val="007B40BF"/>
    <w:rsid w:val="007C2572"/>
    <w:rsid w:val="007C506A"/>
    <w:rsid w:val="007C6EE0"/>
    <w:rsid w:val="007D0A07"/>
    <w:rsid w:val="007D0F1A"/>
    <w:rsid w:val="007D4E60"/>
    <w:rsid w:val="007E5DA6"/>
    <w:rsid w:val="007E6244"/>
    <w:rsid w:val="007F376E"/>
    <w:rsid w:val="007F3DC2"/>
    <w:rsid w:val="007F46AD"/>
    <w:rsid w:val="00801113"/>
    <w:rsid w:val="0080489E"/>
    <w:rsid w:val="0080578A"/>
    <w:rsid w:val="00805F62"/>
    <w:rsid w:val="008063BA"/>
    <w:rsid w:val="00806C27"/>
    <w:rsid w:val="00807464"/>
    <w:rsid w:val="008107CE"/>
    <w:rsid w:val="008111FC"/>
    <w:rsid w:val="00814A5A"/>
    <w:rsid w:val="008158C7"/>
    <w:rsid w:val="00815AE2"/>
    <w:rsid w:val="0081613D"/>
    <w:rsid w:val="00820119"/>
    <w:rsid w:val="00823BAC"/>
    <w:rsid w:val="00825021"/>
    <w:rsid w:val="008267CA"/>
    <w:rsid w:val="00827F45"/>
    <w:rsid w:val="008325F1"/>
    <w:rsid w:val="008572A2"/>
    <w:rsid w:val="0086171F"/>
    <w:rsid w:val="00862F4F"/>
    <w:rsid w:val="00872AF1"/>
    <w:rsid w:val="00872B85"/>
    <w:rsid w:val="00874A1F"/>
    <w:rsid w:val="008750DA"/>
    <w:rsid w:val="00880EC5"/>
    <w:rsid w:val="008813B5"/>
    <w:rsid w:val="00881FCF"/>
    <w:rsid w:val="008831F0"/>
    <w:rsid w:val="00883DC7"/>
    <w:rsid w:val="00884766"/>
    <w:rsid w:val="008847A9"/>
    <w:rsid w:val="00885450"/>
    <w:rsid w:val="00885A6E"/>
    <w:rsid w:val="00887869"/>
    <w:rsid w:val="00890B4B"/>
    <w:rsid w:val="00890C51"/>
    <w:rsid w:val="00892F45"/>
    <w:rsid w:val="00894948"/>
    <w:rsid w:val="00895A5F"/>
    <w:rsid w:val="008A2239"/>
    <w:rsid w:val="008A768A"/>
    <w:rsid w:val="008B1697"/>
    <w:rsid w:val="008B28D1"/>
    <w:rsid w:val="008B43FF"/>
    <w:rsid w:val="008B6F36"/>
    <w:rsid w:val="008B7079"/>
    <w:rsid w:val="008C05EA"/>
    <w:rsid w:val="008C07B8"/>
    <w:rsid w:val="008C175C"/>
    <w:rsid w:val="008D1476"/>
    <w:rsid w:val="008D229B"/>
    <w:rsid w:val="008D262A"/>
    <w:rsid w:val="008D30FE"/>
    <w:rsid w:val="008D41DD"/>
    <w:rsid w:val="008D6B6F"/>
    <w:rsid w:val="008D6F78"/>
    <w:rsid w:val="008D783E"/>
    <w:rsid w:val="008D7BA5"/>
    <w:rsid w:val="008E5946"/>
    <w:rsid w:val="008F4C19"/>
    <w:rsid w:val="008F6B47"/>
    <w:rsid w:val="008F6E96"/>
    <w:rsid w:val="00901094"/>
    <w:rsid w:val="0090127F"/>
    <w:rsid w:val="0090366F"/>
    <w:rsid w:val="00905B65"/>
    <w:rsid w:val="0090687E"/>
    <w:rsid w:val="009124C8"/>
    <w:rsid w:val="00913610"/>
    <w:rsid w:val="00913724"/>
    <w:rsid w:val="0091431A"/>
    <w:rsid w:val="009179AE"/>
    <w:rsid w:val="009234B2"/>
    <w:rsid w:val="009239E7"/>
    <w:rsid w:val="00924621"/>
    <w:rsid w:val="0092697F"/>
    <w:rsid w:val="009271E2"/>
    <w:rsid w:val="00927B6F"/>
    <w:rsid w:val="00932469"/>
    <w:rsid w:val="0093248B"/>
    <w:rsid w:val="00934EAA"/>
    <w:rsid w:val="009354DD"/>
    <w:rsid w:val="009364BE"/>
    <w:rsid w:val="00946D4F"/>
    <w:rsid w:val="0095266D"/>
    <w:rsid w:val="00953431"/>
    <w:rsid w:val="009567EC"/>
    <w:rsid w:val="00962773"/>
    <w:rsid w:val="00963706"/>
    <w:rsid w:val="00964E5C"/>
    <w:rsid w:val="00965EA5"/>
    <w:rsid w:val="0096648F"/>
    <w:rsid w:val="009712CB"/>
    <w:rsid w:val="00971938"/>
    <w:rsid w:val="00971A66"/>
    <w:rsid w:val="00972F87"/>
    <w:rsid w:val="00973722"/>
    <w:rsid w:val="0097632D"/>
    <w:rsid w:val="009805D2"/>
    <w:rsid w:val="00980938"/>
    <w:rsid w:val="00993B29"/>
    <w:rsid w:val="00993DB5"/>
    <w:rsid w:val="0099409F"/>
    <w:rsid w:val="00994786"/>
    <w:rsid w:val="009948D3"/>
    <w:rsid w:val="00994C43"/>
    <w:rsid w:val="009A2885"/>
    <w:rsid w:val="009B1595"/>
    <w:rsid w:val="009B1B37"/>
    <w:rsid w:val="009B1CE5"/>
    <w:rsid w:val="009B2462"/>
    <w:rsid w:val="009B50F9"/>
    <w:rsid w:val="009C46CA"/>
    <w:rsid w:val="009D1B88"/>
    <w:rsid w:val="009D3DC7"/>
    <w:rsid w:val="009D4ABA"/>
    <w:rsid w:val="009D6505"/>
    <w:rsid w:val="009D66BD"/>
    <w:rsid w:val="009D7193"/>
    <w:rsid w:val="009E107E"/>
    <w:rsid w:val="009E1AED"/>
    <w:rsid w:val="009E26CC"/>
    <w:rsid w:val="009E59FB"/>
    <w:rsid w:val="009E616A"/>
    <w:rsid w:val="009E7AB5"/>
    <w:rsid w:val="009E7CD3"/>
    <w:rsid w:val="009E7CFB"/>
    <w:rsid w:val="009F213C"/>
    <w:rsid w:val="009F3990"/>
    <w:rsid w:val="009F3B39"/>
    <w:rsid w:val="00A00DE9"/>
    <w:rsid w:val="00A0105B"/>
    <w:rsid w:val="00A073FA"/>
    <w:rsid w:val="00A20E40"/>
    <w:rsid w:val="00A23B22"/>
    <w:rsid w:val="00A26F33"/>
    <w:rsid w:val="00A361BA"/>
    <w:rsid w:val="00A445E5"/>
    <w:rsid w:val="00A46F13"/>
    <w:rsid w:val="00A50D13"/>
    <w:rsid w:val="00A51C56"/>
    <w:rsid w:val="00A51D8C"/>
    <w:rsid w:val="00A53052"/>
    <w:rsid w:val="00A55224"/>
    <w:rsid w:val="00A57292"/>
    <w:rsid w:val="00A60446"/>
    <w:rsid w:val="00A61718"/>
    <w:rsid w:val="00A62BF3"/>
    <w:rsid w:val="00A718C2"/>
    <w:rsid w:val="00A74444"/>
    <w:rsid w:val="00A75FD8"/>
    <w:rsid w:val="00A77A25"/>
    <w:rsid w:val="00A827AB"/>
    <w:rsid w:val="00A85A1E"/>
    <w:rsid w:val="00A8613C"/>
    <w:rsid w:val="00A903F1"/>
    <w:rsid w:val="00A90719"/>
    <w:rsid w:val="00A91A89"/>
    <w:rsid w:val="00A92789"/>
    <w:rsid w:val="00A9694F"/>
    <w:rsid w:val="00AA2C91"/>
    <w:rsid w:val="00AA3127"/>
    <w:rsid w:val="00AA5046"/>
    <w:rsid w:val="00AA7EC2"/>
    <w:rsid w:val="00AB2A9D"/>
    <w:rsid w:val="00AB607F"/>
    <w:rsid w:val="00AB6B93"/>
    <w:rsid w:val="00AC14F0"/>
    <w:rsid w:val="00AC2BF5"/>
    <w:rsid w:val="00AC4B2E"/>
    <w:rsid w:val="00AC4C88"/>
    <w:rsid w:val="00AC56D5"/>
    <w:rsid w:val="00AC7655"/>
    <w:rsid w:val="00AC7B44"/>
    <w:rsid w:val="00AD074B"/>
    <w:rsid w:val="00AD1E54"/>
    <w:rsid w:val="00AD3856"/>
    <w:rsid w:val="00AE4914"/>
    <w:rsid w:val="00AE4ADC"/>
    <w:rsid w:val="00AE5E8D"/>
    <w:rsid w:val="00AF06F6"/>
    <w:rsid w:val="00AF0C03"/>
    <w:rsid w:val="00AF1C0E"/>
    <w:rsid w:val="00AF3A6D"/>
    <w:rsid w:val="00B02EB8"/>
    <w:rsid w:val="00B02F52"/>
    <w:rsid w:val="00B060D4"/>
    <w:rsid w:val="00B10AFF"/>
    <w:rsid w:val="00B10DC9"/>
    <w:rsid w:val="00B10EB3"/>
    <w:rsid w:val="00B112A3"/>
    <w:rsid w:val="00B20BBF"/>
    <w:rsid w:val="00B24148"/>
    <w:rsid w:val="00B24A3E"/>
    <w:rsid w:val="00B266B7"/>
    <w:rsid w:val="00B26CDA"/>
    <w:rsid w:val="00B2743A"/>
    <w:rsid w:val="00B33311"/>
    <w:rsid w:val="00B3454E"/>
    <w:rsid w:val="00B34893"/>
    <w:rsid w:val="00B35DD0"/>
    <w:rsid w:val="00B401EE"/>
    <w:rsid w:val="00B428C5"/>
    <w:rsid w:val="00B44A38"/>
    <w:rsid w:val="00B44BAB"/>
    <w:rsid w:val="00B50AD3"/>
    <w:rsid w:val="00B54461"/>
    <w:rsid w:val="00B573AB"/>
    <w:rsid w:val="00B60585"/>
    <w:rsid w:val="00B60C4B"/>
    <w:rsid w:val="00B60EFA"/>
    <w:rsid w:val="00B60FB3"/>
    <w:rsid w:val="00B61141"/>
    <w:rsid w:val="00B62D4F"/>
    <w:rsid w:val="00B66400"/>
    <w:rsid w:val="00B6668E"/>
    <w:rsid w:val="00B713FF"/>
    <w:rsid w:val="00B7612A"/>
    <w:rsid w:val="00B77B0C"/>
    <w:rsid w:val="00B810A3"/>
    <w:rsid w:val="00B84FB4"/>
    <w:rsid w:val="00B85D86"/>
    <w:rsid w:val="00B85E26"/>
    <w:rsid w:val="00B876AC"/>
    <w:rsid w:val="00B90B1B"/>
    <w:rsid w:val="00B96F99"/>
    <w:rsid w:val="00B97B67"/>
    <w:rsid w:val="00BA0F4B"/>
    <w:rsid w:val="00BA511B"/>
    <w:rsid w:val="00BA687D"/>
    <w:rsid w:val="00BB7D34"/>
    <w:rsid w:val="00BC2C94"/>
    <w:rsid w:val="00BC4C8D"/>
    <w:rsid w:val="00BC4D65"/>
    <w:rsid w:val="00BC7655"/>
    <w:rsid w:val="00BC7D27"/>
    <w:rsid w:val="00BD4EA8"/>
    <w:rsid w:val="00BE0000"/>
    <w:rsid w:val="00BF0402"/>
    <w:rsid w:val="00BF417E"/>
    <w:rsid w:val="00BF717E"/>
    <w:rsid w:val="00C025CE"/>
    <w:rsid w:val="00C032CC"/>
    <w:rsid w:val="00C06002"/>
    <w:rsid w:val="00C07910"/>
    <w:rsid w:val="00C0798D"/>
    <w:rsid w:val="00C136E5"/>
    <w:rsid w:val="00C13D47"/>
    <w:rsid w:val="00C1499D"/>
    <w:rsid w:val="00C20830"/>
    <w:rsid w:val="00C20850"/>
    <w:rsid w:val="00C21C0D"/>
    <w:rsid w:val="00C243AA"/>
    <w:rsid w:val="00C244D9"/>
    <w:rsid w:val="00C329C5"/>
    <w:rsid w:val="00C32F6A"/>
    <w:rsid w:val="00C33927"/>
    <w:rsid w:val="00C340D5"/>
    <w:rsid w:val="00C40758"/>
    <w:rsid w:val="00C40E5C"/>
    <w:rsid w:val="00C40F8E"/>
    <w:rsid w:val="00C41384"/>
    <w:rsid w:val="00C4201D"/>
    <w:rsid w:val="00C432F3"/>
    <w:rsid w:val="00C43391"/>
    <w:rsid w:val="00C45A38"/>
    <w:rsid w:val="00C47A7F"/>
    <w:rsid w:val="00C501D7"/>
    <w:rsid w:val="00C504F0"/>
    <w:rsid w:val="00C509D5"/>
    <w:rsid w:val="00C52917"/>
    <w:rsid w:val="00C53156"/>
    <w:rsid w:val="00C558B7"/>
    <w:rsid w:val="00C56AC2"/>
    <w:rsid w:val="00C633BA"/>
    <w:rsid w:val="00C65170"/>
    <w:rsid w:val="00C66D37"/>
    <w:rsid w:val="00C743B1"/>
    <w:rsid w:val="00C76893"/>
    <w:rsid w:val="00C775BA"/>
    <w:rsid w:val="00C83663"/>
    <w:rsid w:val="00C83A5F"/>
    <w:rsid w:val="00C86884"/>
    <w:rsid w:val="00C94E99"/>
    <w:rsid w:val="00C95FD8"/>
    <w:rsid w:val="00C966B8"/>
    <w:rsid w:val="00C9731B"/>
    <w:rsid w:val="00CA0676"/>
    <w:rsid w:val="00CA0F6A"/>
    <w:rsid w:val="00CA1329"/>
    <w:rsid w:val="00CA1943"/>
    <w:rsid w:val="00CA3DE2"/>
    <w:rsid w:val="00CB5472"/>
    <w:rsid w:val="00CB5802"/>
    <w:rsid w:val="00CB700C"/>
    <w:rsid w:val="00CB7EF0"/>
    <w:rsid w:val="00CC0B74"/>
    <w:rsid w:val="00CC4EE5"/>
    <w:rsid w:val="00CD2230"/>
    <w:rsid w:val="00CD3A84"/>
    <w:rsid w:val="00CD3F44"/>
    <w:rsid w:val="00CD6F9E"/>
    <w:rsid w:val="00CE0606"/>
    <w:rsid w:val="00CE147E"/>
    <w:rsid w:val="00CE28C3"/>
    <w:rsid w:val="00CE6878"/>
    <w:rsid w:val="00CE72E2"/>
    <w:rsid w:val="00CF6357"/>
    <w:rsid w:val="00D03230"/>
    <w:rsid w:val="00D0334D"/>
    <w:rsid w:val="00D049F9"/>
    <w:rsid w:val="00D04AC2"/>
    <w:rsid w:val="00D06B85"/>
    <w:rsid w:val="00D0776A"/>
    <w:rsid w:val="00D134A0"/>
    <w:rsid w:val="00D22707"/>
    <w:rsid w:val="00D22E68"/>
    <w:rsid w:val="00D26831"/>
    <w:rsid w:val="00D276FA"/>
    <w:rsid w:val="00D27983"/>
    <w:rsid w:val="00D32405"/>
    <w:rsid w:val="00D324B3"/>
    <w:rsid w:val="00D32CFB"/>
    <w:rsid w:val="00D35196"/>
    <w:rsid w:val="00D4346F"/>
    <w:rsid w:val="00D50EC5"/>
    <w:rsid w:val="00D52526"/>
    <w:rsid w:val="00D5561C"/>
    <w:rsid w:val="00D570FF"/>
    <w:rsid w:val="00D60B26"/>
    <w:rsid w:val="00D60B74"/>
    <w:rsid w:val="00D63947"/>
    <w:rsid w:val="00D63E47"/>
    <w:rsid w:val="00D65BF1"/>
    <w:rsid w:val="00D66EA8"/>
    <w:rsid w:val="00D713BA"/>
    <w:rsid w:val="00D7192D"/>
    <w:rsid w:val="00D71FAF"/>
    <w:rsid w:val="00D75A95"/>
    <w:rsid w:val="00D76C40"/>
    <w:rsid w:val="00D80187"/>
    <w:rsid w:val="00D836B9"/>
    <w:rsid w:val="00D930B7"/>
    <w:rsid w:val="00DA3B7F"/>
    <w:rsid w:val="00DA3D12"/>
    <w:rsid w:val="00DA476C"/>
    <w:rsid w:val="00DA5AB3"/>
    <w:rsid w:val="00DA5B9F"/>
    <w:rsid w:val="00DA5DA3"/>
    <w:rsid w:val="00DB05C0"/>
    <w:rsid w:val="00DB1422"/>
    <w:rsid w:val="00DB15A6"/>
    <w:rsid w:val="00DB28A2"/>
    <w:rsid w:val="00DB5CCE"/>
    <w:rsid w:val="00DB7D71"/>
    <w:rsid w:val="00DC0AE4"/>
    <w:rsid w:val="00DC1483"/>
    <w:rsid w:val="00DC1D45"/>
    <w:rsid w:val="00DC2534"/>
    <w:rsid w:val="00DC2E0D"/>
    <w:rsid w:val="00DC4733"/>
    <w:rsid w:val="00DC70B5"/>
    <w:rsid w:val="00DC741D"/>
    <w:rsid w:val="00DD1EE9"/>
    <w:rsid w:val="00DD2707"/>
    <w:rsid w:val="00DD36D7"/>
    <w:rsid w:val="00DD4D0B"/>
    <w:rsid w:val="00DD5D55"/>
    <w:rsid w:val="00DD76F8"/>
    <w:rsid w:val="00DE28A5"/>
    <w:rsid w:val="00DE3AA3"/>
    <w:rsid w:val="00DE3F8A"/>
    <w:rsid w:val="00DE50D1"/>
    <w:rsid w:val="00DE515D"/>
    <w:rsid w:val="00DF40D8"/>
    <w:rsid w:val="00DF4F1F"/>
    <w:rsid w:val="00DF5973"/>
    <w:rsid w:val="00DF5F1D"/>
    <w:rsid w:val="00DF66CA"/>
    <w:rsid w:val="00E00CC6"/>
    <w:rsid w:val="00E0102D"/>
    <w:rsid w:val="00E046C7"/>
    <w:rsid w:val="00E04F03"/>
    <w:rsid w:val="00E06462"/>
    <w:rsid w:val="00E06B72"/>
    <w:rsid w:val="00E06C4A"/>
    <w:rsid w:val="00E1051F"/>
    <w:rsid w:val="00E17C5C"/>
    <w:rsid w:val="00E20067"/>
    <w:rsid w:val="00E2114D"/>
    <w:rsid w:val="00E25B9B"/>
    <w:rsid w:val="00E26499"/>
    <w:rsid w:val="00E27ED0"/>
    <w:rsid w:val="00E30F49"/>
    <w:rsid w:val="00E33A78"/>
    <w:rsid w:val="00E35751"/>
    <w:rsid w:val="00E3579D"/>
    <w:rsid w:val="00E35D0D"/>
    <w:rsid w:val="00E36644"/>
    <w:rsid w:val="00E36679"/>
    <w:rsid w:val="00E37CED"/>
    <w:rsid w:val="00E4118C"/>
    <w:rsid w:val="00E42D52"/>
    <w:rsid w:val="00E43887"/>
    <w:rsid w:val="00E51558"/>
    <w:rsid w:val="00E5277D"/>
    <w:rsid w:val="00E5298D"/>
    <w:rsid w:val="00E53E8D"/>
    <w:rsid w:val="00E57D2C"/>
    <w:rsid w:val="00E61ED9"/>
    <w:rsid w:val="00E62926"/>
    <w:rsid w:val="00E66269"/>
    <w:rsid w:val="00E666F9"/>
    <w:rsid w:val="00E71AF9"/>
    <w:rsid w:val="00E721F5"/>
    <w:rsid w:val="00E7633E"/>
    <w:rsid w:val="00E77F81"/>
    <w:rsid w:val="00E817FE"/>
    <w:rsid w:val="00E83616"/>
    <w:rsid w:val="00E84D1F"/>
    <w:rsid w:val="00E96627"/>
    <w:rsid w:val="00EA3BED"/>
    <w:rsid w:val="00EA4169"/>
    <w:rsid w:val="00EA73E0"/>
    <w:rsid w:val="00EB03AF"/>
    <w:rsid w:val="00EB6C6A"/>
    <w:rsid w:val="00EC0C02"/>
    <w:rsid w:val="00EC12AD"/>
    <w:rsid w:val="00EC35E2"/>
    <w:rsid w:val="00EC6A10"/>
    <w:rsid w:val="00ED02F2"/>
    <w:rsid w:val="00ED0373"/>
    <w:rsid w:val="00ED1D4D"/>
    <w:rsid w:val="00ED7FE2"/>
    <w:rsid w:val="00EE03C6"/>
    <w:rsid w:val="00EE2706"/>
    <w:rsid w:val="00EE31B4"/>
    <w:rsid w:val="00EE4246"/>
    <w:rsid w:val="00EF71D9"/>
    <w:rsid w:val="00F00EB1"/>
    <w:rsid w:val="00F04609"/>
    <w:rsid w:val="00F065E5"/>
    <w:rsid w:val="00F1028B"/>
    <w:rsid w:val="00F1205E"/>
    <w:rsid w:val="00F1362F"/>
    <w:rsid w:val="00F17368"/>
    <w:rsid w:val="00F17F67"/>
    <w:rsid w:val="00F24AED"/>
    <w:rsid w:val="00F2530A"/>
    <w:rsid w:val="00F2675C"/>
    <w:rsid w:val="00F27E57"/>
    <w:rsid w:val="00F32C0F"/>
    <w:rsid w:val="00F357B7"/>
    <w:rsid w:val="00F36B36"/>
    <w:rsid w:val="00F419DE"/>
    <w:rsid w:val="00F42585"/>
    <w:rsid w:val="00F4605F"/>
    <w:rsid w:val="00F47A67"/>
    <w:rsid w:val="00F5067F"/>
    <w:rsid w:val="00F50BD0"/>
    <w:rsid w:val="00F515B4"/>
    <w:rsid w:val="00F532CF"/>
    <w:rsid w:val="00F53B89"/>
    <w:rsid w:val="00F53E11"/>
    <w:rsid w:val="00F53EA1"/>
    <w:rsid w:val="00F56934"/>
    <w:rsid w:val="00F62EC0"/>
    <w:rsid w:val="00F642BB"/>
    <w:rsid w:val="00F64FAE"/>
    <w:rsid w:val="00F701FB"/>
    <w:rsid w:val="00F749D2"/>
    <w:rsid w:val="00F7569C"/>
    <w:rsid w:val="00F75BEB"/>
    <w:rsid w:val="00F7697A"/>
    <w:rsid w:val="00F76D3F"/>
    <w:rsid w:val="00F77729"/>
    <w:rsid w:val="00F83A6D"/>
    <w:rsid w:val="00F85A91"/>
    <w:rsid w:val="00F914D0"/>
    <w:rsid w:val="00F96BC3"/>
    <w:rsid w:val="00F97A3C"/>
    <w:rsid w:val="00FA0607"/>
    <w:rsid w:val="00FB0341"/>
    <w:rsid w:val="00FB0FD4"/>
    <w:rsid w:val="00FB19D0"/>
    <w:rsid w:val="00FB1F26"/>
    <w:rsid w:val="00FB333F"/>
    <w:rsid w:val="00FB3D22"/>
    <w:rsid w:val="00FB70C2"/>
    <w:rsid w:val="00FB793D"/>
    <w:rsid w:val="00FC0D71"/>
    <w:rsid w:val="00FC1F2F"/>
    <w:rsid w:val="00FC2A00"/>
    <w:rsid w:val="00FC2C05"/>
    <w:rsid w:val="00FC3E3C"/>
    <w:rsid w:val="00FC3FC7"/>
    <w:rsid w:val="00FC7E5C"/>
    <w:rsid w:val="00FD2453"/>
    <w:rsid w:val="00FD46ED"/>
    <w:rsid w:val="00FD59A0"/>
    <w:rsid w:val="00FD7000"/>
    <w:rsid w:val="00FF32ED"/>
    <w:rsid w:val="00FF3921"/>
    <w:rsid w:val="00FF3B5E"/>
    <w:rsid w:val="00FF3D42"/>
    <w:rsid w:val="00FF7B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E17EE"/>
  <w15:chartTrackingRefBased/>
  <w15:docId w15:val="{61051FFA-EB97-4FF1-9C0F-53C626194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F2F"/>
    <w:rPr>
      <w:rFonts w:asciiTheme="majorBidi" w:hAnsiTheme="majorBidi"/>
    </w:rPr>
  </w:style>
  <w:style w:type="paragraph" w:styleId="Heading1">
    <w:name w:val="heading 1"/>
    <w:basedOn w:val="Normal"/>
    <w:next w:val="Normal"/>
    <w:link w:val="Heading1Char"/>
    <w:uiPriority w:val="9"/>
    <w:qFormat/>
    <w:rsid w:val="009664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0A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64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648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648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0A0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D3DC7"/>
    <w:rPr>
      <w:color w:val="0563C1" w:themeColor="hyperlink"/>
      <w:u w:val="single"/>
    </w:rPr>
  </w:style>
  <w:style w:type="character" w:styleId="UnresolvedMention">
    <w:name w:val="Unresolved Mention"/>
    <w:basedOn w:val="DefaultParagraphFont"/>
    <w:uiPriority w:val="99"/>
    <w:semiHidden/>
    <w:unhideWhenUsed/>
    <w:rsid w:val="009D3DC7"/>
    <w:rPr>
      <w:color w:val="605E5C"/>
      <w:shd w:val="clear" w:color="auto" w:fill="E1DFDD"/>
    </w:rPr>
  </w:style>
  <w:style w:type="character" w:styleId="FollowedHyperlink">
    <w:name w:val="FollowedHyperlink"/>
    <w:basedOn w:val="DefaultParagraphFont"/>
    <w:uiPriority w:val="99"/>
    <w:semiHidden/>
    <w:unhideWhenUsed/>
    <w:rsid w:val="009D3DC7"/>
    <w:rPr>
      <w:color w:val="954F72" w:themeColor="followedHyperlink"/>
      <w:u w:val="single"/>
    </w:rPr>
  </w:style>
  <w:style w:type="paragraph" w:styleId="ListParagraph">
    <w:name w:val="List Paragraph"/>
    <w:basedOn w:val="Normal"/>
    <w:uiPriority w:val="34"/>
    <w:qFormat/>
    <w:rsid w:val="00735DFB"/>
    <w:pPr>
      <w:ind w:left="720"/>
      <w:contextualSpacing/>
    </w:pPr>
  </w:style>
  <w:style w:type="paragraph" w:styleId="FootnoteText">
    <w:name w:val="footnote text"/>
    <w:basedOn w:val="Normal"/>
    <w:link w:val="FootnoteTextChar"/>
    <w:uiPriority w:val="99"/>
    <w:semiHidden/>
    <w:unhideWhenUsed/>
    <w:rsid w:val="000A3F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3FF3"/>
    <w:rPr>
      <w:sz w:val="20"/>
      <w:szCs w:val="20"/>
    </w:rPr>
  </w:style>
  <w:style w:type="character" w:styleId="FootnoteReference">
    <w:name w:val="footnote reference"/>
    <w:basedOn w:val="DefaultParagraphFont"/>
    <w:uiPriority w:val="99"/>
    <w:semiHidden/>
    <w:unhideWhenUsed/>
    <w:rsid w:val="000A3FF3"/>
    <w:rPr>
      <w:vertAlign w:val="superscript"/>
    </w:rPr>
  </w:style>
  <w:style w:type="paragraph" w:styleId="Header">
    <w:name w:val="header"/>
    <w:basedOn w:val="Normal"/>
    <w:link w:val="HeaderChar"/>
    <w:uiPriority w:val="99"/>
    <w:semiHidden/>
    <w:unhideWhenUsed/>
    <w:rsid w:val="0007536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75364"/>
  </w:style>
  <w:style w:type="paragraph" w:styleId="Footer">
    <w:name w:val="footer"/>
    <w:basedOn w:val="Normal"/>
    <w:link w:val="FooterChar"/>
    <w:uiPriority w:val="99"/>
    <w:semiHidden/>
    <w:unhideWhenUsed/>
    <w:rsid w:val="0007536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75364"/>
  </w:style>
  <w:style w:type="paragraph" w:styleId="HTMLPreformatted">
    <w:name w:val="HTML Preformatted"/>
    <w:basedOn w:val="Normal"/>
    <w:link w:val="HTMLPreformattedChar"/>
    <w:uiPriority w:val="99"/>
    <w:semiHidden/>
    <w:unhideWhenUsed/>
    <w:rsid w:val="004C6342"/>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C6342"/>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18747">
      <w:bodyDiv w:val="1"/>
      <w:marLeft w:val="0"/>
      <w:marRight w:val="0"/>
      <w:marTop w:val="0"/>
      <w:marBottom w:val="0"/>
      <w:divBdr>
        <w:top w:val="none" w:sz="0" w:space="0" w:color="auto"/>
        <w:left w:val="none" w:sz="0" w:space="0" w:color="auto"/>
        <w:bottom w:val="none" w:sz="0" w:space="0" w:color="auto"/>
        <w:right w:val="none" w:sz="0" w:space="0" w:color="auto"/>
      </w:divBdr>
      <w:divsChild>
        <w:div w:id="858934935">
          <w:marLeft w:val="0"/>
          <w:marRight w:val="0"/>
          <w:marTop w:val="0"/>
          <w:marBottom w:val="0"/>
          <w:divBdr>
            <w:top w:val="none" w:sz="0" w:space="0" w:color="auto"/>
            <w:left w:val="none" w:sz="0" w:space="0" w:color="auto"/>
            <w:bottom w:val="none" w:sz="0" w:space="0" w:color="auto"/>
            <w:right w:val="none" w:sz="0" w:space="0" w:color="auto"/>
          </w:divBdr>
          <w:divsChild>
            <w:div w:id="93575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74000">
      <w:bodyDiv w:val="1"/>
      <w:marLeft w:val="0"/>
      <w:marRight w:val="0"/>
      <w:marTop w:val="0"/>
      <w:marBottom w:val="0"/>
      <w:divBdr>
        <w:top w:val="none" w:sz="0" w:space="0" w:color="auto"/>
        <w:left w:val="none" w:sz="0" w:space="0" w:color="auto"/>
        <w:bottom w:val="none" w:sz="0" w:space="0" w:color="auto"/>
        <w:right w:val="none" w:sz="0" w:space="0" w:color="auto"/>
      </w:divBdr>
      <w:divsChild>
        <w:div w:id="1340041801">
          <w:marLeft w:val="0"/>
          <w:marRight w:val="0"/>
          <w:marTop w:val="0"/>
          <w:marBottom w:val="0"/>
          <w:divBdr>
            <w:top w:val="none" w:sz="0" w:space="0" w:color="auto"/>
            <w:left w:val="none" w:sz="0" w:space="0" w:color="auto"/>
            <w:bottom w:val="none" w:sz="0" w:space="0" w:color="auto"/>
            <w:right w:val="none" w:sz="0" w:space="0" w:color="auto"/>
          </w:divBdr>
          <w:divsChild>
            <w:div w:id="830945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328750">
      <w:bodyDiv w:val="1"/>
      <w:marLeft w:val="0"/>
      <w:marRight w:val="0"/>
      <w:marTop w:val="0"/>
      <w:marBottom w:val="0"/>
      <w:divBdr>
        <w:top w:val="none" w:sz="0" w:space="0" w:color="auto"/>
        <w:left w:val="none" w:sz="0" w:space="0" w:color="auto"/>
        <w:bottom w:val="none" w:sz="0" w:space="0" w:color="auto"/>
        <w:right w:val="none" w:sz="0" w:space="0" w:color="auto"/>
      </w:divBdr>
    </w:div>
    <w:div w:id="533076800">
      <w:bodyDiv w:val="1"/>
      <w:marLeft w:val="0"/>
      <w:marRight w:val="0"/>
      <w:marTop w:val="0"/>
      <w:marBottom w:val="0"/>
      <w:divBdr>
        <w:top w:val="none" w:sz="0" w:space="0" w:color="auto"/>
        <w:left w:val="none" w:sz="0" w:space="0" w:color="auto"/>
        <w:bottom w:val="none" w:sz="0" w:space="0" w:color="auto"/>
        <w:right w:val="none" w:sz="0" w:space="0" w:color="auto"/>
      </w:divBdr>
      <w:divsChild>
        <w:div w:id="1502895315">
          <w:marLeft w:val="0"/>
          <w:marRight w:val="0"/>
          <w:marTop w:val="0"/>
          <w:marBottom w:val="0"/>
          <w:divBdr>
            <w:top w:val="none" w:sz="0" w:space="0" w:color="auto"/>
            <w:left w:val="none" w:sz="0" w:space="0" w:color="auto"/>
            <w:bottom w:val="none" w:sz="0" w:space="0" w:color="auto"/>
            <w:right w:val="none" w:sz="0" w:space="0" w:color="auto"/>
          </w:divBdr>
          <w:divsChild>
            <w:div w:id="3134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638890">
      <w:bodyDiv w:val="1"/>
      <w:marLeft w:val="0"/>
      <w:marRight w:val="0"/>
      <w:marTop w:val="0"/>
      <w:marBottom w:val="0"/>
      <w:divBdr>
        <w:top w:val="none" w:sz="0" w:space="0" w:color="auto"/>
        <w:left w:val="none" w:sz="0" w:space="0" w:color="auto"/>
        <w:bottom w:val="none" w:sz="0" w:space="0" w:color="auto"/>
        <w:right w:val="none" w:sz="0" w:space="0" w:color="auto"/>
      </w:divBdr>
    </w:div>
    <w:div w:id="636838212">
      <w:bodyDiv w:val="1"/>
      <w:marLeft w:val="0"/>
      <w:marRight w:val="0"/>
      <w:marTop w:val="0"/>
      <w:marBottom w:val="0"/>
      <w:divBdr>
        <w:top w:val="none" w:sz="0" w:space="0" w:color="auto"/>
        <w:left w:val="none" w:sz="0" w:space="0" w:color="auto"/>
        <w:bottom w:val="none" w:sz="0" w:space="0" w:color="auto"/>
        <w:right w:val="none" w:sz="0" w:space="0" w:color="auto"/>
      </w:divBdr>
    </w:div>
    <w:div w:id="698168996">
      <w:bodyDiv w:val="1"/>
      <w:marLeft w:val="0"/>
      <w:marRight w:val="0"/>
      <w:marTop w:val="0"/>
      <w:marBottom w:val="0"/>
      <w:divBdr>
        <w:top w:val="none" w:sz="0" w:space="0" w:color="auto"/>
        <w:left w:val="none" w:sz="0" w:space="0" w:color="auto"/>
        <w:bottom w:val="none" w:sz="0" w:space="0" w:color="auto"/>
        <w:right w:val="none" w:sz="0" w:space="0" w:color="auto"/>
      </w:divBdr>
    </w:div>
    <w:div w:id="1061251959">
      <w:bodyDiv w:val="1"/>
      <w:marLeft w:val="0"/>
      <w:marRight w:val="0"/>
      <w:marTop w:val="0"/>
      <w:marBottom w:val="0"/>
      <w:divBdr>
        <w:top w:val="none" w:sz="0" w:space="0" w:color="auto"/>
        <w:left w:val="none" w:sz="0" w:space="0" w:color="auto"/>
        <w:bottom w:val="none" w:sz="0" w:space="0" w:color="auto"/>
        <w:right w:val="none" w:sz="0" w:space="0" w:color="auto"/>
      </w:divBdr>
    </w:div>
    <w:div w:id="1088700034">
      <w:bodyDiv w:val="1"/>
      <w:marLeft w:val="0"/>
      <w:marRight w:val="0"/>
      <w:marTop w:val="0"/>
      <w:marBottom w:val="0"/>
      <w:divBdr>
        <w:top w:val="none" w:sz="0" w:space="0" w:color="auto"/>
        <w:left w:val="none" w:sz="0" w:space="0" w:color="auto"/>
        <w:bottom w:val="none" w:sz="0" w:space="0" w:color="auto"/>
        <w:right w:val="none" w:sz="0" w:space="0" w:color="auto"/>
      </w:divBdr>
    </w:div>
    <w:div w:id="1139763261">
      <w:bodyDiv w:val="1"/>
      <w:marLeft w:val="0"/>
      <w:marRight w:val="0"/>
      <w:marTop w:val="0"/>
      <w:marBottom w:val="0"/>
      <w:divBdr>
        <w:top w:val="none" w:sz="0" w:space="0" w:color="auto"/>
        <w:left w:val="none" w:sz="0" w:space="0" w:color="auto"/>
        <w:bottom w:val="none" w:sz="0" w:space="0" w:color="auto"/>
        <w:right w:val="none" w:sz="0" w:space="0" w:color="auto"/>
      </w:divBdr>
    </w:div>
    <w:div w:id="1181242527">
      <w:bodyDiv w:val="1"/>
      <w:marLeft w:val="0"/>
      <w:marRight w:val="0"/>
      <w:marTop w:val="0"/>
      <w:marBottom w:val="0"/>
      <w:divBdr>
        <w:top w:val="none" w:sz="0" w:space="0" w:color="auto"/>
        <w:left w:val="none" w:sz="0" w:space="0" w:color="auto"/>
        <w:bottom w:val="none" w:sz="0" w:space="0" w:color="auto"/>
        <w:right w:val="none" w:sz="0" w:space="0" w:color="auto"/>
      </w:divBdr>
    </w:div>
    <w:div w:id="1309673401">
      <w:bodyDiv w:val="1"/>
      <w:marLeft w:val="0"/>
      <w:marRight w:val="0"/>
      <w:marTop w:val="0"/>
      <w:marBottom w:val="0"/>
      <w:divBdr>
        <w:top w:val="none" w:sz="0" w:space="0" w:color="auto"/>
        <w:left w:val="none" w:sz="0" w:space="0" w:color="auto"/>
        <w:bottom w:val="none" w:sz="0" w:space="0" w:color="auto"/>
        <w:right w:val="none" w:sz="0" w:space="0" w:color="auto"/>
      </w:divBdr>
      <w:divsChild>
        <w:div w:id="1589462443">
          <w:marLeft w:val="0"/>
          <w:marRight w:val="0"/>
          <w:marTop w:val="0"/>
          <w:marBottom w:val="0"/>
          <w:divBdr>
            <w:top w:val="none" w:sz="0" w:space="0" w:color="auto"/>
            <w:left w:val="none" w:sz="0" w:space="0" w:color="auto"/>
            <w:bottom w:val="none" w:sz="0" w:space="0" w:color="auto"/>
            <w:right w:val="none" w:sz="0" w:space="0" w:color="auto"/>
          </w:divBdr>
          <w:divsChild>
            <w:div w:id="93490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7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emix.ethereum.org/" TargetMode="External"/><Relationship Id="rId13" Type="http://schemas.openxmlformats.org/officeDocument/2006/relationships/hyperlink" Target="https://www.w3schools.com/nodejs/nodejs_filesystem.asp" TargetMode="External"/><Relationship Id="rId18" Type="http://schemas.openxmlformats.org/officeDocument/2006/relationships/hyperlink" Target="https://piyopiyo.medium.com/how-to-check-if-ethereum-address-is-valid-or-not-ef587b6c4819" TargetMode="External"/><Relationship Id="rId3" Type="http://schemas.openxmlformats.org/officeDocument/2006/relationships/styles" Target="styles.xml"/><Relationship Id="rId21" Type="http://schemas.openxmlformats.org/officeDocument/2006/relationships/hyperlink" Target="https://stackoverflow.com/questions/30065227/run-open-vscode-from-mac-terminal" TargetMode="External"/><Relationship Id="rId7" Type="http://schemas.openxmlformats.org/officeDocument/2006/relationships/endnotes" Target="endnotes.xml"/><Relationship Id="rId12" Type="http://schemas.openxmlformats.org/officeDocument/2006/relationships/hyperlink" Target="https://www.w3schools.com/nodejs/ref_path.asp" TargetMode="External"/><Relationship Id="rId17" Type="http://schemas.openxmlformats.org/officeDocument/2006/relationships/hyperlink" Target="https://web3js.readthedocs.io/en/v1.2.11/web3-eth-contract.html" TargetMode="Externa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trufflesuite.com/truff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inkeby.etherscan.io/"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hyperlink" Target="https://mochajs.or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www.npmjs.com/package/solc?activeTab=readme" TargetMode="External"/><Relationship Id="rId22" Type="http://schemas.openxmlformats.org/officeDocument/2006/relationships/hyperlink" Target="https://remix-ide.readthedocs.io/en/latest/run.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5aJKKgSEUnY" TargetMode="External"/><Relationship Id="rId2" Type="http://schemas.openxmlformats.org/officeDocument/2006/relationships/hyperlink" Target="https://docs.soliditylang.org/en/v0.8.10/" TargetMode="External"/><Relationship Id="rId1" Type="http://schemas.openxmlformats.org/officeDocument/2006/relationships/hyperlink" Target="https://readthedocs.org/projects/remix-ide/downloads/pdf/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0E1E0-253E-40E9-9564-319A5F0ED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43</TotalTime>
  <Pages>9</Pages>
  <Words>2656</Words>
  <Characters>1514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3</CharactersWithSpaces>
  <SharedDoc>false</SharedDoc>
  <HLinks>
    <vt:vector size="90" baseType="variant">
      <vt:variant>
        <vt:i4>4325450</vt:i4>
      </vt:variant>
      <vt:variant>
        <vt:i4>42</vt:i4>
      </vt:variant>
      <vt:variant>
        <vt:i4>0</vt:i4>
      </vt:variant>
      <vt:variant>
        <vt:i4>5</vt:i4>
      </vt:variant>
      <vt:variant>
        <vt:lpwstr>https://remix-ide.readthedocs.io/en/latest/run.html</vt:lpwstr>
      </vt:variant>
      <vt:variant>
        <vt:lpwstr>:~:text=to%20Deploy%20%26%20Run.-,Environment,-JavaScript%20VM%3A%20All</vt:lpwstr>
      </vt:variant>
      <vt:variant>
        <vt:i4>720971</vt:i4>
      </vt:variant>
      <vt:variant>
        <vt:i4>39</vt:i4>
      </vt:variant>
      <vt:variant>
        <vt:i4>0</vt:i4>
      </vt:variant>
      <vt:variant>
        <vt:i4>5</vt:i4>
      </vt:variant>
      <vt:variant>
        <vt:lpwstr>https://trufflesuite.com/docs/truffle/getting-started/creating-a-project</vt:lpwstr>
      </vt:variant>
      <vt:variant>
        <vt:lpwstr/>
      </vt:variant>
      <vt:variant>
        <vt:i4>7405607</vt:i4>
      </vt:variant>
      <vt:variant>
        <vt:i4>36</vt:i4>
      </vt:variant>
      <vt:variant>
        <vt:i4>0</vt:i4>
      </vt:variant>
      <vt:variant>
        <vt:i4>5</vt:i4>
      </vt:variant>
      <vt:variant>
        <vt:lpwstr>https://trufflesuite.com/boxes</vt:lpwstr>
      </vt:variant>
      <vt:variant>
        <vt:lpwstr/>
      </vt:variant>
      <vt:variant>
        <vt:i4>6881312</vt:i4>
      </vt:variant>
      <vt:variant>
        <vt:i4>33</vt:i4>
      </vt:variant>
      <vt:variant>
        <vt:i4>0</vt:i4>
      </vt:variant>
      <vt:variant>
        <vt:i4>5</vt:i4>
      </vt:variant>
      <vt:variant>
        <vt:lpwstr>https://trufflesuite.com/docs/truffle/getting-started/installation</vt:lpwstr>
      </vt:variant>
      <vt:variant>
        <vt:lpwstr/>
      </vt:variant>
      <vt:variant>
        <vt:i4>1704021</vt:i4>
      </vt:variant>
      <vt:variant>
        <vt:i4>30</vt:i4>
      </vt:variant>
      <vt:variant>
        <vt:i4>0</vt:i4>
      </vt:variant>
      <vt:variant>
        <vt:i4>5</vt:i4>
      </vt:variant>
      <vt:variant>
        <vt:lpwstr>https://trufflesuite.com/truffle</vt:lpwstr>
      </vt:variant>
      <vt:variant>
        <vt:lpwstr/>
      </vt:variant>
      <vt:variant>
        <vt:i4>3735611</vt:i4>
      </vt:variant>
      <vt:variant>
        <vt:i4>27</vt:i4>
      </vt:variant>
      <vt:variant>
        <vt:i4>0</vt:i4>
      </vt:variant>
      <vt:variant>
        <vt:i4>5</vt:i4>
      </vt:variant>
      <vt:variant>
        <vt:lpwstr>https://mochajs.org/</vt:lpwstr>
      </vt:variant>
      <vt:variant>
        <vt:lpwstr>:~:text=With%20its%20default%20%E2%80%9CBDD%E2%80%9D%2Dstyle%20interface%2C%20Mocha%20provides%20the%20hooks%20before()%2C%20after()%2C%20beforeEach()%2C%20and</vt:lpwstr>
      </vt:variant>
      <vt:variant>
        <vt:i4>5242882</vt:i4>
      </vt:variant>
      <vt:variant>
        <vt:i4>24</vt:i4>
      </vt:variant>
      <vt:variant>
        <vt:i4>0</vt:i4>
      </vt:variant>
      <vt:variant>
        <vt:i4>5</vt:i4>
      </vt:variant>
      <vt:variant>
        <vt:lpwstr>https://piyopiyo.medium.com/how-to-check-if-ethereum-address-is-valid-or-not-ef587b6c4819</vt:lpwstr>
      </vt:variant>
      <vt:variant>
        <vt:lpwstr/>
      </vt:variant>
      <vt:variant>
        <vt:i4>3080308</vt:i4>
      </vt:variant>
      <vt:variant>
        <vt:i4>21</vt:i4>
      </vt:variant>
      <vt:variant>
        <vt:i4>0</vt:i4>
      </vt:variant>
      <vt:variant>
        <vt:i4>5</vt:i4>
      </vt:variant>
      <vt:variant>
        <vt:lpwstr>https://web3js.readthedocs.io/en/v1.2.11/web3-eth-contract.html</vt:lpwstr>
      </vt:variant>
      <vt:variant>
        <vt:lpwstr/>
      </vt:variant>
      <vt:variant>
        <vt:i4>7929915</vt:i4>
      </vt:variant>
      <vt:variant>
        <vt:i4>15</vt:i4>
      </vt:variant>
      <vt:variant>
        <vt:i4>0</vt:i4>
      </vt:variant>
      <vt:variant>
        <vt:i4>5</vt:i4>
      </vt:variant>
      <vt:variant>
        <vt:lpwstr>https://www.npmjs.com/package/solc?activeTab=readme</vt:lpwstr>
      </vt:variant>
      <vt:variant>
        <vt:lpwstr/>
      </vt:variant>
      <vt:variant>
        <vt:i4>5111866</vt:i4>
      </vt:variant>
      <vt:variant>
        <vt:i4>12</vt:i4>
      </vt:variant>
      <vt:variant>
        <vt:i4>0</vt:i4>
      </vt:variant>
      <vt:variant>
        <vt:i4>5</vt:i4>
      </vt:variant>
      <vt:variant>
        <vt:lpwstr>https://www.w3schools.com/nodejs/nodejs_filesystem.asp</vt:lpwstr>
      </vt:variant>
      <vt:variant>
        <vt:lpwstr/>
      </vt:variant>
      <vt:variant>
        <vt:i4>4259875</vt:i4>
      </vt:variant>
      <vt:variant>
        <vt:i4>9</vt:i4>
      </vt:variant>
      <vt:variant>
        <vt:i4>0</vt:i4>
      </vt:variant>
      <vt:variant>
        <vt:i4>5</vt:i4>
      </vt:variant>
      <vt:variant>
        <vt:lpwstr>https://www.w3schools.com/nodejs/ref_path.asp</vt:lpwstr>
      </vt:variant>
      <vt:variant>
        <vt:lpwstr/>
      </vt:variant>
      <vt:variant>
        <vt:i4>1900635</vt:i4>
      </vt:variant>
      <vt:variant>
        <vt:i4>6</vt:i4>
      </vt:variant>
      <vt:variant>
        <vt:i4>0</vt:i4>
      </vt:variant>
      <vt:variant>
        <vt:i4>5</vt:i4>
      </vt:variant>
      <vt:variant>
        <vt:lpwstr>https://rinkeby.etherscan.io/</vt:lpwstr>
      </vt:variant>
      <vt:variant>
        <vt:lpwstr/>
      </vt:variant>
      <vt:variant>
        <vt:i4>3473466</vt:i4>
      </vt:variant>
      <vt:variant>
        <vt:i4>0</vt:i4>
      </vt:variant>
      <vt:variant>
        <vt:i4>0</vt:i4>
      </vt:variant>
      <vt:variant>
        <vt:i4>5</vt:i4>
      </vt:variant>
      <vt:variant>
        <vt:lpwstr>http://remix.ethereum.org/</vt:lpwstr>
      </vt:variant>
      <vt:variant>
        <vt:lpwstr/>
      </vt:variant>
      <vt:variant>
        <vt:i4>3735677</vt:i4>
      </vt:variant>
      <vt:variant>
        <vt:i4>3</vt:i4>
      </vt:variant>
      <vt:variant>
        <vt:i4>0</vt:i4>
      </vt:variant>
      <vt:variant>
        <vt:i4>5</vt:i4>
      </vt:variant>
      <vt:variant>
        <vt:lpwstr>https://www.youtube.com/watch?v=5aJKKgSEUnY</vt:lpwstr>
      </vt:variant>
      <vt:variant>
        <vt:lpwstr/>
      </vt:variant>
      <vt:variant>
        <vt:i4>5963778</vt:i4>
      </vt:variant>
      <vt:variant>
        <vt:i4>0</vt:i4>
      </vt:variant>
      <vt:variant>
        <vt:i4>0</vt:i4>
      </vt:variant>
      <vt:variant>
        <vt:i4>5</vt:i4>
      </vt:variant>
      <vt:variant>
        <vt:lpwstr>https://docs.soliditylang.org/en/v0.8.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Chehab</dc:creator>
  <cp:keywords/>
  <dc:description/>
  <cp:lastModifiedBy>Rami Chehab</cp:lastModifiedBy>
  <cp:revision>926</cp:revision>
  <dcterms:created xsi:type="dcterms:W3CDTF">2021-11-11T13:30:00Z</dcterms:created>
  <dcterms:modified xsi:type="dcterms:W3CDTF">2022-02-10T19:51:00Z</dcterms:modified>
</cp:coreProperties>
</file>